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53077A" w14:textId="4202DAB9" w:rsidR="005A7F62" w:rsidRPr="00043BA3" w:rsidRDefault="00762910" w:rsidP="00612FB7">
      <w:pPr>
        <w:pStyle w:val="tv213tvp"/>
        <w:shd w:val="clear" w:color="auto" w:fill="FFFFFF"/>
        <w:spacing w:before="0" w:beforeAutospacing="0" w:after="0" w:afterAutospacing="0"/>
        <w:ind w:left="490"/>
        <w:jc w:val="right"/>
        <w:rPr>
          <w:bCs/>
          <w:sz w:val="28"/>
          <w:szCs w:val="28"/>
        </w:rPr>
      </w:pPr>
      <w:r w:rsidRPr="00043BA3">
        <w:rPr>
          <w:bCs/>
          <w:sz w:val="28"/>
          <w:szCs w:val="28"/>
        </w:rPr>
        <w:t>Likumprojekts</w:t>
      </w:r>
    </w:p>
    <w:p w14:paraId="5C72BF32" w14:textId="77777777" w:rsidR="00354222" w:rsidRDefault="00354222" w:rsidP="00612FB7">
      <w:pPr>
        <w:pStyle w:val="tv213tvp"/>
        <w:shd w:val="clear" w:color="auto" w:fill="FFFFFF"/>
        <w:spacing w:before="0" w:beforeAutospacing="0" w:after="0" w:afterAutospacing="0"/>
        <w:ind w:left="490"/>
        <w:jc w:val="right"/>
        <w:rPr>
          <w:bCs/>
          <w:sz w:val="28"/>
          <w:szCs w:val="28"/>
        </w:rPr>
      </w:pPr>
    </w:p>
    <w:p w14:paraId="0352CE22" w14:textId="060508C5" w:rsidR="005A7F62" w:rsidRPr="00DD2C70" w:rsidRDefault="005A7F62" w:rsidP="001876C5">
      <w:pPr>
        <w:pStyle w:val="tv213tvp"/>
        <w:shd w:val="clear" w:color="auto" w:fill="FFFFFF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DD2C70">
        <w:rPr>
          <w:b/>
          <w:bCs/>
          <w:sz w:val="28"/>
          <w:szCs w:val="28"/>
        </w:rPr>
        <w:t>Groz</w:t>
      </w:r>
      <w:r w:rsidR="0013272F">
        <w:rPr>
          <w:b/>
          <w:bCs/>
          <w:sz w:val="28"/>
          <w:szCs w:val="28"/>
        </w:rPr>
        <w:t>ījumi</w:t>
      </w:r>
      <w:r w:rsidR="003F71D8" w:rsidRPr="00DD2C70">
        <w:rPr>
          <w:b/>
          <w:bCs/>
          <w:sz w:val="28"/>
          <w:szCs w:val="28"/>
        </w:rPr>
        <w:t xml:space="preserve"> </w:t>
      </w:r>
      <w:r w:rsidR="00431DC0">
        <w:rPr>
          <w:b/>
          <w:bCs/>
          <w:sz w:val="28"/>
          <w:szCs w:val="28"/>
        </w:rPr>
        <w:t>Zinātniskās darbības likumā</w:t>
      </w:r>
    </w:p>
    <w:p w14:paraId="20CD6199" w14:textId="77777777" w:rsidR="00181F8E" w:rsidRPr="00DD2C70" w:rsidRDefault="00181F8E" w:rsidP="00612FB7">
      <w:pPr>
        <w:pStyle w:val="tv213tvp"/>
        <w:shd w:val="clear" w:color="auto" w:fill="FFFFFF"/>
        <w:spacing w:before="0" w:beforeAutospacing="0" w:after="0" w:afterAutospacing="0"/>
        <w:ind w:left="490"/>
        <w:jc w:val="center"/>
        <w:rPr>
          <w:b/>
          <w:bCs/>
          <w:sz w:val="28"/>
          <w:szCs w:val="28"/>
        </w:rPr>
      </w:pPr>
    </w:p>
    <w:p w14:paraId="42B3387C" w14:textId="4BA99D51" w:rsidR="003F71D8" w:rsidRPr="00AA687C" w:rsidRDefault="003F71D8" w:rsidP="001876C5">
      <w:pPr>
        <w:pStyle w:val="tv213tvp"/>
        <w:shd w:val="clear" w:color="auto" w:fill="FFFFFF"/>
        <w:spacing w:before="0" w:beforeAutospacing="0" w:after="0" w:afterAutospacing="0"/>
        <w:ind w:firstLine="709"/>
        <w:jc w:val="both"/>
        <w:rPr>
          <w:bCs/>
          <w:sz w:val="28"/>
          <w:szCs w:val="28"/>
        </w:rPr>
      </w:pPr>
      <w:r w:rsidRPr="00AA687C">
        <w:rPr>
          <w:bCs/>
          <w:sz w:val="28"/>
          <w:szCs w:val="28"/>
        </w:rPr>
        <w:t xml:space="preserve">Izdarīt </w:t>
      </w:r>
      <w:r w:rsidR="000C10D2" w:rsidRPr="00AA687C">
        <w:rPr>
          <w:bCs/>
          <w:sz w:val="28"/>
          <w:szCs w:val="28"/>
        </w:rPr>
        <w:t>Zinātniskās darbības likumā</w:t>
      </w:r>
      <w:r w:rsidRPr="00AA687C">
        <w:rPr>
          <w:bCs/>
          <w:sz w:val="28"/>
          <w:szCs w:val="28"/>
        </w:rPr>
        <w:t xml:space="preserve"> (Latvijas Republikas Saeimas un </w:t>
      </w:r>
      <w:r w:rsidR="00790D42" w:rsidRPr="00AA687C">
        <w:rPr>
          <w:bCs/>
          <w:sz w:val="28"/>
          <w:szCs w:val="28"/>
        </w:rPr>
        <w:t>Ministru Kabineta Ziņotājs, 2005, 10</w:t>
      </w:r>
      <w:r w:rsidRPr="00AA687C">
        <w:rPr>
          <w:bCs/>
          <w:sz w:val="28"/>
          <w:szCs w:val="28"/>
        </w:rPr>
        <w:t>.</w:t>
      </w:r>
      <w:r w:rsidR="001876C5">
        <w:rPr>
          <w:bCs/>
          <w:sz w:val="28"/>
          <w:szCs w:val="28"/>
        </w:rPr>
        <w:t> </w:t>
      </w:r>
      <w:r w:rsidRPr="00AA687C">
        <w:rPr>
          <w:bCs/>
          <w:sz w:val="28"/>
          <w:szCs w:val="28"/>
        </w:rPr>
        <w:t>nr.;</w:t>
      </w:r>
      <w:r w:rsidR="00D55F53" w:rsidRPr="00AA687C">
        <w:rPr>
          <w:sz w:val="28"/>
          <w:szCs w:val="28"/>
          <w:shd w:val="clear" w:color="auto" w:fill="FFFFFF"/>
        </w:rPr>
        <w:t xml:space="preserve"> </w:t>
      </w:r>
      <w:r w:rsidR="00D55F53" w:rsidRPr="00AA687C">
        <w:rPr>
          <w:bCs/>
          <w:sz w:val="28"/>
          <w:szCs w:val="28"/>
        </w:rPr>
        <w:t>2007, 15. nr.; 2009, 2., 14.</w:t>
      </w:r>
      <w:r w:rsidR="001876C5">
        <w:rPr>
          <w:bCs/>
          <w:sz w:val="28"/>
          <w:szCs w:val="28"/>
        </w:rPr>
        <w:t> </w:t>
      </w:r>
      <w:r w:rsidR="00D55F53" w:rsidRPr="00AA687C">
        <w:rPr>
          <w:bCs/>
          <w:sz w:val="28"/>
          <w:szCs w:val="28"/>
        </w:rPr>
        <w:t>nr</w:t>
      </w:r>
      <w:r w:rsidRPr="00AA687C">
        <w:rPr>
          <w:bCs/>
          <w:sz w:val="28"/>
          <w:szCs w:val="28"/>
        </w:rPr>
        <w:t>.; Latvijas</w:t>
      </w:r>
      <w:r w:rsidR="00790D42" w:rsidRPr="00AA687C">
        <w:rPr>
          <w:bCs/>
          <w:sz w:val="28"/>
          <w:szCs w:val="28"/>
        </w:rPr>
        <w:t xml:space="preserve"> Vēstnesis, 2010, 47., 68., 74</w:t>
      </w:r>
      <w:r w:rsidR="00043EA5">
        <w:rPr>
          <w:bCs/>
          <w:sz w:val="28"/>
          <w:szCs w:val="28"/>
        </w:rPr>
        <w:t>.</w:t>
      </w:r>
      <w:r w:rsidR="00790D42" w:rsidRPr="00AA687C">
        <w:rPr>
          <w:bCs/>
          <w:sz w:val="28"/>
          <w:szCs w:val="28"/>
        </w:rPr>
        <w:t>, 205</w:t>
      </w:r>
      <w:r w:rsidRPr="00AA687C">
        <w:rPr>
          <w:bCs/>
          <w:sz w:val="28"/>
          <w:szCs w:val="28"/>
        </w:rPr>
        <w:t>.</w:t>
      </w:r>
      <w:r w:rsidR="001876C5">
        <w:rPr>
          <w:bCs/>
          <w:sz w:val="28"/>
          <w:szCs w:val="28"/>
        </w:rPr>
        <w:t> </w:t>
      </w:r>
      <w:r w:rsidRPr="00AA687C">
        <w:rPr>
          <w:bCs/>
          <w:sz w:val="28"/>
          <w:szCs w:val="28"/>
        </w:rPr>
        <w:t>nr.</w:t>
      </w:r>
      <w:r w:rsidR="00790D42" w:rsidRPr="00AA687C">
        <w:rPr>
          <w:bCs/>
          <w:sz w:val="28"/>
          <w:szCs w:val="28"/>
        </w:rPr>
        <w:t>; 2013, 61.</w:t>
      </w:r>
      <w:r w:rsidR="00D55F53" w:rsidRPr="00AA687C">
        <w:rPr>
          <w:bCs/>
          <w:sz w:val="28"/>
          <w:szCs w:val="28"/>
        </w:rPr>
        <w:t xml:space="preserve"> </w:t>
      </w:r>
      <w:r w:rsidR="00790D42" w:rsidRPr="00AA687C">
        <w:rPr>
          <w:bCs/>
          <w:sz w:val="28"/>
          <w:szCs w:val="28"/>
        </w:rPr>
        <w:t>nr.; 2016, 249.</w:t>
      </w:r>
      <w:r w:rsidR="001876C5">
        <w:rPr>
          <w:bCs/>
          <w:sz w:val="28"/>
          <w:szCs w:val="28"/>
        </w:rPr>
        <w:t> </w:t>
      </w:r>
      <w:r w:rsidR="00790D42" w:rsidRPr="00AA687C">
        <w:rPr>
          <w:bCs/>
          <w:sz w:val="28"/>
          <w:szCs w:val="28"/>
        </w:rPr>
        <w:t>nr.</w:t>
      </w:r>
      <w:r w:rsidR="007C57D5">
        <w:rPr>
          <w:bCs/>
          <w:sz w:val="28"/>
          <w:szCs w:val="28"/>
        </w:rPr>
        <w:t>, 2017, 203.</w:t>
      </w:r>
      <w:r w:rsidR="004233E8">
        <w:rPr>
          <w:bCs/>
          <w:sz w:val="28"/>
          <w:szCs w:val="28"/>
        </w:rPr>
        <w:t> </w:t>
      </w:r>
      <w:r w:rsidR="007C57D5">
        <w:rPr>
          <w:bCs/>
          <w:sz w:val="28"/>
          <w:szCs w:val="28"/>
        </w:rPr>
        <w:t>nr.</w:t>
      </w:r>
      <w:r w:rsidR="00587C38">
        <w:rPr>
          <w:bCs/>
          <w:sz w:val="28"/>
          <w:szCs w:val="28"/>
        </w:rPr>
        <w:t>, 2018, 128.</w:t>
      </w:r>
      <w:r w:rsidR="004233E8">
        <w:rPr>
          <w:bCs/>
          <w:sz w:val="28"/>
          <w:szCs w:val="28"/>
        </w:rPr>
        <w:t xml:space="preserve"> </w:t>
      </w:r>
      <w:r w:rsidR="00587C38">
        <w:rPr>
          <w:bCs/>
          <w:sz w:val="28"/>
          <w:szCs w:val="28"/>
        </w:rPr>
        <w:t>nr.</w:t>
      </w:r>
      <w:r w:rsidR="00401FC8">
        <w:rPr>
          <w:bCs/>
          <w:sz w:val="28"/>
          <w:szCs w:val="28"/>
        </w:rPr>
        <w:t>, 2019, 120.</w:t>
      </w:r>
      <w:r w:rsidR="004233E8">
        <w:rPr>
          <w:bCs/>
          <w:sz w:val="28"/>
          <w:szCs w:val="28"/>
        </w:rPr>
        <w:t xml:space="preserve"> </w:t>
      </w:r>
      <w:r w:rsidR="00401FC8">
        <w:rPr>
          <w:bCs/>
          <w:sz w:val="28"/>
          <w:szCs w:val="28"/>
        </w:rPr>
        <w:t>nr.</w:t>
      </w:r>
      <w:r w:rsidR="001F7F69" w:rsidRPr="00AA687C">
        <w:rPr>
          <w:bCs/>
          <w:sz w:val="28"/>
          <w:szCs w:val="28"/>
        </w:rPr>
        <w:t>) šādu</w:t>
      </w:r>
      <w:r w:rsidR="00AA687C" w:rsidRPr="00AA687C">
        <w:rPr>
          <w:bCs/>
          <w:sz w:val="28"/>
          <w:szCs w:val="28"/>
        </w:rPr>
        <w:t>s</w:t>
      </w:r>
      <w:r w:rsidR="001F7F69" w:rsidRPr="00AA687C">
        <w:rPr>
          <w:bCs/>
          <w:sz w:val="28"/>
          <w:szCs w:val="28"/>
        </w:rPr>
        <w:t xml:space="preserve"> grozījumu</w:t>
      </w:r>
      <w:r w:rsidR="00AA687C" w:rsidRPr="00AA687C">
        <w:rPr>
          <w:bCs/>
          <w:sz w:val="28"/>
          <w:szCs w:val="28"/>
        </w:rPr>
        <w:t>s</w:t>
      </w:r>
      <w:r w:rsidRPr="00AA687C">
        <w:rPr>
          <w:bCs/>
          <w:sz w:val="28"/>
          <w:szCs w:val="28"/>
        </w:rPr>
        <w:t>:</w:t>
      </w:r>
    </w:p>
    <w:p w14:paraId="4A5385E1" w14:textId="77777777" w:rsidR="00661C07" w:rsidRPr="009E2BCF" w:rsidRDefault="00661C07" w:rsidP="009E2BCF">
      <w:pPr>
        <w:tabs>
          <w:tab w:val="left" w:pos="1134"/>
        </w:tabs>
        <w:jc w:val="both"/>
        <w:rPr>
          <w:sz w:val="28"/>
          <w:szCs w:val="28"/>
        </w:rPr>
      </w:pPr>
    </w:p>
    <w:p w14:paraId="3AAA7922" w14:textId="334563B3" w:rsidR="00847E63" w:rsidRDefault="009E2BCF" w:rsidP="00847E63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1. Izteikt 14.pantu šādā redakcijā:</w:t>
      </w:r>
    </w:p>
    <w:p w14:paraId="7167DC8B" w14:textId="77777777" w:rsidR="009E2BCF" w:rsidRDefault="009E2BCF" w:rsidP="00847E63">
      <w:pPr>
        <w:shd w:val="clear" w:color="auto" w:fill="FFFFFF"/>
        <w:ind w:firstLine="709"/>
        <w:jc w:val="both"/>
        <w:rPr>
          <w:b/>
          <w:bCs/>
          <w:color w:val="414142"/>
          <w:sz w:val="28"/>
          <w:szCs w:val="28"/>
        </w:rPr>
      </w:pPr>
    </w:p>
    <w:p w14:paraId="12B0A40A" w14:textId="21831631" w:rsidR="00847E63" w:rsidRPr="001676CE" w:rsidRDefault="00847E63" w:rsidP="00847E63">
      <w:pPr>
        <w:shd w:val="clear" w:color="auto" w:fill="FFFFFF"/>
        <w:ind w:firstLine="709"/>
        <w:jc w:val="both"/>
        <w:rPr>
          <w:bCs/>
          <w:sz w:val="28"/>
          <w:szCs w:val="28"/>
        </w:rPr>
      </w:pPr>
      <w:r>
        <w:rPr>
          <w:b/>
          <w:bCs/>
          <w:color w:val="414142"/>
          <w:sz w:val="28"/>
          <w:szCs w:val="28"/>
        </w:rPr>
        <w:t>“</w:t>
      </w:r>
      <w:r>
        <w:rPr>
          <w:b/>
          <w:bCs/>
          <w:sz w:val="28"/>
          <w:szCs w:val="28"/>
        </w:rPr>
        <w:t>14.</w:t>
      </w:r>
      <w:r w:rsidRPr="00D63D7D">
        <w:rPr>
          <w:b/>
          <w:bCs/>
          <w:sz w:val="28"/>
          <w:szCs w:val="28"/>
        </w:rPr>
        <w:t xml:space="preserve"> pants. Latvijas </w:t>
      </w:r>
      <w:r>
        <w:rPr>
          <w:b/>
          <w:bCs/>
          <w:sz w:val="28"/>
          <w:szCs w:val="28"/>
        </w:rPr>
        <w:t xml:space="preserve">Zinātnes padomes statuss un </w:t>
      </w:r>
      <w:r w:rsidRPr="00D63D7D">
        <w:rPr>
          <w:b/>
          <w:bCs/>
          <w:sz w:val="28"/>
          <w:szCs w:val="28"/>
        </w:rPr>
        <w:t xml:space="preserve">funkcijas </w:t>
      </w:r>
    </w:p>
    <w:p w14:paraId="1D91D2E0" w14:textId="77777777" w:rsidR="00847E63" w:rsidRPr="00D63D7D" w:rsidRDefault="00847E63" w:rsidP="00847E63">
      <w:pPr>
        <w:shd w:val="clear" w:color="auto" w:fill="FFFFFF"/>
        <w:ind w:firstLine="300"/>
        <w:jc w:val="both"/>
        <w:rPr>
          <w:sz w:val="28"/>
          <w:szCs w:val="28"/>
        </w:rPr>
      </w:pPr>
    </w:p>
    <w:p w14:paraId="7E539A89" w14:textId="79C14C8E" w:rsidR="00847E63" w:rsidRPr="00847E63" w:rsidRDefault="00847E63" w:rsidP="00847E63">
      <w:pPr>
        <w:pStyle w:val="ListParagraph"/>
        <w:numPr>
          <w:ilvl w:val="0"/>
          <w:numId w:val="25"/>
        </w:numPr>
        <w:shd w:val="clear" w:color="auto" w:fill="FFFFFF"/>
        <w:tabs>
          <w:tab w:val="left" w:pos="1134"/>
        </w:tabs>
        <w:ind w:left="0" w:firstLine="709"/>
        <w:jc w:val="both"/>
        <w:rPr>
          <w:sz w:val="28"/>
          <w:szCs w:val="28"/>
        </w:rPr>
      </w:pPr>
      <w:r w:rsidRPr="00847E63">
        <w:rPr>
          <w:sz w:val="28"/>
          <w:szCs w:val="28"/>
        </w:rPr>
        <w:t xml:space="preserve">Latvijas </w:t>
      </w:r>
      <w:r w:rsidRPr="00847E63">
        <w:rPr>
          <w:bCs/>
          <w:sz w:val="28"/>
          <w:szCs w:val="28"/>
        </w:rPr>
        <w:t>Zinātnes</w:t>
      </w:r>
      <w:r w:rsidRPr="00847E63">
        <w:rPr>
          <w:sz w:val="28"/>
          <w:szCs w:val="28"/>
        </w:rPr>
        <w:t xml:space="preserve"> padome ir izglītības un zinātnes ministra pārraudzībā esoša tiešās pārvaldes iestāde,</w:t>
      </w:r>
      <w:r w:rsidRPr="009E2BCF">
        <w:rPr>
          <w:sz w:val="28"/>
          <w:szCs w:val="28"/>
          <w:shd w:val="clear" w:color="auto" w:fill="FFFFFF"/>
        </w:rPr>
        <w:t xml:space="preserve"> kas darbojas saskaņā ar šo likumu, citiem normatīvajiem aktiem un </w:t>
      </w:r>
      <w:r w:rsidRPr="00F70DFC">
        <w:rPr>
          <w:sz w:val="28"/>
          <w:szCs w:val="28"/>
        </w:rPr>
        <w:t xml:space="preserve">Latvijas </w:t>
      </w:r>
      <w:r w:rsidRPr="00847E63">
        <w:rPr>
          <w:bCs/>
          <w:sz w:val="28"/>
          <w:szCs w:val="28"/>
        </w:rPr>
        <w:t>Zinātnes</w:t>
      </w:r>
      <w:r w:rsidRPr="00847E63">
        <w:rPr>
          <w:sz w:val="28"/>
          <w:szCs w:val="28"/>
        </w:rPr>
        <w:t xml:space="preserve"> padomes</w:t>
      </w:r>
      <w:r w:rsidRPr="00847E63">
        <w:rPr>
          <w:sz w:val="28"/>
          <w:szCs w:val="28"/>
          <w:shd w:val="clear" w:color="auto" w:fill="FFFFFF"/>
        </w:rPr>
        <w:t xml:space="preserve"> nolikumu.</w:t>
      </w:r>
    </w:p>
    <w:p w14:paraId="685C7EB1" w14:textId="77777777" w:rsidR="00847E63" w:rsidRPr="009E2BCF" w:rsidRDefault="00847E63" w:rsidP="00847E63">
      <w:pPr>
        <w:pStyle w:val="ListParagraph"/>
        <w:shd w:val="clear" w:color="auto" w:fill="FFFFFF"/>
        <w:tabs>
          <w:tab w:val="left" w:pos="1134"/>
        </w:tabs>
        <w:ind w:left="1418"/>
        <w:jc w:val="both"/>
        <w:rPr>
          <w:sz w:val="28"/>
          <w:szCs w:val="28"/>
        </w:rPr>
      </w:pPr>
    </w:p>
    <w:p w14:paraId="3F752F22" w14:textId="0FB046A2" w:rsidR="00847E63" w:rsidRPr="006158A4" w:rsidRDefault="00847E63" w:rsidP="00847E63">
      <w:pPr>
        <w:shd w:val="clear" w:color="auto" w:fill="FFFFFF"/>
        <w:ind w:firstLine="709"/>
        <w:jc w:val="both"/>
        <w:rPr>
          <w:sz w:val="28"/>
          <w:szCs w:val="28"/>
        </w:rPr>
      </w:pPr>
      <w:r w:rsidRPr="00F70DFC">
        <w:rPr>
          <w:sz w:val="28"/>
          <w:szCs w:val="28"/>
        </w:rPr>
        <w:t xml:space="preserve">(2) Latvijas </w:t>
      </w:r>
      <w:r w:rsidRPr="00847E63">
        <w:rPr>
          <w:bCs/>
          <w:sz w:val="28"/>
          <w:szCs w:val="28"/>
        </w:rPr>
        <w:t>Zinātnes</w:t>
      </w:r>
      <w:r w:rsidRPr="00847E63">
        <w:rPr>
          <w:sz w:val="28"/>
          <w:szCs w:val="28"/>
        </w:rPr>
        <w:t xml:space="preserve"> padome</w:t>
      </w:r>
      <w:r w:rsidRPr="006158A4">
        <w:rPr>
          <w:sz w:val="28"/>
          <w:szCs w:val="28"/>
        </w:rPr>
        <w:t xml:space="preserve"> īsteno valsts zinātnes politiku, pildot šādas funkcijas:</w:t>
      </w:r>
    </w:p>
    <w:p w14:paraId="0D9DF53C" w14:textId="77777777" w:rsidR="00847E63" w:rsidRPr="00D63D7D" w:rsidRDefault="00847E63" w:rsidP="00847E63">
      <w:pPr>
        <w:pStyle w:val="ListParagraph"/>
        <w:shd w:val="clear" w:color="auto" w:fill="FFFFFF"/>
        <w:tabs>
          <w:tab w:val="left" w:pos="1134"/>
        </w:tabs>
        <w:ind w:left="300" w:firstLine="4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 xml:space="preserve">1) stratēģiska zinātnes politikas ieviešana un </w:t>
      </w:r>
      <w:r>
        <w:rPr>
          <w:sz w:val="28"/>
          <w:szCs w:val="28"/>
        </w:rPr>
        <w:t xml:space="preserve">zinātnes stratēģiskā </w:t>
      </w:r>
      <w:r w:rsidRPr="00D63D7D">
        <w:rPr>
          <w:sz w:val="28"/>
          <w:szCs w:val="28"/>
        </w:rPr>
        <w:t xml:space="preserve">komunikācija; </w:t>
      </w:r>
    </w:p>
    <w:p w14:paraId="7FD5B604" w14:textId="77777777" w:rsidR="00847E63" w:rsidRPr="00D63D7D" w:rsidRDefault="00847E63" w:rsidP="00847E63">
      <w:pPr>
        <w:pStyle w:val="ListParagraph"/>
        <w:shd w:val="clear" w:color="auto" w:fill="FFFFFF"/>
        <w:tabs>
          <w:tab w:val="left" w:pos="1134"/>
        </w:tabs>
        <w:ind w:left="300" w:firstLine="4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>2) zinātnisko pētījumu programmu plānošana un īstenošana;</w:t>
      </w:r>
    </w:p>
    <w:p w14:paraId="44B4B2A3" w14:textId="23601433" w:rsidR="00847E63" w:rsidRPr="00D63D7D" w:rsidRDefault="00847E63" w:rsidP="00847E63">
      <w:pPr>
        <w:shd w:val="clear" w:color="auto" w:fill="FFFFFF"/>
        <w:tabs>
          <w:tab w:val="left" w:pos="993"/>
        </w:tabs>
        <w:ind w:firstLine="7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>3</w:t>
      </w:r>
      <w:r>
        <w:rPr>
          <w:sz w:val="28"/>
          <w:szCs w:val="28"/>
        </w:rPr>
        <w:t xml:space="preserve">) </w:t>
      </w:r>
      <w:r w:rsidRPr="00D63D7D">
        <w:rPr>
          <w:sz w:val="28"/>
          <w:szCs w:val="28"/>
        </w:rPr>
        <w:t>zinātniskās ekspertīzes nodrošināšana publiskā un privātā sektora vajadzībām;</w:t>
      </w:r>
    </w:p>
    <w:p w14:paraId="6335E25E" w14:textId="77777777" w:rsidR="00847E63" w:rsidRPr="00D63D7D" w:rsidRDefault="00847E63" w:rsidP="00847E63">
      <w:pPr>
        <w:shd w:val="clear" w:color="auto" w:fill="FFFFFF"/>
        <w:tabs>
          <w:tab w:val="left" w:pos="1134"/>
        </w:tabs>
        <w:ind w:left="300" w:firstLine="4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 xml:space="preserve">4) starptautiskās sadarbības veicināšana un koordinēšana zinātnē; </w:t>
      </w:r>
    </w:p>
    <w:p w14:paraId="253A111C" w14:textId="2AFB4C1A" w:rsidR="00847E63" w:rsidRDefault="00847E63" w:rsidP="00847E63">
      <w:pPr>
        <w:pStyle w:val="ListParagraph"/>
        <w:tabs>
          <w:tab w:val="left" w:pos="284"/>
          <w:tab w:val="left" w:pos="1134"/>
        </w:tabs>
        <w:ind w:left="284" w:firstLine="4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 xml:space="preserve">5) </w:t>
      </w:r>
      <w:r w:rsidRPr="00D63D7D">
        <w:rPr>
          <w:sz w:val="28"/>
          <w:szCs w:val="28"/>
          <w:shd w:val="clear" w:color="auto" w:fill="FFFFFF"/>
        </w:rPr>
        <w:t>šajā likum</w:t>
      </w:r>
      <w:r>
        <w:rPr>
          <w:sz w:val="28"/>
          <w:szCs w:val="28"/>
          <w:shd w:val="clear" w:color="auto" w:fill="FFFFFF"/>
        </w:rPr>
        <w:t>ā</w:t>
      </w:r>
      <w:r w:rsidRPr="00D63D7D">
        <w:rPr>
          <w:sz w:val="28"/>
          <w:szCs w:val="28"/>
          <w:shd w:val="clear" w:color="auto" w:fill="FFFFFF"/>
        </w:rPr>
        <w:t xml:space="preserve"> un citos normatīvajos aktos </w:t>
      </w:r>
      <w:r w:rsidRPr="00D63D7D">
        <w:rPr>
          <w:sz w:val="28"/>
          <w:szCs w:val="28"/>
        </w:rPr>
        <w:t>noteikt</w:t>
      </w:r>
      <w:r>
        <w:rPr>
          <w:sz w:val="28"/>
          <w:szCs w:val="28"/>
        </w:rPr>
        <w:t>o</w:t>
      </w:r>
      <w:r w:rsidRPr="00D63D7D">
        <w:rPr>
          <w:sz w:val="28"/>
          <w:szCs w:val="28"/>
        </w:rPr>
        <w:t xml:space="preserve"> funkciju izpilde.</w:t>
      </w:r>
      <w:r>
        <w:rPr>
          <w:sz w:val="28"/>
          <w:szCs w:val="28"/>
        </w:rPr>
        <w:t>”</w:t>
      </w:r>
    </w:p>
    <w:p w14:paraId="4B1BB240" w14:textId="77777777" w:rsidR="009E2BCF" w:rsidRDefault="009E2BCF" w:rsidP="00847E63">
      <w:pPr>
        <w:pStyle w:val="ListParagraph"/>
        <w:tabs>
          <w:tab w:val="left" w:pos="284"/>
          <w:tab w:val="left" w:pos="1134"/>
        </w:tabs>
        <w:ind w:left="284" w:firstLine="409"/>
        <w:jc w:val="both"/>
        <w:rPr>
          <w:sz w:val="28"/>
          <w:szCs w:val="28"/>
        </w:rPr>
      </w:pPr>
    </w:p>
    <w:p w14:paraId="16FA4DBC" w14:textId="3FD18EF1" w:rsidR="009E2BCF" w:rsidRDefault="009E2BCF" w:rsidP="00847E63">
      <w:pPr>
        <w:pStyle w:val="ListParagraph"/>
        <w:tabs>
          <w:tab w:val="left" w:pos="284"/>
          <w:tab w:val="left" w:pos="1134"/>
        </w:tabs>
        <w:ind w:left="284" w:firstLine="409"/>
        <w:jc w:val="both"/>
        <w:rPr>
          <w:sz w:val="28"/>
          <w:szCs w:val="28"/>
        </w:rPr>
      </w:pPr>
      <w:r>
        <w:rPr>
          <w:sz w:val="28"/>
          <w:szCs w:val="28"/>
        </w:rPr>
        <w:t>2. Papildināt likumu ar 14.¹ pantu šādā redakcijā:</w:t>
      </w:r>
    </w:p>
    <w:p w14:paraId="52D8F176" w14:textId="77777777" w:rsidR="009E2BCF" w:rsidRDefault="009E2BCF" w:rsidP="00847E63">
      <w:pPr>
        <w:pStyle w:val="ListParagraph"/>
        <w:tabs>
          <w:tab w:val="left" w:pos="284"/>
          <w:tab w:val="left" w:pos="1134"/>
        </w:tabs>
        <w:ind w:left="284" w:firstLine="409"/>
        <w:jc w:val="both"/>
        <w:rPr>
          <w:sz w:val="28"/>
          <w:szCs w:val="28"/>
        </w:rPr>
      </w:pPr>
    </w:p>
    <w:p w14:paraId="1F17CC97" w14:textId="239232B0" w:rsidR="009E2BCF" w:rsidRPr="009E2BCF" w:rsidRDefault="009E2BCF" w:rsidP="009E2BCF">
      <w:pPr>
        <w:pStyle w:val="ListParagraph"/>
        <w:shd w:val="clear" w:color="auto" w:fill="FFFFFF"/>
        <w:ind w:left="300" w:firstLine="393"/>
        <w:jc w:val="both"/>
        <w:rPr>
          <w:b/>
          <w:bCs/>
          <w:sz w:val="28"/>
          <w:szCs w:val="28"/>
        </w:rPr>
      </w:pPr>
      <w:r w:rsidRPr="009E2BCF">
        <w:rPr>
          <w:b/>
          <w:sz w:val="28"/>
          <w:szCs w:val="28"/>
        </w:rPr>
        <w:t xml:space="preserve">“14.¹ pants. </w:t>
      </w:r>
      <w:r w:rsidRPr="009E2BCF">
        <w:rPr>
          <w:b/>
          <w:bCs/>
          <w:sz w:val="28"/>
          <w:szCs w:val="28"/>
        </w:rPr>
        <w:t xml:space="preserve">Latvijas </w:t>
      </w:r>
      <w:r>
        <w:rPr>
          <w:b/>
          <w:bCs/>
          <w:sz w:val="28"/>
          <w:szCs w:val="28"/>
        </w:rPr>
        <w:t>Zinātnes</w:t>
      </w:r>
      <w:r w:rsidRPr="009E2BCF">
        <w:rPr>
          <w:b/>
          <w:bCs/>
          <w:sz w:val="28"/>
          <w:szCs w:val="28"/>
        </w:rPr>
        <w:t xml:space="preserve"> padomes direktors</w:t>
      </w:r>
    </w:p>
    <w:p w14:paraId="6F108529" w14:textId="77777777" w:rsidR="009E2BCF" w:rsidRPr="00D63D7D" w:rsidRDefault="009E2BCF" w:rsidP="009E2BCF">
      <w:pPr>
        <w:pStyle w:val="ListParagraph"/>
        <w:shd w:val="clear" w:color="auto" w:fill="FFFFFF"/>
        <w:ind w:left="300"/>
        <w:jc w:val="both"/>
        <w:rPr>
          <w:sz w:val="28"/>
          <w:szCs w:val="28"/>
        </w:rPr>
      </w:pPr>
    </w:p>
    <w:p w14:paraId="67D15A99" w14:textId="18CF7C7A" w:rsidR="009E2BCF" w:rsidRDefault="009E2BCF" w:rsidP="009E2BCF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(1) </w:t>
      </w:r>
      <w:r w:rsidRPr="006158A4">
        <w:rPr>
          <w:sz w:val="28"/>
          <w:szCs w:val="28"/>
        </w:rPr>
        <w:t xml:space="preserve">Latvijas </w:t>
      </w:r>
      <w:r w:rsidRPr="00847E63">
        <w:rPr>
          <w:bCs/>
          <w:sz w:val="28"/>
          <w:szCs w:val="28"/>
        </w:rPr>
        <w:t>Zinātnes</w:t>
      </w:r>
      <w:r w:rsidRPr="006158A4">
        <w:rPr>
          <w:sz w:val="28"/>
          <w:szCs w:val="28"/>
        </w:rPr>
        <w:t xml:space="preserve"> padomi vada direktors, kas ir valsts amatpersona un pilda </w:t>
      </w:r>
      <w:hyperlink r:id="rId8" w:tgtFrame="_blank" w:history="1">
        <w:r w:rsidRPr="006158A4">
          <w:rPr>
            <w:rFonts w:cstheme="minorHAnsi"/>
            <w:sz w:val="28"/>
            <w:szCs w:val="28"/>
          </w:rPr>
          <w:t>Valsts pārvaldes iekārtas likumā</w:t>
        </w:r>
      </w:hyperlink>
      <w:r w:rsidRPr="006158A4">
        <w:rPr>
          <w:rFonts w:cstheme="minorHAnsi"/>
          <w:sz w:val="28"/>
          <w:szCs w:val="28"/>
        </w:rPr>
        <w:t xml:space="preserve"> noteiktās</w:t>
      </w:r>
      <w:r w:rsidRPr="006158A4">
        <w:rPr>
          <w:sz w:val="28"/>
          <w:szCs w:val="28"/>
        </w:rPr>
        <w:t xml:space="preserve"> tiešās pārvaldes iestādes vadītāja funkcijas. Latvijas </w:t>
      </w:r>
      <w:r w:rsidRPr="00847E63">
        <w:rPr>
          <w:bCs/>
          <w:sz w:val="28"/>
          <w:szCs w:val="28"/>
        </w:rPr>
        <w:t>Zinātnes</w:t>
      </w:r>
      <w:r w:rsidRPr="006158A4">
        <w:rPr>
          <w:sz w:val="28"/>
          <w:szCs w:val="28"/>
        </w:rPr>
        <w:t xml:space="preserve"> padomes direktoru konkursa kārtībā ieceļ amatā un atbrīvo no amata izglītības un zinātnes ministrs. </w:t>
      </w:r>
    </w:p>
    <w:p w14:paraId="3884AAD2" w14:textId="77777777" w:rsidR="009E2BCF" w:rsidRPr="006158A4" w:rsidRDefault="009E2BCF" w:rsidP="009E2BCF">
      <w:pPr>
        <w:shd w:val="clear" w:color="auto" w:fill="FFFFFF"/>
        <w:ind w:firstLine="709"/>
        <w:jc w:val="both"/>
        <w:rPr>
          <w:sz w:val="28"/>
          <w:szCs w:val="28"/>
        </w:rPr>
      </w:pPr>
    </w:p>
    <w:p w14:paraId="658D7E37" w14:textId="688291A8" w:rsidR="009E2BCF" w:rsidRPr="000867B9" w:rsidRDefault="009E2BCF" w:rsidP="00D31D31">
      <w:pPr>
        <w:pStyle w:val="ListParagraph"/>
        <w:numPr>
          <w:ilvl w:val="0"/>
          <w:numId w:val="25"/>
        </w:numPr>
        <w:tabs>
          <w:tab w:val="left" w:pos="1134"/>
        </w:tabs>
        <w:ind w:left="0" w:firstLine="709"/>
        <w:jc w:val="both"/>
        <w:rPr>
          <w:sz w:val="28"/>
          <w:szCs w:val="28"/>
        </w:rPr>
      </w:pPr>
      <w:r w:rsidRPr="000867B9">
        <w:rPr>
          <w:iCs/>
          <w:sz w:val="28"/>
          <w:szCs w:val="28"/>
        </w:rPr>
        <w:t xml:space="preserve">Latvijas </w:t>
      </w:r>
      <w:r w:rsidRPr="000867B9">
        <w:rPr>
          <w:bCs/>
          <w:sz w:val="28"/>
          <w:szCs w:val="28"/>
        </w:rPr>
        <w:t>Zinātnes</w:t>
      </w:r>
      <w:r w:rsidRPr="000867B9">
        <w:rPr>
          <w:iCs/>
          <w:sz w:val="28"/>
          <w:szCs w:val="28"/>
        </w:rPr>
        <w:t xml:space="preserve"> padomes direktoru amatā ieceļ uz pieciem gadiem. Viena un tā pati persona par Latvijas </w:t>
      </w:r>
      <w:r w:rsidRPr="000867B9">
        <w:rPr>
          <w:bCs/>
          <w:sz w:val="28"/>
          <w:szCs w:val="28"/>
        </w:rPr>
        <w:t>Zinātnes</w:t>
      </w:r>
      <w:r w:rsidRPr="000867B9">
        <w:rPr>
          <w:iCs/>
          <w:sz w:val="28"/>
          <w:szCs w:val="28"/>
        </w:rPr>
        <w:t xml:space="preserve"> padomes direktoru var būt ne vairāk kā divus termiņus pēc kārtas</w:t>
      </w:r>
      <w:r w:rsidRPr="000867B9">
        <w:rPr>
          <w:sz w:val="28"/>
          <w:szCs w:val="28"/>
        </w:rPr>
        <w:t>.</w:t>
      </w:r>
    </w:p>
    <w:p w14:paraId="40DC8FB9" w14:textId="77777777" w:rsidR="000867B9" w:rsidRPr="00D31D31" w:rsidRDefault="000867B9" w:rsidP="00D31D31">
      <w:pPr>
        <w:jc w:val="both"/>
        <w:rPr>
          <w:sz w:val="28"/>
          <w:szCs w:val="28"/>
        </w:rPr>
      </w:pPr>
    </w:p>
    <w:p w14:paraId="002FEDA2" w14:textId="14596FB4" w:rsidR="009E2BCF" w:rsidRPr="006158A4" w:rsidRDefault="009E2BCF" w:rsidP="009E2BCF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(3) </w:t>
      </w:r>
      <w:r w:rsidRPr="006158A4">
        <w:rPr>
          <w:sz w:val="28"/>
          <w:szCs w:val="28"/>
        </w:rPr>
        <w:t xml:space="preserve">Latvijas </w:t>
      </w:r>
      <w:r w:rsidR="00F70DFC">
        <w:rPr>
          <w:sz w:val="28"/>
          <w:szCs w:val="28"/>
        </w:rPr>
        <w:t>Zinātnes</w:t>
      </w:r>
      <w:r w:rsidRPr="006158A4">
        <w:rPr>
          <w:sz w:val="28"/>
          <w:szCs w:val="28"/>
        </w:rPr>
        <w:t xml:space="preserve"> padomes </w:t>
      </w:r>
      <w:r w:rsidRPr="006158A4">
        <w:rPr>
          <w:rFonts w:eastAsiaTheme="minorEastAsia"/>
          <w:sz w:val="28"/>
          <w:szCs w:val="28"/>
        </w:rPr>
        <w:t>direktors ir starptautiski atzīts zinātnieks</w:t>
      </w:r>
      <w:r>
        <w:rPr>
          <w:rFonts w:eastAsiaTheme="minorEastAsia"/>
          <w:sz w:val="28"/>
          <w:szCs w:val="28"/>
        </w:rPr>
        <w:t xml:space="preserve">, kuram ir profesionāla pieredze zinātniskās institūcijas vai tās struktūrvienības, vai </w:t>
      </w:r>
      <w:r>
        <w:rPr>
          <w:sz w:val="28"/>
          <w:szCs w:val="28"/>
        </w:rPr>
        <w:t xml:space="preserve">Latvijas </w:t>
      </w:r>
      <w:r w:rsidR="00F70DFC">
        <w:rPr>
          <w:sz w:val="28"/>
          <w:szCs w:val="28"/>
        </w:rPr>
        <w:t>Zinātnes</w:t>
      </w:r>
      <w:r>
        <w:rPr>
          <w:sz w:val="28"/>
          <w:szCs w:val="28"/>
        </w:rPr>
        <w:t xml:space="preserve"> padomei līdzvērtīgas organizācijas vadītāja amatā.”</w:t>
      </w:r>
      <w:r w:rsidRPr="006158A4">
        <w:rPr>
          <w:rFonts w:eastAsiaTheme="minorEastAsia"/>
          <w:sz w:val="28"/>
          <w:szCs w:val="28"/>
        </w:rPr>
        <w:t xml:space="preserve"> </w:t>
      </w:r>
    </w:p>
    <w:p w14:paraId="6B657A27" w14:textId="77777777" w:rsidR="00847E63" w:rsidRDefault="00847E63" w:rsidP="009E2BCF">
      <w:pPr>
        <w:jc w:val="both"/>
        <w:rPr>
          <w:sz w:val="28"/>
          <w:szCs w:val="28"/>
        </w:rPr>
      </w:pPr>
    </w:p>
    <w:p w14:paraId="6E200E66" w14:textId="03F3C6BF" w:rsidR="00661C07" w:rsidRPr="006158A4" w:rsidRDefault="009E2BCF" w:rsidP="00D31D31">
      <w:pPr>
        <w:tabs>
          <w:tab w:val="left" w:pos="0"/>
          <w:tab w:val="left" w:pos="993"/>
          <w:tab w:val="left" w:pos="1134"/>
        </w:tabs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3</w:t>
      </w:r>
      <w:r w:rsidR="00847E63">
        <w:rPr>
          <w:sz w:val="28"/>
          <w:szCs w:val="28"/>
        </w:rPr>
        <w:t>.</w:t>
      </w:r>
      <w:r w:rsidR="00847E63">
        <w:rPr>
          <w:sz w:val="28"/>
          <w:szCs w:val="28"/>
        </w:rPr>
        <w:tab/>
      </w:r>
      <w:r w:rsidR="00D363A7" w:rsidRPr="006158A4">
        <w:rPr>
          <w:sz w:val="28"/>
          <w:szCs w:val="28"/>
        </w:rPr>
        <w:t xml:space="preserve">Izslēgt </w:t>
      </w:r>
      <w:r w:rsidR="00847E63">
        <w:rPr>
          <w:sz w:val="28"/>
          <w:szCs w:val="28"/>
        </w:rPr>
        <w:t xml:space="preserve">15.pantu. </w:t>
      </w:r>
    </w:p>
    <w:p w14:paraId="67F778A8" w14:textId="77777777" w:rsidR="00B03995" w:rsidRDefault="00B03995" w:rsidP="00B03995">
      <w:pPr>
        <w:shd w:val="clear" w:color="auto" w:fill="FFFFFF"/>
        <w:jc w:val="both"/>
        <w:rPr>
          <w:rFonts w:ascii="Arial" w:hAnsi="Arial" w:cs="Arial"/>
          <w:b/>
          <w:bCs/>
          <w:color w:val="414142"/>
          <w:sz w:val="20"/>
          <w:szCs w:val="20"/>
        </w:rPr>
      </w:pPr>
    </w:p>
    <w:p w14:paraId="63449C16" w14:textId="67A3BEF5" w:rsidR="00847E63" w:rsidRDefault="009E2BCF" w:rsidP="00847E63">
      <w:pPr>
        <w:ind w:left="720"/>
        <w:jc w:val="both"/>
        <w:rPr>
          <w:sz w:val="28"/>
          <w:szCs w:val="28"/>
        </w:rPr>
      </w:pPr>
      <w:r>
        <w:rPr>
          <w:bCs/>
          <w:sz w:val="28"/>
          <w:szCs w:val="28"/>
        </w:rPr>
        <w:t>4</w:t>
      </w:r>
      <w:r w:rsidR="00847E63" w:rsidRPr="00847E63">
        <w:rPr>
          <w:bCs/>
          <w:sz w:val="28"/>
          <w:szCs w:val="28"/>
        </w:rPr>
        <w:t>.</w:t>
      </w:r>
      <w:r w:rsidR="00847E63">
        <w:rPr>
          <w:b/>
          <w:bCs/>
          <w:sz w:val="28"/>
          <w:szCs w:val="28"/>
        </w:rPr>
        <w:t xml:space="preserve"> </w:t>
      </w:r>
      <w:r w:rsidR="00847E63">
        <w:rPr>
          <w:sz w:val="28"/>
          <w:szCs w:val="28"/>
        </w:rPr>
        <w:t>Izteikt 16.pantu šādā redakcijā:</w:t>
      </w:r>
    </w:p>
    <w:p w14:paraId="0569C57B" w14:textId="45C9A17A" w:rsidR="00847E63" w:rsidRDefault="00847E63" w:rsidP="00D63D7D">
      <w:pPr>
        <w:shd w:val="clear" w:color="auto" w:fill="FFFFFF"/>
        <w:ind w:firstLine="709"/>
        <w:jc w:val="both"/>
        <w:rPr>
          <w:b/>
          <w:bCs/>
          <w:sz w:val="28"/>
          <w:szCs w:val="28"/>
        </w:rPr>
      </w:pPr>
    </w:p>
    <w:p w14:paraId="1BDCC5E9" w14:textId="080E879F" w:rsidR="00B03995" w:rsidRPr="00D63D7D" w:rsidRDefault="009E2BCF" w:rsidP="00D63D7D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“</w:t>
      </w:r>
      <w:r w:rsidR="00B03995" w:rsidRPr="00D63D7D">
        <w:rPr>
          <w:b/>
          <w:bCs/>
          <w:sz w:val="28"/>
          <w:szCs w:val="28"/>
        </w:rPr>
        <w:t>16.</w:t>
      </w:r>
      <w:r w:rsidR="001676CE">
        <w:rPr>
          <w:b/>
          <w:bCs/>
          <w:sz w:val="28"/>
          <w:szCs w:val="28"/>
        </w:rPr>
        <w:t xml:space="preserve"> </w:t>
      </w:r>
      <w:r w:rsidR="00B03995" w:rsidRPr="00D63D7D">
        <w:rPr>
          <w:b/>
          <w:bCs/>
          <w:sz w:val="28"/>
          <w:szCs w:val="28"/>
        </w:rPr>
        <w:t xml:space="preserve">pants. Latvijas </w:t>
      </w:r>
      <w:r>
        <w:rPr>
          <w:b/>
          <w:bCs/>
          <w:sz w:val="28"/>
          <w:szCs w:val="28"/>
        </w:rPr>
        <w:t xml:space="preserve">Zinātnes </w:t>
      </w:r>
      <w:r w:rsidRPr="00D63D7D">
        <w:rPr>
          <w:b/>
          <w:bCs/>
          <w:sz w:val="28"/>
          <w:szCs w:val="28"/>
        </w:rPr>
        <w:t xml:space="preserve"> </w:t>
      </w:r>
      <w:r w:rsidR="00B03995" w:rsidRPr="00D63D7D">
        <w:rPr>
          <w:b/>
          <w:bCs/>
          <w:sz w:val="28"/>
          <w:szCs w:val="28"/>
        </w:rPr>
        <w:t xml:space="preserve">padomes kompetence </w:t>
      </w:r>
    </w:p>
    <w:p w14:paraId="7FA13F4D" w14:textId="77777777" w:rsidR="00B03995" w:rsidRPr="00D63D7D" w:rsidRDefault="00B03995" w:rsidP="00B03995">
      <w:pPr>
        <w:shd w:val="clear" w:color="auto" w:fill="FFFFFF"/>
        <w:ind w:firstLine="300"/>
        <w:jc w:val="both"/>
        <w:rPr>
          <w:sz w:val="28"/>
          <w:szCs w:val="28"/>
        </w:rPr>
      </w:pPr>
    </w:p>
    <w:p w14:paraId="68066DFF" w14:textId="2DEB024D" w:rsidR="00B03995" w:rsidRPr="00D63D7D" w:rsidRDefault="00B03995" w:rsidP="00D63D7D">
      <w:pPr>
        <w:shd w:val="clear" w:color="auto" w:fill="FFFFFF"/>
        <w:ind w:firstLine="709"/>
        <w:jc w:val="both"/>
        <w:rPr>
          <w:sz w:val="28"/>
          <w:szCs w:val="28"/>
        </w:rPr>
      </w:pPr>
      <w:r w:rsidRPr="00D63D7D">
        <w:rPr>
          <w:sz w:val="28"/>
          <w:szCs w:val="28"/>
        </w:rPr>
        <w:t xml:space="preserve">Latvijas </w:t>
      </w:r>
      <w:r w:rsidR="009E2BCF">
        <w:rPr>
          <w:sz w:val="28"/>
          <w:szCs w:val="28"/>
        </w:rPr>
        <w:t>Zinātnes</w:t>
      </w:r>
      <w:r w:rsidR="009E2BCF" w:rsidRPr="00D63D7D">
        <w:rPr>
          <w:sz w:val="28"/>
          <w:szCs w:val="28"/>
        </w:rPr>
        <w:t xml:space="preserve"> </w:t>
      </w:r>
      <w:r w:rsidRPr="00D63D7D">
        <w:rPr>
          <w:sz w:val="28"/>
          <w:szCs w:val="28"/>
        </w:rPr>
        <w:t>padome:</w:t>
      </w:r>
    </w:p>
    <w:p w14:paraId="59B6C7BF" w14:textId="5B700068" w:rsidR="00B03995" w:rsidRPr="00D63D7D" w:rsidRDefault="00E73638" w:rsidP="006158A4">
      <w:pPr>
        <w:ind w:firstLine="709"/>
        <w:contextualSpacing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1) 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t>sagatavo priekšlikumus par valsts zinātnes politikas prioritātēm zinātniskās darbības attīstībā un zinātnes attīstības politikā;</w:t>
      </w:r>
    </w:p>
    <w:p w14:paraId="5419CABE" w14:textId="0674CC88" w:rsidR="00B03995" w:rsidRPr="00D63D7D" w:rsidRDefault="00E73638" w:rsidP="006158A4">
      <w:pPr>
        <w:ind w:firstLine="709"/>
        <w:contextualSpacing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2) 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t xml:space="preserve">veido, </w:t>
      </w:r>
      <w:r w:rsidR="004652C4" w:rsidRPr="00D63D7D">
        <w:rPr>
          <w:rFonts w:eastAsiaTheme="minorEastAsia"/>
          <w:sz w:val="28"/>
          <w:szCs w:val="28"/>
          <w:shd w:val="clear" w:color="auto" w:fill="FFFFFF"/>
        </w:rPr>
        <w:t>attīst</w:t>
      </w:r>
      <w:r w:rsidR="004652C4">
        <w:rPr>
          <w:rFonts w:eastAsiaTheme="minorEastAsia"/>
          <w:sz w:val="28"/>
          <w:szCs w:val="28"/>
          <w:shd w:val="clear" w:color="auto" w:fill="FFFFFF"/>
        </w:rPr>
        <w:t>a</w:t>
      </w:r>
      <w:r w:rsidR="004652C4" w:rsidRPr="00D63D7D">
        <w:rPr>
          <w:rFonts w:eastAsiaTheme="minorEastAsia"/>
          <w:sz w:val="28"/>
          <w:szCs w:val="28"/>
          <w:shd w:val="clear" w:color="auto" w:fill="FFFFFF"/>
        </w:rPr>
        <w:t xml:space="preserve"> 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t xml:space="preserve">un īsteno zinātnisko pētījumu projektu programmas, kā arī </w:t>
      </w:r>
      <w:r w:rsidR="004652C4" w:rsidRPr="00D63D7D">
        <w:rPr>
          <w:rFonts w:eastAsiaTheme="minorEastAsia"/>
          <w:sz w:val="28"/>
          <w:szCs w:val="28"/>
          <w:shd w:val="clear" w:color="auto" w:fill="FFFFFF"/>
        </w:rPr>
        <w:t>nodrošin</w:t>
      </w:r>
      <w:r w:rsidR="004652C4">
        <w:rPr>
          <w:rFonts w:eastAsiaTheme="minorEastAsia"/>
          <w:sz w:val="28"/>
          <w:szCs w:val="28"/>
          <w:shd w:val="clear" w:color="auto" w:fill="FFFFFF"/>
        </w:rPr>
        <w:t>a</w:t>
      </w:r>
      <w:r w:rsidR="004652C4" w:rsidRPr="00D63D7D">
        <w:rPr>
          <w:rFonts w:eastAsiaTheme="minorEastAsia"/>
          <w:sz w:val="28"/>
          <w:szCs w:val="28"/>
          <w:shd w:val="clear" w:color="auto" w:fill="FFFFFF"/>
        </w:rPr>
        <w:t xml:space="preserve"> 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t xml:space="preserve">to neatkarīgu ietekmes </w:t>
      </w:r>
      <w:proofErr w:type="spellStart"/>
      <w:r w:rsidR="00B03995" w:rsidRPr="00D63D7D">
        <w:rPr>
          <w:rFonts w:eastAsiaTheme="minorEastAsia"/>
          <w:sz w:val="28"/>
          <w:szCs w:val="28"/>
          <w:shd w:val="clear" w:color="auto" w:fill="FFFFFF"/>
        </w:rPr>
        <w:t>izvērtējumu</w:t>
      </w:r>
      <w:proofErr w:type="spellEnd"/>
      <w:r w:rsidR="00B03995" w:rsidRPr="00D63D7D">
        <w:rPr>
          <w:rFonts w:eastAsiaTheme="minorEastAsia"/>
          <w:sz w:val="28"/>
          <w:szCs w:val="28"/>
          <w:shd w:val="clear" w:color="auto" w:fill="FFFFFF"/>
        </w:rPr>
        <w:t>;</w:t>
      </w:r>
    </w:p>
    <w:p w14:paraId="7C83CB7D" w14:textId="611ECCE4" w:rsidR="00B03995" w:rsidRPr="00D63D7D" w:rsidRDefault="00E73638" w:rsidP="006158A4">
      <w:pPr>
        <w:ind w:firstLine="709"/>
        <w:contextualSpacing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3) 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t>izvērtē priekšlikumus un ieteikumus par zinātnisko darbību regulējošo normatīvo aktu sistēmu, kā arī sagatavo priekšlikumus par nepiecieša</w:t>
      </w:r>
      <w:r w:rsidR="00B03995" w:rsidRPr="00D63D7D">
        <w:rPr>
          <w:rFonts w:eastAsiaTheme="minorEastAsia"/>
          <w:sz w:val="28"/>
          <w:szCs w:val="28"/>
          <w:shd w:val="clear" w:color="auto" w:fill="FFFFFF"/>
        </w:rPr>
        <w:softHyphen/>
        <w:t>majiem grozījumiem zinātnisko darbību regulējošo normatīvo aktu sistēmā;</w:t>
      </w:r>
    </w:p>
    <w:p w14:paraId="67226CE6" w14:textId="4D4A0970" w:rsidR="00B03995" w:rsidRPr="006158A4" w:rsidRDefault="00E73638" w:rsidP="006158A4">
      <w:pPr>
        <w:shd w:val="clear" w:color="auto" w:fill="FFFFFF"/>
        <w:ind w:left="142" w:firstLine="567"/>
        <w:jc w:val="both"/>
        <w:rPr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4) 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>vei</w:t>
      </w:r>
      <w:r w:rsidR="004652C4" w:rsidRPr="006158A4">
        <w:rPr>
          <w:rFonts w:eastAsiaTheme="minorEastAsia"/>
          <w:sz w:val="28"/>
          <w:szCs w:val="28"/>
          <w:shd w:val="clear" w:color="auto" w:fill="FFFFFF"/>
        </w:rPr>
        <w:t>c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 xml:space="preserve"> sistemātisku datu uzkrāšanu, apkopošanu un analīzi visās </w:t>
      </w:r>
      <w:r w:rsidR="00B03995" w:rsidRPr="006158A4">
        <w:rPr>
          <w:sz w:val="28"/>
          <w:szCs w:val="28"/>
        </w:rPr>
        <w:t xml:space="preserve">Latvijas </w:t>
      </w:r>
      <w:r w:rsidR="009E2BCF">
        <w:rPr>
          <w:sz w:val="28"/>
          <w:szCs w:val="28"/>
          <w:shd w:val="clear" w:color="auto" w:fill="FFFFFF"/>
        </w:rPr>
        <w:t xml:space="preserve">Zinātnes </w:t>
      </w:r>
      <w:r w:rsidR="00B03995" w:rsidRPr="006158A4">
        <w:rPr>
          <w:sz w:val="28"/>
          <w:szCs w:val="28"/>
        </w:rPr>
        <w:t>padomes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 xml:space="preserve"> darbības jomās;</w:t>
      </w:r>
    </w:p>
    <w:p w14:paraId="2EB8A260" w14:textId="295D7D9F" w:rsidR="00B03995" w:rsidRPr="006158A4" w:rsidRDefault="00E73638" w:rsidP="006158A4">
      <w:pPr>
        <w:shd w:val="clear" w:color="auto" w:fill="FFFFFF"/>
        <w:ind w:left="142" w:firstLine="567"/>
        <w:jc w:val="both"/>
        <w:rPr>
          <w:sz w:val="28"/>
          <w:szCs w:val="28"/>
        </w:rPr>
      </w:pPr>
      <w:r w:rsidRPr="006158A4">
        <w:rPr>
          <w:rFonts w:eastAsiaTheme="minorEastAsia"/>
          <w:sz w:val="28"/>
          <w:szCs w:val="28"/>
        </w:rPr>
        <w:t xml:space="preserve">5) </w:t>
      </w:r>
      <w:r w:rsidR="004652C4" w:rsidRPr="006158A4">
        <w:rPr>
          <w:rFonts w:eastAsiaTheme="minorEastAsia"/>
          <w:sz w:val="28"/>
          <w:szCs w:val="28"/>
        </w:rPr>
        <w:t xml:space="preserve">nodrošina </w:t>
      </w:r>
      <w:r w:rsidR="00B03995" w:rsidRPr="006158A4">
        <w:rPr>
          <w:rFonts w:eastAsiaTheme="minorEastAsia"/>
          <w:sz w:val="28"/>
          <w:szCs w:val="28"/>
        </w:rPr>
        <w:t>fundamentālo un lietišķo pētījumu, valsts pētījumu programmu projektu un tirgus orientēto pētījumu projektu izvērtēšanu un finansējuma administrēšanu Ministru kabineta noteiktajā kārtībā;</w:t>
      </w:r>
    </w:p>
    <w:p w14:paraId="7C3A0926" w14:textId="455AD8A6" w:rsidR="00B03995" w:rsidRPr="006158A4" w:rsidRDefault="00E73638" w:rsidP="006158A4">
      <w:pPr>
        <w:shd w:val="clear" w:color="auto" w:fill="FFFFFF"/>
        <w:ind w:left="142" w:firstLine="567"/>
        <w:jc w:val="both"/>
        <w:rPr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6) 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 xml:space="preserve">izvērtē un apkopo publiskā finansējuma ietvaros finansēto zinātnisko pētījumu zinātniskos rezultātus un </w:t>
      </w:r>
      <w:r w:rsidR="004652C4" w:rsidRPr="006158A4">
        <w:rPr>
          <w:rFonts w:eastAsiaTheme="minorEastAsia"/>
          <w:sz w:val="28"/>
          <w:szCs w:val="28"/>
          <w:shd w:val="clear" w:color="auto" w:fill="FFFFFF"/>
        </w:rPr>
        <w:t xml:space="preserve">nodrošina 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>to publisku pieejamību;</w:t>
      </w:r>
    </w:p>
    <w:p w14:paraId="597DF38F" w14:textId="4B1177CE" w:rsidR="00B03995" w:rsidRPr="006158A4" w:rsidRDefault="00E73638" w:rsidP="006158A4">
      <w:pPr>
        <w:shd w:val="clear" w:color="auto" w:fill="FFFFFF"/>
        <w:ind w:left="142" w:firstLine="567"/>
        <w:jc w:val="both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7) </w:t>
      </w:r>
      <w:r w:rsidR="00B03995" w:rsidRPr="006158A4">
        <w:rPr>
          <w:sz w:val="28"/>
          <w:szCs w:val="28"/>
          <w:shd w:val="clear" w:color="auto" w:fill="FFFFFF"/>
        </w:rPr>
        <w:t xml:space="preserve">izveido Latvijas </w:t>
      </w:r>
      <w:r w:rsidR="009E2BCF">
        <w:rPr>
          <w:sz w:val="28"/>
          <w:szCs w:val="28"/>
          <w:shd w:val="clear" w:color="auto" w:fill="FFFFFF"/>
        </w:rPr>
        <w:t xml:space="preserve">Zinātnes </w:t>
      </w:r>
      <w:r w:rsidR="00B03995" w:rsidRPr="006158A4">
        <w:rPr>
          <w:sz w:val="28"/>
          <w:szCs w:val="28"/>
          <w:shd w:val="clear" w:color="auto" w:fill="FFFFFF"/>
        </w:rPr>
        <w:t xml:space="preserve">padomes ekspertu komisijas un </w:t>
      </w:r>
      <w:r w:rsidR="004652C4" w:rsidRPr="006158A4">
        <w:rPr>
          <w:sz w:val="28"/>
          <w:szCs w:val="28"/>
          <w:shd w:val="clear" w:color="auto" w:fill="FFFFFF"/>
        </w:rPr>
        <w:t xml:space="preserve">nosaka </w:t>
      </w:r>
      <w:r w:rsidR="00B03995" w:rsidRPr="006158A4">
        <w:rPr>
          <w:sz w:val="28"/>
          <w:szCs w:val="28"/>
          <w:shd w:val="clear" w:color="auto" w:fill="FFFFFF"/>
        </w:rPr>
        <w:t>to kompetences;</w:t>
      </w:r>
    </w:p>
    <w:p w14:paraId="4FF59F6C" w14:textId="47037DD6" w:rsidR="00B03995" w:rsidRPr="006158A4" w:rsidRDefault="00E73638" w:rsidP="006158A4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8) </w:t>
      </w:r>
      <w:r w:rsidR="00B03995" w:rsidRPr="006158A4">
        <w:rPr>
          <w:sz w:val="28"/>
          <w:szCs w:val="28"/>
          <w:shd w:val="clear" w:color="auto" w:fill="FFFFFF"/>
        </w:rPr>
        <w:t xml:space="preserve">piešķir Latvijas </w:t>
      </w:r>
      <w:r w:rsidR="009E2BCF">
        <w:rPr>
          <w:sz w:val="28"/>
          <w:szCs w:val="28"/>
          <w:shd w:val="clear" w:color="auto" w:fill="FFFFFF"/>
        </w:rPr>
        <w:t>Zinātnes</w:t>
      </w:r>
      <w:r w:rsidR="00B03995" w:rsidRPr="006158A4">
        <w:rPr>
          <w:sz w:val="28"/>
          <w:szCs w:val="28"/>
          <w:shd w:val="clear" w:color="auto" w:fill="FFFFFF"/>
        </w:rPr>
        <w:t xml:space="preserve"> padomes eksperta tiesības un uztur Latvijas </w:t>
      </w:r>
      <w:r w:rsidR="009E2BCF">
        <w:rPr>
          <w:sz w:val="28"/>
          <w:szCs w:val="28"/>
          <w:shd w:val="clear" w:color="auto" w:fill="FFFFFF"/>
        </w:rPr>
        <w:t>Zinātnes</w:t>
      </w:r>
      <w:r w:rsidR="00B03995" w:rsidRPr="006158A4">
        <w:rPr>
          <w:sz w:val="28"/>
          <w:szCs w:val="28"/>
          <w:shd w:val="clear" w:color="auto" w:fill="FFFFFF"/>
        </w:rPr>
        <w:t xml:space="preserve"> padomes ekspertu datubāzi;</w:t>
      </w:r>
    </w:p>
    <w:p w14:paraId="03D29F35" w14:textId="38857004" w:rsidR="00B03995" w:rsidRPr="00D63D7D" w:rsidRDefault="00E73638" w:rsidP="006158A4">
      <w:pPr>
        <w:pStyle w:val="CommentText"/>
        <w:shd w:val="clear" w:color="auto" w:fill="FFFFFF"/>
        <w:ind w:firstLine="709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 xml:space="preserve">9) </w:t>
      </w:r>
      <w:r w:rsidR="00B03995" w:rsidRPr="00D63D7D">
        <w:rPr>
          <w:sz w:val="28"/>
          <w:szCs w:val="28"/>
        </w:rPr>
        <w:t>snie</w:t>
      </w:r>
      <w:r w:rsidR="004652C4">
        <w:rPr>
          <w:sz w:val="28"/>
          <w:szCs w:val="28"/>
        </w:rPr>
        <w:t>dz</w:t>
      </w:r>
      <w:r w:rsidR="00B03995" w:rsidRPr="00D63D7D">
        <w:rPr>
          <w:sz w:val="28"/>
          <w:szCs w:val="28"/>
        </w:rPr>
        <w:t xml:space="preserve"> atzinumu par licencēšanai vai akreditēšanai iesniegtajām doktora studiju programmām un </w:t>
      </w:r>
      <w:r w:rsidR="004652C4" w:rsidRPr="00D63D7D">
        <w:rPr>
          <w:sz w:val="28"/>
          <w:szCs w:val="28"/>
          <w:shd w:val="clear" w:color="auto" w:fill="FFFFFF"/>
        </w:rPr>
        <w:t>apstiprin</w:t>
      </w:r>
      <w:r w:rsidR="004652C4">
        <w:rPr>
          <w:sz w:val="28"/>
          <w:szCs w:val="28"/>
          <w:shd w:val="clear" w:color="auto" w:fill="FFFFFF"/>
        </w:rPr>
        <w:t>a</w:t>
      </w:r>
      <w:r w:rsidR="004652C4" w:rsidRPr="00D63D7D">
        <w:rPr>
          <w:sz w:val="28"/>
          <w:szCs w:val="28"/>
          <w:shd w:val="clear" w:color="auto" w:fill="FFFFFF"/>
        </w:rPr>
        <w:t xml:space="preserve"> </w:t>
      </w:r>
      <w:r w:rsidR="00B03995" w:rsidRPr="00D63D7D">
        <w:rPr>
          <w:sz w:val="28"/>
          <w:szCs w:val="28"/>
          <w:shd w:val="clear" w:color="auto" w:fill="FFFFFF"/>
        </w:rPr>
        <w:t xml:space="preserve">augstskolu doktorantūras studiju programmu īstenošanā iesaistīto Latvijas </w:t>
      </w:r>
      <w:r w:rsidR="009E2BCF">
        <w:rPr>
          <w:sz w:val="28"/>
          <w:szCs w:val="28"/>
          <w:shd w:val="clear" w:color="auto" w:fill="FFFFFF"/>
        </w:rPr>
        <w:t>Zinātnes</w:t>
      </w:r>
      <w:r w:rsidR="00B03995" w:rsidRPr="00D63D7D">
        <w:rPr>
          <w:sz w:val="28"/>
          <w:szCs w:val="28"/>
          <w:shd w:val="clear" w:color="auto" w:fill="FFFFFF"/>
        </w:rPr>
        <w:t xml:space="preserve"> padomes ekspertus;</w:t>
      </w:r>
    </w:p>
    <w:p w14:paraId="21FBEB88" w14:textId="478922EE" w:rsidR="00B03995" w:rsidRPr="00D63D7D" w:rsidRDefault="00E73638" w:rsidP="006158A4">
      <w:pPr>
        <w:pStyle w:val="CommentText"/>
        <w:shd w:val="clear" w:color="auto" w:fill="FFFFFF"/>
        <w:tabs>
          <w:tab w:val="left" w:pos="1134"/>
        </w:tabs>
        <w:ind w:left="709"/>
        <w:contextualSpacing/>
        <w:jc w:val="both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10) </w:t>
      </w:r>
      <w:r w:rsidRPr="00D63D7D">
        <w:rPr>
          <w:sz w:val="28"/>
          <w:szCs w:val="28"/>
          <w:shd w:val="clear" w:color="auto" w:fill="FFFFFF"/>
        </w:rPr>
        <w:t>nodrošin</w:t>
      </w:r>
      <w:r>
        <w:rPr>
          <w:sz w:val="28"/>
          <w:szCs w:val="28"/>
          <w:shd w:val="clear" w:color="auto" w:fill="FFFFFF"/>
        </w:rPr>
        <w:t>a</w:t>
      </w:r>
      <w:r w:rsidRPr="00D63D7D">
        <w:rPr>
          <w:sz w:val="28"/>
          <w:szCs w:val="28"/>
          <w:shd w:val="clear" w:color="auto" w:fill="FFFFFF"/>
        </w:rPr>
        <w:t xml:space="preserve"> </w:t>
      </w:r>
      <w:r w:rsidR="00B03995" w:rsidRPr="00D63D7D">
        <w:rPr>
          <w:sz w:val="28"/>
          <w:szCs w:val="28"/>
          <w:shd w:val="clear" w:color="auto" w:fill="FFFFFF"/>
        </w:rPr>
        <w:t>starptautiskās sadarbības projektu un Eiropas Savienības politikas iniciatīvu īstenošanu Latvijā zinātnes politikas jomā;</w:t>
      </w:r>
    </w:p>
    <w:p w14:paraId="61C2BC43" w14:textId="730DD2FC" w:rsidR="00B03995" w:rsidRPr="006158A4" w:rsidRDefault="00E73638" w:rsidP="006158A4">
      <w:pPr>
        <w:shd w:val="clear" w:color="auto" w:fill="FFFFFF"/>
        <w:ind w:firstLine="709"/>
        <w:jc w:val="both"/>
        <w:rPr>
          <w:sz w:val="28"/>
          <w:szCs w:val="28"/>
        </w:rPr>
      </w:pPr>
      <w:r>
        <w:rPr>
          <w:rFonts w:eastAsiaTheme="minorEastAsia"/>
          <w:sz w:val="28"/>
          <w:szCs w:val="28"/>
          <w:shd w:val="clear" w:color="auto" w:fill="FFFFFF"/>
        </w:rPr>
        <w:t xml:space="preserve">11) </w:t>
      </w:r>
      <w:r w:rsidRPr="006158A4">
        <w:rPr>
          <w:rFonts w:eastAsiaTheme="minorEastAsia"/>
          <w:sz w:val="28"/>
          <w:szCs w:val="28"/>
          <w:shd w:val="clear" w:color="auto" w:fill="FFFFFF"/>
        </w:rPr>
        <w:t xml:space="preserve">nodrošina </w:t>
      </w:r>
      <w:r w:rsidR="00B03995" w:rsidRPr="006158A4">
        <w:rPr>
          <w:rFonts w:eastAsiaTheme="minorEastAsia"/>
          <w:sz w:val="28"/>
          <w:szCs w:val="28"/>
          <w:shd w:val="clear" w:color="auto" w:fill="FFFFFF"/>
        </w:rPr>
        <w:t>Eiropas Savienības kārtējās Ietvara programmas Nacionālā kontaktpunkta funkciju īstenošanu;</w:t>
      </w:r>
    </w:p>
    <w:p w14:paraId="06BD2EE9" w14:textId="7463F52B" w:rsidR="00B03995" w:rsidRPr="00D63D7D" w:rsidRDefault="00E73638" w:rsidP="006158A4">
      <w:pPr>
        <w:pStyle w:val="CommentText"/>
        <w:shd w:val="clear" w:color="auto" w:fill="FFFFFF"/>
        <w:ind w:firstLine="709"/>
        <w:contextualSpacing/>
        <w:jc w:val="both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12) </w:t>
      </w:r>
      <w:r w:rsidR="00B03995" w:rsidRPr="00D63D7D">
        <w:rPr>
          <w:sz w:val="28"/>
          <w:szCs w:val="28"/>
          <w:shd w:val="clear" w:color="auto" w:fill="FFFFFF"/>
        </w:rPr>
        <w:t xml:space="preserve">izstrādā zinātniskās pētniecības ētikas kritēriju un diskusiju principus sadarbībā ar Latvijas Zinātņu akadēmiju; </w:t>
      </w:r>
    </w:p>
    <w:p w14:paraId="22BD4895" w14:textId="39C17AEB" w:rsidR="00B03995" w:rsidRPr="006158A4" w:rsidRDefault="00E73638" w:rsidP="006158A4">
      <w:pPr>
        <w:shd w:val="clear" w:color="auto" w:fill="FFFFFF"/>
        <w:tabs>
          <w:tab w:val="left" w:pos="1134"/>
        </w:tabs>
        <w:ind w:left="709"/>
        <w:jc w:val="both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13) </w:t>
      </w:r>
      <w:r w:rsidR="00B03995" w:rsidRPr="006158A4">
        <w:rPr>
          <w:sz w:val="28"/>
          <w:szCs w:val="28"/>
          <w:shd w:val="clear" w:color="auto" w:fill="FFFFFF"/>
        </w:rPr>
        <w:t>īsteno zinātnes stratēģisko komunikāciju;</w:t>
      </w:r>
    </w:p>
    <w:p w14:paraId="7E329F43" w14:textId="3CD77F8D" w:rsidR="00B03995" w:rsidRPr="006158A4" w:rsidRDefault="00E73638" w:rsidP="006158A4">
      <w:pPr>
        <w:shd w:val="clear" w:color="auto" w:fill="FFFFFF"/>
        <w:tabs>
          <w:tab w:val="left" w:pos="1134"/>
        </w:tabs>
        <w:ind w:left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4) </w:t>
      </w:r>
      <w:r w:rsidRPr="006158A4">
        <w:rPr>
          <w:sz w:val="28"/>
          <w:szCs w:val="28"/>
        </w:rPr>
        <w:t xml:space="preserve">veic </w:t>
      </w:r>
      <w:r w:rsidR="00B03995" w:rsidRPr="006158A4">
        <w:rPr>
          <w:sz w:val="28"/>
          <w:szCs w:val="28"/>
          <w:shd w:val="clear" w:color="auto" w:fill="FFFFFF"/>
        </w:rPr>
        <w:t xml:space="preserve">šajā likumā un citos normatīvajos aktos </w:t>
      </w:r>
      <w:r w:rsidR="00B03995" w:rsidRPr="006158A4">
        <w:rPr>
          <w:sz w:val="28"/>
          <w:szCs w:val="28"/>
        </w:rPr>
        <w:t>noteiktos uzdevumus.</w:t>
      </w:r>
      <w:r w:rsidR="009E2BCF">
        <w:rPr>
          <w:sz w:val="28"/>
          <w:szCs w:val="28"/>
        </w:rPr>
        <w:t>”</w:t>
      </w:r>
    </w:p>
    <w:p w14:paraId="2ACED581" w14:textId="77777777" w:rsidR="00B03995" w:rsidRPr="00822F52" w:rsidRDefault="00B03995" w:rsidP="00F70DFC">
      <w:pPr>
        <w:shd w:val="clear" w:color="auto" w:fill="FFFFFF"/>
        <w:jc w:val="both"/>
        <w:rPr>
          <w:rFonts w:ascii="Arial" w:hAnsi="Arial" w:cs="Arial"/>
          <w:b/>
          <w:color w:val="414142"/>
          <w:sz w:val="20"/>
          <w:szCs w:val="20"/>
        </w:rPr>
      </w:pPr>
    </w:p>
    <w:p w14:paraId="14FC26CA" w14:textId="30759E14" w:rsidR="008B2181" w:rsidRDefault="00F70DFC" w:rsidP="006158A4">
      <w:pPr>
        <w:tabs>
          <w:tab w:val="left" w:pos="1134"/>
        </w:tabs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="008B2181">
        <w:rPr>
          <w:sz w:val="28"/>
          <w:szCs w:val="28"/>
        </w:rPr>
        <w:t xml:space="preserve">. </w:t>
      </w:r>
      <w:r w:rsidR="0031085F" w:rsidRPr="006158A4">
        <w:rPr>
          <w:sz w:val="28"/>
          <w:szCs w:val="28"/>
        </w:rPr>
        <w:t>17.</w:t>
      </w:r>
      <w:r w:rsidR="008B2181">
        <w:rPr>
          <w:sz w:val="28"/>
          <w:szCs w:val="28"/>
        </w:rPr>
        <w:t xml:space="preserve"> </w:t>
      </w:r>
      <w:r w:rsidR="0031085F" w:rsidRPr="006158A4">
        <w:rPr>
          <w:sz w:val="28"/>
          <w:szCs w:val="28"/>
        </w:rPr>
        <w:t>panta pirm</w:t>
      </w:r>
      <w:r w:rsidR="008B2181">
        <w:rPr>
          <w:sz w:val="28"/>
          <w:szCs w:val="28"/>
        </w:rPr>
        <w:t>ajā daļā:</w:t>
      </w:r>
    </w:p>
    <w:p w14:paraId="324510E0" w14:textId="77777777" w:rsidR="009E2BCF" w:rsidRDefault="009E2BCF" w:rsidP="006158A4">
      <w:pPr>
        <w:tabs>
          <w:tab w:val="left" w:pos="1134"/>
        </w:tabs>
        <w:ind w:left="720"/>
        <w:jc w:val="both"/>
        <w:rPr>
          <w:sz w:val="28"/>
          <w:szCs w:val="28"/>
        </w:rPr>
      </w:pPr>
    </w:p>
    <w:p w14:paraId="3F21809C" w14:textId="4327D18F" w:rsidR="0031085F" w:rsidRPr="006158A4" w:rsidRDefault="00413FB1" w:rsidP="006158A4">
      <w:pPr>
        <w:tabs>
          <w:tab w:val="left" w:pos="1134"/>
        </w:tabs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izslēgt </w:t>
      </w:r>
      <w:r w:rsidR="008B2181">
        <w:rPr>
          <w:sz w:val="28"/>
          <w:szCs w:val="28"/>
        </w:rPr>
        <w:t>3. un 4.</w:t>
      </w:r>
      <w:r w:rsidR="0031085F" w:rsidRPr="006158A4">
        <w:rPr>
          <w:sz w:val="28"/>
          <w:szCs w:val="28"/>
        </w:rPr>
        <w:t xml:space="preserve"> punktu</w:t>
      </w:r>
      <w:r>
        <w:rPr>
          <w:sz w:val="28"/>
          <w:szCs w:val="28"/>
        </w:rPr>
        <w:t>;</w:t>
      </w:r>
    </w:p>
    <w:p w14:paraId="26BE2DBA" w14:textId="77777777" w:rsidR="0031085F" w:rsidRDefault="0031085F" w:rsidP="0031085F">
      <w:pPr>
        <w:pStyle w:val="ListParagraph"/>
        <w:tabs>
          <w:tab w:val="left" w:pos="1134"/>
        </w:tabs>
        <w:ind w:left="1080"/>
        <w:jc w:val="both"/>
        <w:rPr>
          <w:sz w:val="28"/>
          <w:szCs w:val="28"/>
        </w:rPr>
      </w:pPr>
    </w:p>
    <w:p w14:paraId="04E69708" w14:textId="475D4423" w:rsidR="0031085F" w:rsidRPr="006158A4" w:rsidRDefault="00413FB1" w:rsidP="006158A4">
      <w:pPr>
        <w:tabs>
          <w:tab w:val="left" w:pos="1134"/>
        </w:tabs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p</w:t>
      </w:r>
      <w:r w:rsidR="0031085F" w:rsidRPr="006158A4">
        <w:rPr>
          <w:sz w:val="28"/>
          <w:szCs w:val="28"/>
        </w:rPr>
        <w:t xml:space="preserve">apildināt daļu ar </w:t>
      </w:r>
      <w:r w:rsidR="008D181B" w:rsidRPr="006158A4">
        <w:rPr>
          <w:sz w:val="28"/>
          <w:szCs w:val="28"/>
        </w:rPr>
        <w:t>5., 6., 7. un 8.</w:t>
      </w:r>
      <w:r w:rsidR="0031085F" w:rsidRPr="006158A4">
        <w:rPr>
          <w:sz w:val="28"/>
          <w:szCs w:val="28"/>
        </w:rPr>
        <w:t xml:space="preserve"> punktu </w:t>
      </w:r>
      <w:r w:rsidR="008261C7" w:rsidRPr="006158A4">
        <w:rPr>
          <w:sz w:val="28"/>
          <w:szCs w:val="28"/>
        </w:rPr>
        <w:t>šādā redakcijā:</w:t>
      </w:r>
    </w:p>
    <w:p w14:paraId="261B4AAC" w14:textId="77777777" w:rsidR="0031085F" w:rsidRPr="0031085F" w:rsidRDefault="0031085F" w:rsidP="0031085F">
      <w:pPr>
        <w:tabs>
          <w:tab w:val="left" w:pos="1134"/>
        </w:tabs>
        <w:jc w:val="both"/>
        <w:rPr>
          <w:sz w:val="28"/>
          <w:szCs w:val="28"/>
        </w:rPr>
      </w:pPr>
    </w:p>
    <w:p w14:paraId="6197F471" w14:textId="79345569" w:rsidR="008261C7" w:rsidRPr="008261C7" w:rsidRDefault="0031085F" w:rsidP="0031085F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“</w:t>
      </w:r>
      <w:r w:rsidR="008261C7" w:rsidRPr="008261C7">
        <w:rPr>
          <w:sz w:val="28"/>
          <w:szCs w:val="28"/>
        </w:rPr>
        <w:t>5) sadarboties ar valsts un pašvaldību institūcijām, nevalstiskām organizācijām, fiziskām un juridiskām personām, kā arī ārvalstu institūcijām;</w:t>
      </w:r>
    </w:p>
    <w:p w14:paraId="1D897C8D" w14:textId="2652B905" w:rsidR="008261C7" w:rsidRPr="008261C7" w:rsidRDefault="008261C7" w:rsidP="0031085F">
      <w:pPr>
        <w:ind w:firstLine="709"/>
        <w:jc w:val="both"/>
        <w:rPr>
          <w:sz w:val="28"/>
          <w:szCs w:val="28"/>
        </w:rPr>
      </w:pPr>
      <w:r w:rsidRPr="008261C7">
        <w:rPr>
          <w:sz w:val="28"/>
          <w:szCs w:val="28"/>
        </w:rPr>
        <w:t xml:space="preserve">6) pieaicināt ekspertus un veidot darba grupas Latvijas </w:t>
      </w:r>
      <w:r w:rsidR="00F70DFC">
        <w:rPr>
          <w:sz w:val="28"/>
          <w:szCs w:val="28"/>
        </w:rPr>
        <w:t>Zinātnes</w:t>
      </w:r>
      <w:r w:rsidRPr="008261C7">
        <w:rPr>
          <w:sz w:val="28"/>
          <w:szCs w:val="28"/>
        </w:rPr>
        <w:t xml:space="preserve"> padomes </w:t>
      </w:r>
      <w:r w:rsidR="009C477D">
        <w:rPr>
          <w:sz w:val="28"/>
          <w:szCs w:val="28"/>
        </w:rPr>
        <w:t>šajā likumā noteikto kompetenču</w:t>
      </w:r>
      <w:r w:rsidR="009C477D" w:rsidRPr="008261C7">
        <w:rPr>
          <w:sz w:val="28"/>
          <w:szCs w:val="28"/>
        </w:rPr>
        <w:t xml:space="preserve"> </w:t>
      </w:r>
      <w:r w:rsidRPr="008261C7">
        <w:rPr>
          <w:sz w:val="28"/>
          <w:szCs w:val="28"/>
        </w:rPr>
        <w:t>izpildei;</w:t>
      </w:r>
    </w:p>
    <w:p w14:paraId="0AFC8C3F" w14:textId="77777777" w:rsidR="008261C7" w:rsidRDefault="008261C7" w:rsidP="0031085F">
      <w:pPr>
        <w:ind w:firstLine="709"/>
        <w:jc w:val="both"/>
        <w:rPr>
          <w:sz w:val="28"/>
          <w:szCs w:val="28"/>
        </w:rPr>
      </w:pPr>
      <w:r w:rsidRPr="008261C7">
        <w:rPr>
          <w:sz w:val="28"/>
          <w:szCs w:val="28"/>
        </w:rPr>
        <w:t>7) iesaistīties Eiropas Savienības institūciju un starptautisko organizāciju programmās un projektos;</w:t>
      </w:r>
    </w:p>
    <w:p w14:paraId="2401D388" w14:textId="67BDA237" w:rsidR="008261C7" w:rsidRPr="008261C7" w:rsidRDefault="009C477D" w:rsidP="0031085F">
      <w:pPr>
        <w:shd w:val="clear" w:color="auto" w:fill="FFFFFF"/>
        <w:ind w:firstLine="676"/>
        <w:jc w:val="both"/>
        <w:rPr>
          <w:sz w:val="28"/>
          <w:szCs w:val="28"/>
        </w:rPr>
      </w:pPr>
      <w:r>
        <w:rPr>
          <w:sz w:val="28"/>
          <w:szCs w:val="28"/>
        </w:rPr>
        <w:t>8</w:t>
      </w:r>
      <w:r w:rsidR="008261C7" w:rsidRPr="008261C7">
        <w:rPr>
          <w:sz w:val="28"/>
          <w:szCs w:val="28"/>
        </w:rPr>
        <w:t>)  veikt citas</w:t>
      </w:r>
      <w:r w:rsidR="008261C7">
        <w:rPr>
          <w:sz w:val="28"/>
          <w:szCs w:val="28"/>
        </w:rPr>
        <w:t xml:space="preserve"> šajā likumā un citos</w:t>
      </w:r>
      <w:r w:rsidR="008261C7" w:rsidRPr="008261C7">
        <w:rPr>
          <w:sz w:val="28"/>
          <w:szCs w:val="28"/>
        </w:rPr>
        <w:t xml:space="preserve"> normatīvajos aktos noteiktās darbības.</w:t>
      </w:r>
      <w:r w:rsidR="008261C7">
        <w:rPr>
          <w:sz w:val="28"/>
          <w:szCs w:val="28"/>
        </w:rPr>
        <w:t>”</w:t>
      </w:r>
    </w:p>
    <w:p w14:paraId="70F08806" w14:textId="77777777" w:rsidR="00363948" w:rsidRPr="0067081A" w:rsidRDefault="00363948" w:rsidP="00F70DFC">
      <w:pPr>
        <w:tabs>
          <w:tab w:val="left" w:pos="1134"/>
        </w:tabs>
        <w:jc w:val="both"/>
        <w:rPr>
          <w:sz w:val="28"/>
          <w:szCs w:val="28"/>
        </w:rPr>
      </w:pPr>
    </w:p>
    <w:p w14:paraId="39D96242" w14:textId="7920572D" w:rsidR="00D363A7" w:rsidRPr="006158A4" w:rsidRDefault="00413FB1" w:rsidP="006158A4">
      <w:pPr>
        <w:tabs>
          <w:tab w:val="left" w:pos="1134"/>
        </w:tabs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6</w:t>
      </w:r>
      <w:r w:rsidR="008B2181">
        <w:rPr>
          <w:sz w:val="28"/>
          <w:szCs w:val="28"/>
        </w:rPr>
        <w:t xml:space="preserve">. </w:t>
      </w:r>
      <w:r w:rsidR="00D363A7" w:rsidRPr="006158A4">
        <w:rPr>
          <w:sz w:val="28"/>
          <w:szCs w:val="28"/>
        </w:rPr>
        <w:t>Izslēgt 18.</w:t>
      </w:r>
      <w:r w:rsidR="00682659" w:rsidRPr="006158A4">
        <w:rPr>
          <w:sz w:val="28"/>
          <w:szCs w:val="28"/>
          <w:vertAlign w:val="superscript"/>
        </w:rPr>
        <w:t>1</w:t>
      </w:r>
      <w:r w:rsidR="00D363A7" w:rsidRPr="006158A4">
        <w:rPr>
          <w:sz w:val="28"/>
          <w:szCs w:val="28"/>
        </w:rPr>
        <w:t xml:space="preserve"> pantu.</w:t>
      </w:r>
    </w:p>
    <w:p w14:paraId="5ACCB355" w14:textId="77777777" w:rsidR="00D363A7" w:rsidRPr="00D363A7" w:rsidRDefault="00D363A7" w:rsidP="00D363A7">
      <w:pPr>
        <w:tabs>
          <w:tab w:val="left" w:pos="1134"/>
        </w:tabs>
        <w:jc w:val="both"/>
        <w:rPr>
          <w:sz w:val="28"/>
          <w:szCs w:val="28"/>
        </w:rPr>
      </w:pPr>
    </w:p>
    <w:p w14:paraId="0EE0CB9C" w14:textId="5A3DC285" w:rsidR="00615FBB" w:rsidRDefault="00413FB1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7</w:t>
      </w:r>
      <w:r w:rsidR="008B2181">
        <w:rPr>
          <w:sz w:val="28"/>
          <w:szCs w:val="28"/>
        </w:rPr>
        <w:t xml:space="preserve">. </w:t>
      </w:r>
      <w:r w:rsidR="00D363A7" w:rsidRPr="006158A4">
        <w:rPr>
          <w:sz w:val="28"/>
          <w:szCs w:val="28"/>
        </w:rPr>
        <w:t>34.</w:t>
      </w:r>
      <w:r w:rsidR="008B2181">
        <w:rPr>
          <w:sz w:val="28"/>
          <w:szCs w:val="28"/>
        </w:rPr>
        <w:t xml:space="preserve"> </w:t>
      </w:r>
      <w:r w:rsidR="00D363A7" w:rsidRPr="006158A4">
        <w:rPr>
          <w:sz w:val="28"/>
          <w:szCs w:val="28"/>
        </w:rPr>
        <w:t>panta treš</w:t>
      </w:r>
      <w:r w:rsidR="00615FBB">
        <w:rPr>
          <w:sz w:val="28"/>
          <w:szCs w:val="28"/>
        </w:rPr>
        <w:t>ajā daļā:</w:t>
      </w:r>
    </w:p>
    <w:p w14:paraId="0F00E6EA" w14:textId="77777777" w:rsidR="00615FBB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</w:p>
    <w:p w14:paraId="1FFB4FBC" w14:textId="29710525" w:rsidR="00D363A7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papildināt pirmo teikumu pēc vārda “izvērtē” ar vārdu “administrē”;</w:t>
      </w:r>
    </w:p>
    <w:p w14:paraId="1E687C30" w14:textId="77777777" w:rsidR="00615FBB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</w:p>
    <w:p w14:paraId="6FDF2FC2" w14:textId="0F4146B0" w:rsidR="00615FBB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aizstāt otrajā teikumā vārdus “Studiju un zinātnes administrācija” ar vārdiem “Latvijas Zinātnes padome”.</w:t>
      </w:r>
    </w:p>
    <w:p w14:paraId="2DC59065" w14:textId="77777777" w:rsidR="00615FBB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</w:p>
    <w:p w14:paraId="5641992A" w14:textId="373D716C" w:rsidR="00615FBB" w:rsidRDefault="00615FBB" w:rsidP="00615FBB">
      <w:pPr>
        <w:tabs>
          <w:tab w:val="left" w:pos="1134"/>
        </w:tabs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8. Papildināt 35.</w:t>
      </w:r>
      <w:r w:rsidR="00ED0EEE">
        <w:rPr>
          <w:sz w:val="28"/>
          <w:szCs w:val="28"/>
        </w:rPr>
        <w:t>panta</w:t>
      </w:r>
      <w:r>
        <w:rPr>
          <w:sz w:val="28"/>
          <w:szCs w:val="28"/>
        </w:rPr>
        <w:t xml:space="preserve"> </w:t>
      </w:r>
      <w:r w:rsidR="00ED0EEE">
        <w:rPr>
          <w:sz w:val="28"/>
          <w:szCs w:val="28"/>
        </w:rPr>
        <w:t>trešo daļu</w:t>
      </w:r>
      <w:r>
        <w:rPr>
          <w:sz w:val="28"/>
          <w:szCs w:val="28"/>
        </w:rPr>
        <w:t xml:space="preserve"> pēc vārda “</w:t>
      </w:r>
      <w:r w:rsidR="00ED0EEE">
        <w:rPr>
          <w:sz w:val="28"/>
          <w:szCs w:val="28"/>
        </w:rPr>
        <w:t>īstenošanas</w:t>
      </w:r>
      <w:r>
        <w:rPr>
          <w:sz w:val="28"/>
          <w:szCs w:val="28"/>
        </w:rPr>
        <w:t>” ar vārdu “administrē</w:t>
      </w:r>
      <w:r w:rsidR="00ED0EEE">
        <w:rPr>
          <w:sz w:val="28"/>
          <w:szCs w:val="28"/>
        </w:rPr>
        <w:t>šanu”.</w:t>
      </w:r>
    </w:p>
    <w:p w14:paraId="34572B1F" w14:textId="00693E84" w:rsidR="00ED0EEE" w:rsidRDefault="00ED0EEE" w:rsidP="00615FBB">
      <w:pPr>
        <w:tabs>
          <w:tab w:val="left" w:pos="1134"/>
        </w:tabs>
        <w:jc w:val="both"/>
        <w:rPr>
          <w:sz w:val="28"/>
          <w:szCs w:val="28"/>
        </w:rPr>
      </w:pPr>
    </w:p>
    <w:p w14:paraId="789BB522" w14:textId="05A7EEFC" w:rsidR="0047754F" w:rsidRDefault="00ED0EEE" w:rsidP="00260529">
      <w:pPr>
        <w:tabs>
          <w:tab w:val="left" w:pos="1134"/>
        </w:tabs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9</w:t>
      </w:r>
      <w:r w:rsidR="00413FB1">
        <w:rPr>
          <w:sz w:val="28"/>
          <w:szCs w:val="28"/>
        </w:rPr>
        <w:t xml:space="preserve">. </w:t>
      </w:r>
      <w:r w:rsidR="00EF6DF2" w:rsidRPr="006158A4">
        <w:rPr>
          <w:sz w:val="28"/>
          <w:szCs w:val="28"/>
        </w:rPr>
        <w:t>P</w:t>
      </w:r>
      <w:r w:rsidR="002E7F9C" w:rsidRPr="006158A4">
        <w:rPr>
          <w:sz w:val="28"/>
          <w:szCs w:val="28"/>
        </w:rPr>
        <w:t>apildinā</w:t>
      </w:r>
      <w:r w:rsidR="00EF6DF2" w:rsidRPr="006158A4">
        <w:rPr>
          <w:sz w:val="28"/>
          <w:szCs w:val="28"/>
        </w:rPr>
        <w:t>t</w:t>
      </w:r>
      <w:r w:rsidR="00FA5167" w:rsidRPr="006158A4">
        <w:rPr>
          <w:sz w:val="28"/>
          <w:szCs w:val="28"/>
        </w:rPr>
        <w:t xml:space="preserve"> </w:t>
      </w:r>
      <w:r w:rsidR="00463240" w:rsidRPr="006158A4">
        <w:rPr>
          <w:sz w:val="28"/>
          <w:szCs w:val="28"/>
        </w:rPr>
        <w:t>pārejas noteikumus ar 34.</w:t>
      </w:r>
      <w:r w:rsidR="009F3CF2">
        <w:rPr>
          <w:sz w:val="28"/>
          <w:szCs w:val="28"/>
        </w:rPr>
        <w:t>,</w:t>
      </w:r>
      <w:r w:rsidR="00FC2049">
        <w:rPr>
          <w:sz w:val="28"/>
          <w:szCs w:val="28"/>
        </w:rPr>
        <w:t xml:space="preserve"> 35.</w:t>
      </w:r>
      <w:r w:rsidR="00F70DFC">
        <w:rPr>
          <w:sz w:val="28"/>
          <w:szCs w:val="28"/>
        </w:rPr>
        <w:t xml:space="preserve"> </w:t>
      </w:r>
      <w:r w:rsidR="009F3CF2">
        <w:rPr>
          <w:sz w:val="28"/>
          <w:szCs w:val="28"/>
        </w:rPr>
        <w:t>un 36.</w:t>
      </w:r>
      <w:r w:rsidR="003332BE" w:rsidRPr="006158A4">
        <w:rPr>
          <w:sz w:val="28"/>
          <w:szCs w:val="28"/>
        </w:rPr>
        <w:t>punktu šādā reda</w:t>
      </w:r>
      <w:r w:rsidR="00FA5167" w:rsidRPr="006158A4">
        <w:rPr>
          <w:sz w:val="28"/>
          <w:szCs w:val="28"/>
        </w:rPr>
        <w:t>kcijā:</w:t>
      </w:r>
    </w:p>
    <w:p w14:paraId="178F1D28" w14:textId="77777777" w:rsidR="00260529" w:rsidRPr="00260529" w:rsidRDefault="00260529" w:rsidP="00260529">
      <w:pPr>
        <w:tabs>
          <w:tab w:val="left" w:pos="1134"/>
        </w:tabs>
        <w:ind w:firstLine="720"/>
        <w:jc w:val="both"/>
        <w:rPr>
          <w:sz w:val="28"/>
          <w:szCs w:val="28"/>
        </w:rPr>
      </w:pPr>
    </w:p>
    <w:p w14:paraId="703BFEF4" w14:textId="1923F078" w:rsidR="00FC2049" w:rsidRDefault="00C30FBA" w:rsidP="0090264B">
      <w:pPr>
        <w:pStyle w:val="ListParagraph"/>
        <w:tabs>
          <w:tab w:val="left" w:pos="1134"/>
          <w:tab w:val="left" w:pos="1560"/>
        </w:tabs>
        <w:ind w:left="0"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260529">
        <w:rPr>
          <w:sz w:val="28"/>
          <w:szCs w:val="28"/>
        </w:rPr>
        <w:t>“</w:t>
      </w:r>
      <w:r w:rsidR="00FC2049">
        <w:rPr>
          <w:sz w:val="28"/>
          <w:szCs w:val="28"/>
        </w:rPr>
        <w:t xml:space="preserve">34. </w:t>
      </w:r>
      <w:r w:rsidR="001D2E8C">
        <w:rPr>
          <w:sz w:val="28"/>
          <w:szCs w:val="28"/>
        </w:rPr>
        <w:t>Š</w:t>
      </w:r>
      <w:r w:rsidR="00FC2049">
        <w:rPr>
          <w:sz w:val="28"/>
          <w:szCs w:val="28"/>
        </w:rPr>
        <w:t xml:space="preserve">ā likuma </w:t>
      </w:r>
      <w:r w:rsidR="001D2E8C">
        <w:rPr>
          <w:sz w:val="28"/>
          <w:szCs w:val="28"/>
        </w:rPr>
        <w:t>14.panta redakcija</w:t>
      </w:r>
      <w:r w:rsidR="00FC2049">
        <w:rPr>
          <w:sz w:val="28"/>
          <w:szCs w:val="28"/>
        </w:rPr>
        <w:t xml:space="preserve">, šā likuma 14.¹ pants, šā likuma </w:t>
      </w:r>
      <w:r w:rsidR="009F3CF2">
        <w:rPr>
          <w:sz w:val="28"/>
          <w:szCs w:val="28"/>
        </w:rPr>
        <w:t>16</w:t>
      </w:r>
      <w:r w:rsidR="001D2E8C">
        <w:rPr>
          <w:sz w:val="28"/>
          <w:szCs w:val="28"/>
        </w:rPr>
        <w:t xml:space="preserve">.panta redakcija, šā likuma 17.panta pirmās daļas 5., 6., 7. un 8.punkts, grozījumi šā likuma 34.panta trešajā daļā un </w:t>
      </w:r>
      <w:r w:rsidR="009F3CF2">
        <w:rPr>
          <w:sz w:val="28"/>
          <w:szCs w:val="28"/>
        </w:rPr>
        <w:t xml:space="preserve">grozījumi </w:t>
      </w:r>
      <w:r w:rsidR="001D2E8C">
        <w:rPr>
          <w:sz w:val="28"/>
          <w:szCs w:val="28"/>
        </w:rPr>
        <w:t>šā likuma 35.panta trešajā daļā stājas spēkā 2020.gada 1.jūlijā.</w:t>
      </w:r>
    </w:p>
    <w:p w14:paraId="41678BD7" w14:textId="77777777" w:rsidR="009F3CF2" w:rsidRDefault="009F3CF2" w:rsidP="0090264B">
      <w:pPr>
        <w:pStyle w:val="ListParagraph"/>
        <w:tabs>
          <w:tab w:val="left" w:pos="1134"/>
          <w:tab w:val="left" w:pos="1560"/>
        </w:tabs>
        <w:ind w:left="0" w:firstLine="720"/>
        <w:jc w:val="both"/>
        <w:rPr>
          <w:sz w:val="28"/>
          <w:szCs w:val="28"/>
        </w:rPr>
      </w:pPr>
    </w:p>
    <w:p w14:paraId="43BD0526" w14:textId="296C78EB" w:rsidR="001D2E8C" w:rsidRDefault="009F3CF2" w:rsidP="0090264B">
      <w:pPr>
        <w:pStyle w:val="ListParagraph"/>
        <w:tabs>
          <w:tab w:val="left" w:pos="1134"/>
          <w:tab w:val="left" w:pos="1560"/>
        </w:tabs>
        <w:ind w:left="0"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35. </w:t>
      </w:r>
      <w:r w:rsidR="001D2E8C">
        <w:rPr>
          <w:sz w:val="28"/>
          <w:szCs w:val="28"/>
        </w:rPr>
        <w:t xml:space="preserve">Šā likuma 15.pants, 17.panta pirmās daļas 3. un 4.punkts, šā likuma 18.¹ pants </w:t>
      </w:r>
      <w:r>
        <w:rPr>
          <w:sz w:val="28"/>
          <w:szCs w:val="28"/>
        </w:rPr>
        <w:t>zaudē spēku 2020.gada 1.jūlijā</w:t>
      </w:r>
      <w:r w:rsidR="001D2E8C">
        <w:rPr>
          <w:sz w:val="28"/>
          <w:szCs w:val="28"/>
        </w:rPr>
        <w:t>.</w:t>
      </w:r>
    </w:p>
    <w:p w14:paraId="3C6C80FC" w14:textId="77777777" w:rsidR="009F3CF2" w:rsidRDefault="009F3CF2" w:rsidP="0090264B">
      <w:pPr>
        <w:pStyle w:val="ListParagraph"/>
        <w:tabs>
          <w:tab w:val="left" w:pos="1134"/>
          <w:tab w:val="left" w:pos="1560"/>
        </w:tabs>
        <w:ind w:left="0" w:firstLine="720"/>
        <w:jc w:val="both"/>
        <w:rPr>
          <w:sz w:val="28"/>
          <w:szCs w:val="28"/>
        </w:rPr>
      </w:pPr>
    </w:p>
    <w:p w14:paraId="304F9371" w14:textId="0C0CEA2D" w:rsidR="003A4330" w:rsidRPr="0090264B" w:rsidRDefault="009F3CF2" w:rsidP="0090264B">
      <w:pPr>
        <w:pStyle w:val="ListParagraph"/>
        <w:tabs>
          <w:tab w:val="left" w:pos="1134"/>
          <w:tab w:val="left" w:pos="1560"/>
        </w:tabs>
        <w:ind w:left="0" w:firstLine="720"/>
        <w:jc w:val="both"/>
        <w:rPr>
          <w:sz w:val="28"/>
          <w:szCs w:val="28"/>
        </w:rPr>
      </w:pPr>
      <w:r>
        <w:rPr>
          <w:sz w:val="28"/>
          <w:szCs w:val="28"/>
        </w:rPr>
        <w:t>36</w:t>
      </w:r>
      <w:r w:rsidR="0047754F">
        <w:rPr>
          <w:sz w:val="28"/>
          <w:szCs w:val="28"/>
        </w:rPr>
        <w:t xml:space="preserve">. </w:t>
      </w:r>
      <w:r w:rsidR="00254C60">
        <w:rPr>
          <w:sz w:val="28"/>
          <w:szCs w:val="28"/>
        </w:rPr>
        <w:t>Lai nodrošinātu Latvijas Zinātnes padomes darbību līdz šā likuma 14.panta pirmajā daļā minētā</w:t>
      </w:r>
      <w:r w:rsidR="00C62E51">
        <w:rPr>
          <w:sz w:val="28"/>
          <w:szCs w:val="28"/>
        </w:rPr>
        <w:t>s</w:t>
      </w:r>
      <w:r w:rsidR="00254C60">
        <w:rPr>
          <w:sz w:val="28"/>
          <w:szCs w:val="28"/>
        </w:rPr>
        <w:t xml:space="preserve"> </w:t>
      </w:r>
      <w:r w:rsidR="00C62E51">
        <w:rPr>
          <w:sz w:val="28"/>
          <w:szCs w:val="28"/>
        </w:rPr>
        <w:t>tiešā</w:t>
      </w:r>
      <w:r w:rsidR="00254C60">
        <w:rPr>
          <w:sz w:val="28"/>
          <w:szCs w:val="28"/>
        </w:rPr>
        <w:t xml:space="preserve">s </w:t>
      </w:r>
      <w:r w:rsidR="00C62E51">
        <w:rPr>
          <w:sz w:val="28"/>
          <w:szCs w:val="28"/>
        </w:rPr>
        <w:t>pārvaldes</w:t>
      </w:r>
      <w:r w:rsidR="00254C60">
        <w:rPr>
          <w:sz w:val="28"/>
          <w:szCs w:val="28"/>
        </w:rPr>
        <w:t xml:space="preserve"> iestādes </w:t>
      </w:r>
      <w:r w:rsidR="00C62E51">
        <w:rPr>
          <w:sz w:val="28"/>
          <w:szCs w:val="28"/>
        </w:rPr>
        <w:t xml:space="preserve">- </w:t>
      </w:r>
      <w:r w:rsidR="00254C60">
        <w:rPr>
          <w:sz w:val="28"/>
          <w:szCs w:val="28"/>
        </w:rPr>
        <w:t>Latvijas Zinātnes padomes nolikuma apstiprināšanai</w:t>
      </w:r>
      <w:r w:rsidR="00C62E51">
        <w:rPr>
          <w:sz w:val="28"/>
          <w:szCs w:val="28"/>
        </w:rPr>
        <w:t>, bet ne vēlāk kā līdz</w:t>
      </w:r>
      <w:r w:rsidR="00254C60">
        <w:rPr>
          <w:sz w:val="28"/>
          <w:szCs w:val="28"/>
        </w:rPr>
        <w:t xml:space="preserve"> </w:t>
      </w:r>
      <w:r w:rsidR="00260529">
        <w:rPr>
          <w:sz w:val="28"/>
          <w:szCs w:val="28"/>
        </w:rPr>
        <w:t xml:space="preserve">2020.gada </w:t>
      </w:r>
      <w:r w:rsidR="00F70DFC">
        <w:rPr>
          <w:sz w:val="28"/>
          <w:szCs w:val="28"/>
        </w:rPr>
        <w:t>3</w:t>
      </w:r>
      <w:r w:rsidR="0090264B">
        <w:rPr>
          <w:sz w:val="28"/>
          <w:szCs w:val="28"/>
        </w:rPr>
        <w:t>1. jūlijam</w:t>
      </w:r>
      <w:r w:rsidR="00C62E51">
        <w:rPr>
          <w:sz w:val="28"/>
          <w:szCs w:val="28"/>
        </w:rPr>
        <w:t xml:space="preserve">, piemēro </w:t>
      </w:r>
      <w:r w:rsidR="00C62E51" w:rsidRPr="00765444">
        <w:rPr>
          <w:bCs/>
          <w:color w:val="000000" w:themeColor="text1"/>
          <w:sz w:val="28"/>
          <w:szCs w:val="28"/>
        </w:rPr>
        <w:t xml:space="preserve">Ministru kabineta </w:t>
      </w:r>
      <w:r w:rsidR="00C62E51" w:rsidRPr="00765444">
        <w:rPr>
          <w:color w:val="000000" w:themeColor="text1"/>
          <w:sz w:val="28"/>
          <w:szCs w:val="28"/>
        </w:rPr>
        <w:t xml:space="preserve">2006.gada 9.maija </w:t>
      </w:r>
      <w:r w:rsidR="00C62E51">
        <w:rPr>
          <w:bCs/>
          <w:color w:val="000000" w:themeColor="text1"/>
          <w:sz w:val="28"/>
          <w:szCs w:val="28"/>
        </w:rPr>
        <w:t>noteikumus</w:t>
      </w:r>
      <w:r w:rsidR="00C62E51" w:rsidRPr="00765444">
        <w:rPr>
          <w:bCs/>
          <w:color w:val="000000" w:themeColor="text1"/>
          <w:sz w:val="28"/>
          <w:szCs w:val="28"/>
        </w:rPr>
        <w:t xml:space="preserve"> Nr.383 “Latvijas Zinātnes padomes nolikums”</w:t>
      </w:r>
      <w:r w:rsidR="00C62E51">
        <w:rPr>
          <w:sz w:val="28"/>
          <w:szCs w:val="28"/>
        </w:rPr>
        <w:t>, ciktāl tas nav pretrunā ar šo likumu.”</w:t>
      </w:r>
    </w:p>
    <w:p w14:paraId="02200E60" w14:textId="77777777" w:rsidR="004820BC" w:rsidRPr="00C30FBA" w:rsidRDefault="004820BC" w:rsidP="00C30FBA">
      <w:pPr>
        <w:pStyle w:val="ListParagraph"/>
        <w:tabs>
          <w:tab w:val="left" w:pos="1134"/>
          <w:tab w:val="left" w:pos="1560"/>
        </w:tabs>
        <w:ind w:left="0"/>
        <w:jc w:val="both"/>
        <w:rPr>
          <w:sz w:val="28"/>
          <w:szCs w:val="28"/>
        </w:rPr>
      </w:pPr>
    </w:p>
    <w:p w14:paraId="36E7EC0F" w14:textId="60A004E2" w:rsidR="007A5491" w:rsidRPr="000050B9" w:rsidRDefault="007A5491" w:rsidP="007A5491">
      <w:pPr>
        <w:pStyle w:val="ListParagraph"/>
        <w:tabs>
          <w:tab w:val="left" w:pos="720"/>
          <w:tab w:val="left" w:pos="1134"/>
        </w:tabs>
        <w:jc w:val="both"/>
        <w:rPr>
          <w:sz w:val="28"/>
          <w:szCs w:val="28"/>
        </w:rPr>
      </w:pPr>
      <w:r w:rsidRPr="000050B9">
        <w:rPr>
          <w:sz w:val="28"/>
          <w:szCs w:val="28"/>
        </w:rPr>
        <w:t xml:space="preserve">Likums stājas </w:t>
      </w:r>
      <w:r w:rsidRPr="006158A4">
        <w:rPr>
          <w:sz w:val="28"/>
          <w:szCs w:val="28"/>
        </w:rPr>
        <w:t xml:space="preserve">spēkā 2020. gada </w:t>
      </w:r>
      <w:r w:rsidR="0047754F">
        <w:rPr>
          <w:sz w:val="28"/>
          <w:szCs w:val="28"/>
        </w:rPr>
        <w:t>1.</w:t>
      </w:r>
      <w:r w:rsidR="00FC2049">
        <w:rPr>
          <w:sz w:val="28"/>
          <w:szCs w:val="28"/>
        </w:rPr>
        <w:t>janvārī</w:t>
      </w:r>
      <w:r w:rsidR="00260529">
        <w:rPr>
          <w:sz w:val="28"/>
          <w:szCs w:val="28"/>
        </w:rPr>
        <w:t>.</w:t>
      </w:r>
    </w:p>
    <w:p w14:paraId="7A57C1E1" w14:textId="77777777" w:rsidR="007A5491" w:rsidRPr="00D363A7" w:rsidRDefault="007A5491" w:rsidP="007A5491">
      <w:pPr>
        <w:pStyle w:val="ListParagraph"/>
        <w:tabs>
          <w:tab w:val="left" w:pos="720"/>
          <w:tab w:val="left" w:pos="1134"/>
        </w:tabs>
        <w:jc w:val="both"/>
        <w:rPr>
          <w:sz w:val="28"/>
          <w:szCs w:val="28"/>
        </w:rPr>
      </w:pPr>
    </w:p>
    <w:p w14:paraId="622F8912" w14:textId="77777777" w:rsidR="000050B9" w:rsidRPr="00C80F19" w:rsidRDefault="000050B9" w:rsidP="000050B9">
      <w:pPr>
        <w:ind w:firstLine="720"/>
        <w:jc w:val="both"/>
        <w:rPr>
          <w:sz w:val="28"/>
          <w:szCs w:val="28"/>
        </w:rPr>
      </w:pPr>
      <w:r w:rsidRPr="00C80F19">
        <w:rPr>
          <w:sz w:val="28"/>
          <w:szCs w:val="28"/>
        </w:rPr>
        <w:t>Iesniedzējs:</w:t>
      </w:r>
    </w:p>
    <w:p w14:paraId="54AA666F" w14:textId="77777777" w:rsidR="000050B9" w:rsidRPr="00C80F19" w:rsidRDefault="000050B9" w:rsidP="000050B9">
      <w:pPr>
        <w:ind w:firstLine="720"/>
        <w:jc w:val="both"/>
        <w:rPr>
          <w:sz w:val="28"/>
          <w:szCs w:val="28"/>
        </w:rPr>
      </w:pPr>
      <w:r w:rsidRPr="00C80F19">
        <w:rPr>
          <w:sz w:val="28"/>
          <w:szCs w:val="28"/>
        </w:rPr>
        <w:t>Izglītības un zinātnes ministre</w:t>
      </w:r>
      <w:r w:rsidRPr="00C80F19">
        <w:rPr>
          <w:sz w:val="28"/>
          <w:szCs w:val="28"/>
        </w:rPr>
        <w:tab/>
      </w:r>
      <w:r w:rsidRPr="00C80F19">
        <w:rPr>
          <w:sz w:val="28"/>
          <w:szCs w:val="28"/>
        </w:rPr>
        <w:tab/>
      </w:r>
      <w:r w:rsidRPr="00C80F19">
        <w:rPr>
          <w:sz w:val="28"/>
          <w:szCs w:val="28"/>
        </w:rPr>
        <w:tab/>
      </w:r>
      <w:r w:rsidRPr="00C80F19">
        <w:rPr>
          <w:sz w:val="28"/>
          <w:szCs w:val="28"/>
        </w:rPr>
        <w:tab/>
      </w:r>
      <w:r w:rsidRPr="00C80F19">
        <w:rPr>
          <w:sz w:val="28"/>
          <w:szCs w:val="28"/>
        </w:rPr>
        <w:tab/>
        <w:t xml:space="preserve">Ilga Šuplinska </w:t>
      </w:r>
    </w:p>
    <w:p w14:paraId="28288392" w14:textId="77777777" w:rsidR="000050B9" w:rsidRPr="00C80F19" w:rsidRDefault="000050B9" w:rsidP="000050B9">
      <w:pPr>
        <w:tabs>
          <w:tab w:val="left" w:pos="3120"/>
        </w:tabs>
        <w:jc w:val="both"/>
        <w:rPr>
          <w:sz w:val="28"/>
          <w:szCs w:val="28"/>
        </w:rPr>
      </w:pPr>
      <w:r w:rsidRPr="00C80F19">
        <w:rPr>
          <w:sz w:val="28"/>
          <w:szCs w:val="28"/>
        </w:rPr>
        <w:tab/>
      </w:r>
    </w:p>
    <w:p w14:paraId="354C4A50" w14:textId="77777777" w:rsidR="000050B9" w:rsidRPr="00C80F19" w:rsidRDefault="000050B9" w:rsidP="000050B9">
      <w:pPr>
        <w:ind w:firstLine="720"/>
        <w:jc w:val="both"/>
        <w:rPr>
          <w:sz w:val="28"/>
          <w:szCs w:val="28"/>
        </w:rPr>
      </w:pPr>
      <w:r w:rsidRPr="00C80F19">
        <w:rPr>
          <w:sz w:val="28"/>
          <w:szCs w:val="28"/>
        </w:rPr>
        <w:t>Vizē:</w:t>
      </w:r>
    </w:p>
    <w:p w14:paraId="41685CFE" w14:textId="77777777" w:rsidR="000346C1" w:rsidRDefault="000346C1" w:rsidP="000050B9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lsts sekretār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īga Lejiņa</w:t>
      </w:r>
    </w:p>
    <w:p w14:paraId="56ACDAAE" w14:textId="77777777" w:rsidR="00F70DFC" w:rsidRDefault="00F70DFC" w:rsidP="00A1251F">
      <w:pPr>
        <w:pStyle w:val="Body"/>
        <w:tabs>
          <w:tab w:val="left" w:pos="6237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30CA078C" w14:textId="77777777" w:rsidR="000346C1" w:rsidRPr="000346C1" w:rsidRDefault="000346C1" w:rsidP="000050B9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0"/>
        </w:rPr>
      </w:pPr>
      <w:r w:rsidRPr="000346C1">
        <w:rPr>
          <w:rFonts w:ascii="Times New Roman" w:hAnsi="Times New Roman" w:cs="Times New Roman"/>
          <w:sz w:val="20"/>
          <w:szCs w:val="20"/>
        </w:rPr>
        <w:lastRenderedPageBreak/>
        <w:t>Depkovska, 6704772</w:t>
      </w:r>
    </w:p>
    <w:p w14:paraId="2E835280" w14:textId="4894B999" w:rsidR="00D363A7" w:rsidRPr="000050B9" w:rsidRDefault="008008A9" w:rsidP="000050B9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hyperlink r:id="rId9" w:history="1">
        <w:r w:rsidR="000346C1" w:rsidRPr="000346C1">
          <w:rPr>
            <w:rStyle w:val="Hyperlink"/>
            <w:rFonts w:ascii="Times New Roman" w:hAnsi="Times New Roman" w:cs="Times New Roman"/>
            <w:sz w:val="20"/>
            <w:szCs w:val="20"/>
          </w:rPr>
          <w:t>anita.depkovska@izm.gov.lv</w:t>
        </w:r>
      </w:hyperlink>
      <w:r w:rsidR="000346C1">
        <w:rPr>
          <w:rFonts w:ascii="Times New Roman" w:hAnsi="Times New Roman" w:cs="Times New Roman"/>
          <w:sz w:val="28"/>
          <w:szCs w:val="28"/>
        </w:rPr>
        <w:t xml:space="preserve"> </w:t>
      </w:r>
      <w:r w:rsidR="000050B9" w:rsidRPr="00C80F19">
        <w:rPr>
          <w:rFonts w:ascii="Times New Roman" w:hAnsi="Times New Roman" w:cs="Times New Roman"/>
          <w:sz w:val="28"/>
          <w:szCs w:val="28"/>
        </w:rPr>
        <w:tab/>
      </w:r>
    </w:p>
    <w:sectPr w:rsidR="00D363A7" w:rsidRPr="000050B9" w:rsidSect="00A1251F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709" w:footer="1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3794E" w14:textId="77777777" w:rsidR="008008A9" w:rsidRDefault="008008A9" w:rsidP="008B78FB">
      <w:r>
        <w:separator/>
      </w:r>
    </w:p>
  </w:endnote>
  <w:endnote w:type="continuationSeparator" w:id="0">
    <w:p w14:paraId="20A59826" w14:textId="77777777" w:rsidR="008008A9" w:rsidRDefault="008008A9" w:rsidP="008B7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9125EB" w14:textId="2EB2DE2D" w:rsidR="00D63D7D" w:rsidRPr="00D63D7D" w:rsidRDefault="008B752A" w:rsidP="00D63D7D">
    <w:pPr>
      <w:pStyle w:val="tv213tvp"/>
      <w:shd w:val="clear" w:color="auto" w:fill="FFFFFF"/>
      <w:spacing w:before="0" w:beforeAutospacing="0" w:after="0" w:afterAutospacing="0"/>
      <w:jc w:val="both"/>
      <w:rPr>
        <w:bCs/>
        <w:sz w:val="22"/>
        <w:szCs w:val="22"/>
      </w:rPr>
    </w:pPr>
    <w:r>
      <w:rPr>
        <w:sz w:val="22"/>
        <w:szCs w:val="22"/>
      </w:rPr>
      <w:t>IZMlik_0310</w:t>
    </w:r>
    <w:r w:rsidR="00F70DFC">
      <w:rPr>
        <w:sz w:val="22"/>
        <w:szCs w:val="22"/>
      </w:rPr>
      <w:t>19_ZDLgroz</w:t>
    </w:r>
    <w:r w:rsidR="00D63D7D" w:rsidRPr="00D63D7D">
      <w:rPr>
        <w:sz w:val="22"/>
        <w:szCs w:val="22"/>
      </w:rPr>
      <w:t xml:space="preserve">; </w:t>
    </w:r>
    <w:r w:rsidR="00D63D7D" w:rsidRPr="00D63D7D">
      <w:rPr>
        <w:bCs/>
        <w:sz w:val="22"/>
        <w:szCs w:val="22"/>
      </w:rPr>
      <w:t>Grozījumi Zinātniskās darbības likumā</w:t>
    </w:r>
  </w:p>
  <w:p w14:paraId="44AA8740" w14:textId="120AF6DA" w:rsidR="004C5197" w:rsidRPr="00BB44DC" w:rsidRDefault="004C5197" w:rsidP="004C5197">
    <w:pPr>
      <w:pStyle w:val="Footer"/>
      <w:jc w:val="both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EBE2D5" w14:textId="690EFDE1" w:rsidR="0065390E" w:rsidRDefault="008B752A" w:rsidP="0065390E">
    <w:r>
      <w:rPr>
        <w:sz w:val="22"/>
        <w:szCs w:val="22"/>
      </w:rPr>
      <w:t>IZMlik_0310</w:t>
    </w:r>
    <w:r w:rsidR="00F70DFC">
      <w:rPr>
        <w:sz w:val="22"/>
        <w:szCs w:val="22"/>
      </w:rPr>
      <w:t>19_ZDLgroz</w:t>
    </w:r>
    <w:r w:rsidR="00F70DFC" w:rsidRPr="00D63D7D">
      <w:rPr>
        <w:sz w:val="22"/>
        <w:szCs w:val="22"/>
      </w:rPr>
      <w:t xml:space="preserve">; </w:t>
    </w:r>
    <w:r w:rsidR="00F70DFC" w:rsidRPr="00D63D7D">
      <w:rPr>
        <w:bCs/>
        <w:sz w:val="22"/>
        <w:szCs w:val="22"/>
      </w:rPr>
      <w:t>Grozījumi Zinātniskās darbības likumā</w:t>
    </w:r>
  </w:p>
  <w:p w14:paraId="7F69BD7F" w14:textId="69E32E6F" w:rsidR="0065390E" w:rsidRPr="006D5950" w:rsidRDefault="0065390E" w:rsidP="0065390E">
    <w:pPr>
      <w:pStyle w:val="tv213tvp"/>
      <w:shd w:val="clear" w:color="auto" w:fill="FFFFFF"/>
      <w:spacing w:before="0" w:beforeAutospacing="0" w:after="0" w:afterAutospacing="0"/>
      <w:jc w:val="both"/>
      <w:rPr>
        <w:bCs/>
        <w:sz w:val="20"/>
        <w:szCs w:val="20"/>
      </w:rPr>
    </w:pPr>
  </w:p>
  <w:p w14:paraId="1EA1EDDF" w14:textId="7F93A392" w:rsidR="001876C5" w:rsidRPr="006D5950" w:rsidRDefault="0065390E" w:rsidP="0065390E">
    <w:pPr>
      <w:pStyle w:val="Footer"/>
      <w:tabs>
        <w:tab w:val="clear" w:pos="4153"/>
        <w:tab w:val="clear" w:pos="8306"/>
        <w:tab w:val="left" w:pos="2415"/>
      </w:tabs>
      <w:jc w:val="both"/>
      <w:rPr>
        <w:sz w:val="20"/>
        <w:szCs w:val="20"/>
      </w:rPr>
    </w:pPr>
    <w:r>
      <w:rPr>
        <w:sz w:val="20"/>
        <w:szCs w:val="20"/>
      </w:rPr>
      <w:tab/>
    </w:r>
  </w:p>
  <w:p w14:paraId="3B3AA1E2" w14:textId="77777777" w:rsidR="006D5950" w:rsidRPr="006D5950" w:rsidRDefault="006D5950" w:rsidP="006D59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05D4E7" w14:textId="77777777" w:rsidR="008008A9" w:rsidRDefault="008008A9" w:rsidP="008B78FB">
      <w:r>
        <w:separator/>
      </w:r>
    </w:p>
  </w:footnote>
  <w:footnote w:type="continuationSeparator" w:id="0">
    <w:p w14:paraId="2033E237" w14:textId="77777777" w:rsidR="008008A9" w:rsidRDefault="008008A9" w:rsidP="008B78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3284012"/>
      <w:docPartObj>
        <w:docPartGallery w:val="Page Numbers (Top of Page)"/>
        <w:docPartUnique/>
      </w:docPartObj>
    </w:sdtPr>
    <w:sdtEndPr/>
    <w:sdtContent>
      <w:p w14:paraId="2A7A6F37" w14:textId="6ACDFD61" w:rsidR="008B78FB" w:rsidRDefault="008B78FB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251F">
          <w:rPr>
            <w:noProof/>
          </w:rPr>
          <w:t>4</w:t>
        </w:r>
        <w:r>
          <w:fldChar w:fldCharType="end"/>
        </w:r>
      </w:p>
    </w:sdtContent>
  </w:sdt>
  <w:p w14:paraId="6A983DB7" w14:textId="77777777" w:rsidR="008B78FB" w:rsidRDefault="008B78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1479E" w14:textId="5333AFEB" w:rsidR="00AD3795" w:rsidRDefault="00AD3795">
    <w:pPr>
      <w:pStyle w:val="Header"/>
      <w:jc w:val="center"/>
    </w:pPr>
  </w:p>
  <w:p w14:paraId="527AE00D" w14:textId="77777777" w:rsidR="00AD3795" w:rsidRDefault="00AD37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C31E0"/>
    <w:multiLevelType w:val="hybridMultilevel"/>
    <w:tmpl w:val="BBE6FAC0"/>
    <w:lvl w:ilvl="0" w:tplc="30EE76A4">
      <w:start w:val="1"/>
      <w:numFmt w:val="decimal"/>
      <w:lvlText w:val="(%1)"/>
      <w:lvlJc w:val="left"/>
      <w:pPr>
        <w:ind w:left="660" w:hanging="360"/>
      </w:pPr>
      <w:rPr>
        <w:rFonts w:ascii="Arial" w:eastAsia="Times New Roman" w:hAnsi="Arial" w:cs="Arial"/>
        <w:color w:val="414142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045D11AF"/>
    <w:multiLevelType w:val="hybridMultilevel"/>
    <w:tmpl w:val="D8585FEE"/>
    <w:lvl w:ilvl="0" w:tplc="B0BEE0C8">
      <w:start w:val="5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930" w:hanging="360"/>
      </w:pPr>
    </w:lvl>
    <w:lvl w:ilvl="2" w:tplc="0426001B" w:tentative="1">
      <w:start w:val="1"/>
      <w:numFmt w:val="lowerRoman"/>
      <w:lvlText w:val="%3."/>
      <w:lvlJc w:val="right"/>
      <w:pPr>
        <w:ind w:left="2650" w:hanging="180"/>
      </w:pPr>
    </w:lvl>
    <w:lvl w:ilvl="3" w:tplc="0426000F" w:tentative="1">
      <w:start w:val="1"/>
      <w:numFmt w:val="decimal"/>
      <w:lvlText w:val="%4."/>
      <w:lvlJc w:val="left"/>
      <w:pPr>
        <w:ind w:left="3370" w:hanging="360"/>
      </w:pPr>
    </w:lvl>
    <w:lvl w:ilvl="4" w:tplc="04260019" w:tentative="1">
      <w:start w:val="1"/>
      <w:numFmt w:val="lowerLetter"/>
      <w:lvlText w:val="%5."/>
      <w:lvlJc w:val="left"/>
      <w:pPr>
        <w:ind w:left="4090" w:hanging="360"/>
      </w:pPr>
    </w:lvl>
    <w:lvl w:ilvl="5" w:tplc="0426001B" w:tentative="1">
      <w:start w:val="1"/>
      <w:numFmt w:val="lowerRoman"/>
      <w:lvlText w:val="%6."/>
      <w:lvlJc w:val="right"/>
      <w:pPr>
        <w:ind w:left="4810" w:hanging="180"/>
      </w:pPr>
    </w:lvl>
    <w:lvl w:ilvl="6" w:tplc="0426000F" w:tentative="1">
      <w:start w:val="1"/>
      <w:numFmt w:val="decimal"/>
      <w:lvlText w:val="%7."/>
      <w:lvlJc w:val="left"/>
      <w:pPr>
        <w:ind w:left="5530" w:hanging="360"/>
      </w:pPr>
    </w:lvl>
    <w:lvl w:ilvl="7" w:tplc="04260019" w:tentative="1">
      <w:start w:val="1"/>
      <w:numFmt w:val="lowerLetter"/>
      <w:lvlText w:val="%8."/>
      <w:lvlJc w:val="left"/>
      <w:pPr>
        <w:ind w:left="6250" w:hanging="360"/>
      </w:pPr>
    </w:lvl>
    <w:lvl w:ilvl="8" w:tplc="042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" w15:restartNumberingAfterBreak="0">
    <w:nsid w:val="051816EC"/>
    <w:multiLevelType w:val="hybridMultilevel"/>
    <w:tmpl w:val="743A6F3E"/>
    <w:lvl w:ilvl="0" w:tplc="6D942A3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8842DC"/>
    <w:multiLevelType w:val="hybridMultilevel"/>
    <w:tmpl w:val="8842DDFC"/>
    <w:lvl w:ilvl="0" w:tplc="0426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924CA"/>
    <w:multiLevelType w:val="hybridMultilevel"/>
    <w:tmpl w:val="659ED5F0"/>
    <w:lvl w:ilvl="0" w:tplc="F774C1FC">
      <w:start w:val="1"/>
      <w:numFmt w:val="decimal"/>
      <w:lvlText w:val="(%1)"/>
      <w:lvlJc w:val="left"/>
      <w:pPr>
        <w:ind w:left="661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1" w:hanging="360"/>
      </w:pPr>
    </w:lvl>
    <w:lvl w:ilvl="2" w:tplc="0426001B" w:tentative="1">
      <w:start w:val="1"/>
      <w:numFmt w:val="lowerRoman"/>
      <w:lvlText w:val="%3."/>
      <w:lvlJc w:val="right"/>
      <w:pPr>
        <w:ind w:left="2101" w:hanging="180"/>
      </w:pPr>
    </w:lvl>
    <w:lvl w:ilvl="3" w:tplc="0426000F" w:tentative="1">
      <w:start w:val="1"/>
      <w:numFmt w:val="decimal"/>
      <w:lvlText w:val="%4."/>
      <w:lvlJc w:val="left"/>
      <w:pPr>
        <w:ind w:left="2821" w:hanging="360"/>
      </w:pPr>
    </w:lvl>
    <w:lvl w:ilvl="4" w:tplc="04260019" w:tentative="1">
      <w:start w:val="1"/>
      <w:numFmt w:val="lowerLetter"/>
      <w:lvlText w:val="%5."/>
      <w:lvlJc w:val="left"/>
      <w:pPr>
        <w:ind w:left="3541" w:hanging="360"/>
      </w:pPr>
    </w:lvl>
    <w:lvl w:ilvl="5" w:tplc="0426001B" w:tentative="1">
      <w:start w:val="1"/>
      <w:numFmt w:val="lowerRoman"/>
      <w:lvlText w:val="%6."/>
      <w:lvlJc w:val="right"/>
      <w:pPr>
        <w:ind w:left="4261" w:hanging="180"/>
      </w:pPr>
    </w:lvl>
    <w:lvl w:ilvl="6" w:tplc="0426000F" w:tentative="1">
      <w:start w:val="1"/>
      <w:numFmt w:val="decimal"/>
      <w:lvlText w:val="%7."/>
      <w:lvlJc w:val="left"/>
      <w:pPr>
        <w:ind w:left="4981" w:hanging="360"/>
      </w:pPr>
    </w:lvl>
    <w:lvl w:ilvl="7" w:tplc="04260019" w:tentative="1">
      <w:start w:val="1"/>
      <w:numFmt w:val="lowerLetter"/>
      <w:lvlText w:val="%8."/>
      <w:lvlJc w:val="left"/>
      <w:pPr>
        <w:ind w:left="5701" w:hanging="360"/>
      </w:pPr>
    </w:lvl>
    <w:lvl w:ilvl="8" w:tplc="0426001B" w:tentative="1">
      <w:start w:val="1"/>
      <w:numFmt w:val="lowerRoman"/>
      <w:lvlText w:val="%9."/>
      <w:lvlJc w:val="right"/>
      <w:pPr>
        <w:ind w:left="6421" w:hanging="180"/>
      </w:pPr>
    </w:lvl>
  </w:abstractNum>
  <w:abstractNum w:abstractNumId="5" w15:restartNumberingAfterBreak="0">
    <w:nsid w:val="181F1E49"/>
    <w:multiLevelType w:val="hybridMultilevel"/>
    <w:tmpl w:val="EB96696E"/>
    <w:lvl w:ilvl="0" w:tplc="BAA4CA78">
      <w:start w:val="2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70" w:hanging="360"/>
      </w:pPr>
    </w:lvl>
    <w:lvl w:ilvl="2" w:tplc="0426001B" w:tentative="1">
      <w:start w:val="1"/>
      <w:numFmt w:val="lowerRoman"/>
      <w:lvlText w:val="%3."/>
      <w:lvlJc w:val="right"/>
      <w:pPr>
        <w:ind w:left="2290" w:hanging="180"/>
      </w:pPr>
    </w:lvl>
    <w:lvl w:ilvl="3" w:tplc="0426000F" w:tentative="1">
      <w:start w:val="1"/>
      <w:numFmt w:val="decimal"/>
      <w:lvlText w:val="%4."/>
      <w:lvlJc w:val="left"/>
      <w:pPr>
        <w:ind w:left="3010" w:hanging="360"/>
      </w:pPr>
    </w:lvl>
    <w:lvl w:ilvl="4" w:tplc="04260019" w:tentative="1">
      <w:start w:val="1"/>
      <w:numFmt w:val="lowerLetter"/>
      <w:lvlText w:val="%5."/>
      <w:lvlJc w:val="left"/>
      <w:pPr>
        <w:ind w:left="3730" w:hanging="360"/>
      </w:pPr>
    </w:lvl>
    <w:lvl w:ilvl="5" w:tplc="0426001B" w:tentative="1">
      <w:start w:val="1"/>
      <w:numFmt w:val="lowerRoman"/>
      <w:lvlText w:val="%6."/>
      <w:lvlJc w:val="right"/>
      <w:pPr>
        <w:ind w:left="4450" w:hanging="180"/>
      </w:pPr>
    </w:lvl>
    <w:lvl w:ilvl="6" w:tplc="0426000F" w:tentative="1">
      <w:start w:val="1"/>
      <w:numFmt w:val="decimal"/>
      <w:lvlText w:val="%7."/>
      <w:lvlJc w:val="left"/>
      <w:pPr>
        <w:ind w:left="5170" w:hanging="360"/>
      </w:pPr>
    </w:lvl>
    <w:lvl w:ilvl="7" w:tplc="04260019" w:tentative="1">
      <w:start w:val="1"/>
      <w:numFmt w:val="lowerLetter"/>
      <w:lvlText w:val="%8."/>
      <w:lvlJc w:val="left"/>
      <w:pPr>
        <w:ind w:left="5890" w:hanging="360"/>
      </w:pPr>
    </w:lvl>
    <w:lvl w:ilvl="8" w:tplc="0426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6" w15:restartNumberingAfterBreak="0">
    <w:nsid w:val="1C6E5A3A"/>
    <w:multiLevelType w:val="hybridMultilevel"/>
    <w:tmpl w:val="F6FA8A78"/>
    <w:lvl w:ilvl="0" w:tplc="042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1E568F"/>
    <w:multiLevelType w:val="hybridMultilevel"/>
    <w:tmpl w:val="CF048520"/>
    <w:lvl w:ilvl="0" w:tplc="63285F5C">
      <w:start w:val="1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70" w:hanging="360"/>
      </w:pPr>
    </w:lvl>
    <w:lvl w:ilvl="2" w:tplc="0426001B" w:tentative="1">
      <w:start w:val="1"/>
      <w:numFmt w:val="lowerRoman"/>
      <w:lvlText w:val="%3."/>
      <w:lvlJc w:val="right"/>
      <w:pPr>
        <w:ind w:left="2290" w:hanging="180"/>
      </w:pPr>
    </w:lvl>
    <w:lvl w:ilvl="3" w:tplc="0426000F" w:tentative="1">
      <w:start w:val="1"/>
      <w:numFmt w:val="decimal"/>
      <w:lvlText w:val="%4."/>
      <w:lvlJc w:val="left"/>
      <w:pPr>
        <w:ind w:left="3010" w:hanging="360"/>
      </w:pPr>
    </w:lvl>
    <w:lvl w:ilvl="4" w:tplc="04260019" w:tentative="1">
      <w:start w:val="1"/>
      <w:numFmt w:val="lowerLetter"/>
      <w:lvlText w:val="%5."/>
      <w:lvlJc w:val="left"/>
      <w:pPr>
        <w:ind w:left="3730" w:hanging="360"/>
      </w:pPr>
    </w:lvl>
    <w:lvl w:ilvl="5" w:tplc="0426001B" w:tentative="1">
      <w:start w:val="1"/>
      <w:numFmt w:val="lowerRoman"/>
      <w:lvlText w:val="%6."/>
      <w:lvlJc w:val="right"/>
      <w:pPr>
        <w:ind w:left="4450" w:hanging="180"/>
      </w:pPr>
    </w:lvl>
    <w:lvl w:ilvl="6" w:tplc="0426000F" w:tentative="1">
      <w:start w:val="1"/>
      <w:numFmt w:val="decimal"/>
      <w:lvlText w:val="%7."/>
      <w:lvlJc w:val="left"/>
      <w:pPr>
        <w:ind w:left="5170" w:hanging="360"/>
      </w:pPr>
    </w:lvl>
    <w:lvl w:ilvl="7" w:tplc="04260019" w:tentative="1">
      <w:start w:val="1"/>
      <w:numFmt w:val="lowerLetter"/>
      <w:lvlText w:val="%8."/>
      <w:lvlJc w:val="left"/>
      <w:pPr>
        <w:ind w:left="5890" w:hanging="360"/>
      </w:pPr>
    </w:lvl>
    <w:lvl w:ilvl="8" w:tplc="0426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8" w15:restartNumberingAfterBreak="0">
    <w:nsid w:val="2E6A5855"/>
    <w:multiLevelType w:val="hybridMultilevel"/>
    <w:tmpl w:val="91EC8144"/>
    <w:lvl w:ilvl="0" w:tplc="8B42C63C">
      <w:start w:val="1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70" w:hanging="360"/>
      </w:pPr>
    </w:lvl>
    <w:lvl w:ilvl="2" w:tplc="0426001B" w:tentative="1">
      <w:start w:val="1"/>
      <w:numFmt w:val="lowerRoman"/>
      <w:lvlText w:val="%3."/>
      <w:lvlJc w:val="right"/>
      <w:pPr>
        <w:ind w:left="2290" w:hanging="180"/>
      </w:pPr>
    </w:lvl>
    <w:lvl w:ilvl="3" w:tplc="0426000F" w:tentative="1">
      <w:start w:val="1"/>
      <w:numFmt w:val="decimal"/>
      <w:lvlText w:val="%4."/>
      <w:lvlJc w:val="left"/>
      <w:pPr>
        <w:ind w:left="3010" w:hanging="360"/>
      </w:pPr>
    </w:lvl>
    <w:lvl w:ilvl="4" w:tplc="04260019" w:tentative="1">
      <w:start w:val="1"/>
      <w:numFmt w:val="lowerLetter"/>
      <w:lvlText w:val="%5."/>
      <w:lvlJc w:val="left"/>
      <w:pPr>
        <w:ind w:left="3730" w:hanging="360"/>
      </w:pPr>
    </w:lvl>
    <w:lvl w:ilvl="5" w:tplc="0426001B" w:tentative="1">
      <w:start w:val="1"/>
      <w:numFmt w:val="lowerRoman"/>
      <w:lvlText w:val="%6."/>
      <w:lvlJc w:val="right"/>
      <w:pPr>
        <w:ind w:left="4450" w:hanging="180"/>
      </w:pPr>
    </w:lvl>
    <w:lvl w:ilvl="6" w:tplc="0426000F" w:tentative="1">
      <w:start w:val="1"/>
      <w:numFmt w:val="decimal"/>
      <w:lvlText w:val="%7."/>
      <w:lvlJc w:val="left"/>
      <w:pPr>
        <w:ind w:left="5170" w:hanging="360"/>
      </w:pPr>
    </w:lvl>
    <w:lvl w:ilvl="7" w:tplc="04260019" w:tentative="1">
      <w:start w:val="1"/>
      <w:numFmt w:val="lowerLetter"/>
      <w:lvlText w:val="%8."/>
      <w:lvlJc w:val="left"/>
      <w:pPr>
        <w:ind w:left="5890" w:hanging="360"/>
      </w:pPr>
    </w:lvl>
    <w:lvl w:ilvl="8" w:tplc="0426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9" w15:restartNumberingAfterBreak="0">
    <w:nsid w:val="30D471EB"/>
    <w:multiLevelType w:val="hybridMultilevel"/>
    <w:tmpl w:val="AA7A8B50"/>
    <w:lvl w:ilvl="0" w:tplc="24E49C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9507228"/>
    <w:multiLevelType w:val="hybridMultilevel"/>
    <w:tmpl w:val="F9D63072"/>
    <w:lvl w:ilvl="0" w:tplc="E3421A86">
      <w:start w:val="1"/>
      <w:numFmt w:val="decimal"/>
      <w:lvlText w:val="%1."/>
      <w:lvlJc w:val="left"/>
      <w:pPr>
        <w:ind w:left="490" w:hanging="360"/>
      </w:pPr>
      <w:rPr>
        <w:rFonts w:ascii="Times New Roman" w:eastAsia="Times New Roman" w:hAnsi="Times New Roman" w:cs="Times New Roman"/>
      </w:rPr>
    </w:lvl>
    <w:lvl w:ilvl="1" w:tplc="04260019">
      <w:start w:val="1"/>
      <w:numFmt w:val="lowerLetter"/>
      <w:lvlText w:val="%2."/>
      <w:lvlJc w:val="left"/>
      <w:pPr>
        <w:ind w:left="1210" w:hanging="360"/>
      </w:pPr>
    </w:lvl>
    <w:lvl w:ilvl="2" w:tplc="0426001B">
      <w:start w:val="1"/>
      <w:numFmt w:val="lowerRoman"/>
      <w:lvlText w:val="%3."/>
      <w:lvlJc w:val="right"/>
      <w:pPr>
        <w:ind w:left="1930" w:hanging="180"/>
      </w:pPr>
    </w:lvl>
    <w:lvl w:ilvl="3" w:tplc="0426000F">
      <w:start w:val="1"/>
      <w:numFmt w:val="decimal"/>
      <w:lvlText w:val="%4."/>
      <w:lvlJc w:val="left"/>
      <w:pPr>
        <w:ind w:left="2650" w:hanging="360"/>
      </w:pPr>
    </w:lvl>
    <w:lvl w:ilvl="4" w:tplc="04260019" w:tentative="1">
      <w:start w:val="1"/>
      <w:numFmt w:val="lowerLetter"/>
      <w:lvlText w:val="%5."/>
      <w:lvlJc w:val="left"/>
      <w:pPr>
        <w:ind w:left="3370" w:hanging="360"/>
      </w:pPr>
    </w:lvl>
    <w:lvl w:ilvl="5" w:tplc="0426001B" w:tentative="1">
      <w:start w:val="1"/>
      <w:numFmt w:val="lowerRoman"/>
      <w:lvlText w:val="%6."/>
      <w:lvlJc w:val="right"/>
      <w:pPr>
        <w:ind w:left="4090" w:hanging="180"/>
      </w:pPr>
    </w:lvl>
    <w:lvl w:ilvl="6" w:tplc="0426000F" w:tentative="1">
      <w:start w:val="1"/>
      <w:numFmt w:val="decimal"/>
      <w:lvlText w:val="%7."/>
      <w:lvlJc w:val="left"/>
      <w:pPr>
        <w:ind w:left="4810" w:hanging="360"/>
      </w:pPr>
    </w:lvl>
    <w:lvl w:ilvl="7" w:tplc="04260019" w:tentative="1">
      <w:start w:val="1"/>
      <w:numFmt w:val="lowerLetter"/>
      <w:lvlText w:val="%8."/>
      <w:lvlJc w:val="left"/>
      <w:pPr>
        <w:ind w:left="5530" w:hanging="360"/>
      </w:pPr>
    </w:lvl>
    <w:lvl w:ilvl="8" w:tplc="0426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11" w15:restartNumberingAfterBreak="0">
    <w:nsid w:val="3FF6075B"/>
    <w:multiLevelType w:val="hybridMultilevel"/>
    <w:tmpl w:val="74FED350"/>
    <w:lvl w:ilvl="0" w:tplc="313632E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420577B1"/>
    <w:multiLevelType w:val="hybridMultilevel"/>
    <w:tmpl w:val="8842DDFC"/>
    <w:lvl w:ilvl="0" w:tplc="0426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665F73"/>
    <w:multiLevelType w:val="hybridMultilevel"/>
    <w:tmpl w:val="F5BCCB7C"/>
    <w:lvl w:ilvl="0" w:tplc="042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957824"/>
    <w:multiLevelType w:val="hybridMultilevel"/>
    <w:tmpl w:val="BC6E579C"/>
    <w:lvl w:ilvl="0" w:tplc="0426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FE1B0E"/>
    <w:multiLevelType w:val="hybridMultilevel"/>
    <w:tmpl w:val="8034DBBE"/>
    <w:lvl w:ilvl="0" w:tplc="DF7E8AA6">
      <w:start w:val="1"/>
      <w:numFmt w:val="decimal"/>
      <w:lvlText w:val="(%1)"/>
      <w:lvlJc w:val="left"/>
      <w:pPr>
        <w:ind w:left="660" w:hanging="360"/>
      </w:pPr>
      <w:rPr>
        <w:rFonts w:eastAsia="Times New Roman" w:hint="default"/>
        <w:color w:val="414142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54F3395F"/>
    <w:multiLevelType w:val="hybridMultilevel"/>
    <w:tmpl w:val="A07C520C"/>
    <w:lvl w:ilvl="0" w:tplc="59244A8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6293882"/>
    <w:multiLevelType w:val="hybridMultilevel"/>
    <w:tmpl w:val="578E5DEA"/>
    <w:lvl w:ilvl="0" w:tplc="F2986CAA">
      <w:start w:val="1"/>
      <w:numFmt w:val="decimal"/>
      <w:lvlText w:val="%1)"/>
      <w:lvlJc w:val="left"/>
      <w:pPr>
        <w:ind w:left="1215" w:hanging="49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B3635B"/>
    <w:multiLevelType w:val="hybridMultilevel"/>
    <w:tmpl w:val="C31C8F5C"/>
    <w:lvl w:ilvl="0" w:tplc="000E5824">
      <w:start w:val="4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570" w:hanging="360"/>
      </w:pPr>
    </w:lvl>
    <w:lvl w:ilvl="2" w:tplc="0426001B" w:tentative="1">
      <w:start w:val="1"/>
      <w:numFmt w:val="lowerRoman"/>
      <w:lvlText w:val="%3."/>
      <w:lvlJc w:val="right"/>
      <w:pPr>
        <w:ind w:left="2290" w:hanging="180"/>
      </w:pPr>
    </w:lvl>
    <w:lvl w:ilvl="3" w:tplc="0426000F" w:tentative="1">
      <w:start w:val="1"/>
      <w:numFmt w:val="decimal"/>
      <w:lvlText w:val="%4."/>
      <w:lvlJc w:val="left"/>
      <w:pPr>
        <w:ind w:left="3010" w:hanging="360"/>
      </w:pPr>
    </w:lvl>
    <w:lvl w:ilvl="4" w:tplc="04260019" w:tentative="1">
      <w:start w:val="1"/>
      <w:numFmt w:val="lowerLetter"/>
      <w:lvlText w:val="%5."/>
      <w:lvlJc w:val="left"/>
      <w:pPr>
        <w:ind w:left="3730" w:hanging="360"/>
      </w:pPr>
    </w:lvl>
    <w:lvl w:ilvl="5" w:tplc="0426001B" w:tentative="1">
      <w:start w:val="1"/>
      <w:numFmt w:val="lowerRoman"/>
      <w:lvlText w:val="%6."/>
      <w:lvlJc w:val="right"/>
      <w:pPr>
        <w:ind w:left="4450" w:hanging="180"/>
      </w:pPr>
    </w:lvl>
    <w:lvl w:ilvl="6" w:tplc="0426000F" w:tentative="1">
      <w:start w:val="1"/>
      <w:numFmt w:val="decimal"/>
      <w:lvlText w:val="%7."/>
      <w:lvlJc w:val="left"/>
      <w:pPr>
        <w:ind w:left="5170" w:hanging="360"/>
      </w:pPr>
    </w:lvl>
    <w:lvl w:ilvl="7" w:tplc="04260019" w:tentative="1">
      <w:start w:val="1"/>
      <w:numFmt w:val="lowerLetter"/>
      <w:lvlText w:val="%8."/>
      <w:lvlJc w:val="left"/>
      <w:pPr>
        <w:ind w:left="5890" w:hanging="360"/>
      </w:pPr>
    </w:lvl>
    <w:lvl w:ilvl="8" w:tplc="0426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19" w15:restartNumberingAfterBreak="0">
    <w:nsid w:val="57812746"/>
    <w:multiLevelType w:val="hybridMultilevel"/>
    <w:tmpl w:val="23BA0288"/>
    <w:lvl w:ilvl="0" w:tplc="3DA8BF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A6540B"/>
    <w:multiLevelType w:val="hybridMultilevel"/>
    <w:tmpl w:val="A07C520C"/>
    <w:lvl w:ilvl="0" w:tplc="59244A8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C3D4A8A"/>
    <w:multiLevelType w:val="hybridMultilevel"/>
    <w:tmpl w:val="BE9018EE"/>
    <w:lvl w:ilvl="0" w:tplc="591AA2F2">
      <w:start w:val="1"/>
      <w:numFmt w:val="decimal"/>
      <w:lvlText w:val="%1)"/>
      <w:lvlJc w:val="left"/>
      <w:pPr>
        <w:ind w:left="1170" w:hanging="45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480387"/>
    <w:multiLevelType w:val="hybridMultilevel"/>
    <w:tmpl w:val="E8604428"/>
    <w:lvl w:ilvl="0" w:tplc="63309F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4E29A4"/>
    <w:multiLevelType w:val="hybridMultilevel"/>
    <w:tmpl w:val="3CC818E6"/>
    <w:lvl w:ilvl="0" w:tplc="0AC69AC0">
      <w:start w:val="7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83079"/>
    <w:multiLevelType w:val="multilevel"/>
    <w:tmpl w:val="B61E2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825" w:hanging="465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25" w15:restartNumberingAfterBreak="0">
    <w:nsid w:val="6DF409B1"/>
    <w:multiLevelType w:val="hybridMultilevel"/>
    <w:tmpl w:val="C5AC0E5C"/>
    <w:lvl w:ilvl="0" w:tplc="04260011">
      <w:start w:val="1"/>
      <w:numFmt w:val="decimal"/>
      <w:lvlText w:val="%1)"/>
      <w:lvlJc w:val="left"/>
      <w:pPr>
        <w:ind w:left="1080" w:hanging="360"/>
      </w:p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6B7D4F"/>
    <w:multiLevelType w:val="hybridMultilevel"/>
    <w:tmpl w:val="52143890"/>
    <w:lvl w:ilvl="0" w:tplc="D83AD656">
      <w:start w:val="73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C4A57"/>
    <w:multiLevelType w:val="hybridMultilevel"/>
    <w:tmpl w:val="6A1E87A8"/>
    <w:lvl w:ilvl="0" w:tplc="47BA007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930" w:hanging="360"/>
      </w:pPr>
    </w:lvl>
    <w:lvl w:ilvl="2" w:tplc="0426001B" w:tentative="1">
      <w:start w:val="1"/>
      <w:numFmt w:val="lowerRoman"/>
      <w:lvlText w:val="%3."/>
      <w:lvlJc w:val="right"/>
      <w:pPr>
        <w:ind w:left="2650" w:hanging="180"/>
      </w:pPr>
    </w:lvl>
    <w:lvl w:ilvl="3" w:tplc="0426000F" w:tentative="1">
      <w:start w:val="1"/>
      <w:numFmt w:val="decimal"/>
      <w:lvlText w:val="%4."/>
      <w:lvlJc w:val="left"/>
      <w:pPr>
        <w:ind w:left="3370" w:hanging="360"/>
      </w:pPr>
    </w:lvl>
    <w:lvl w:ilvl="4" w:tplc="04260019" w:tentative="1">
      <w:start w:val="1"/>
      <w:numFmt w:val="lowerLetter"/>
      <w:lvlText w:val="%5."/>
      <w:lvlJc w:val="left"/>
      <w:pPr>
        <w:ind w:left="4090" w:hanging="360"/>
      </w:pPr>
    </w:lvl>
    <w:lvl w:ilvl="5" w:tplc="0426001B" w:tentative="1">
      <w:start w:val="1"/>
      <w:numFmt w:val="lowerRoman"/>
      <w:lvlText w:val="%6."/>
      <w:lvlJc w:val="right"/>
      <w:pPr>
        <w:ind w:left="4810" w:hanging="180"/>
      </w:pPr>
    </w:lvl>
    <w:lvl w:ilvl="6" w:tplc="0426000F" w:tentative="1">
      <w:start w:val="1"/>
      <w:numFmt w:val="decimal"/>
      <w:lvlText w:val="%7."/>
      <w:lvlJc w:val="left"/>
      <w:pPr>
        <w:ind w:left="5530" w:hanging="360"/>
      </w:pPr>
    </w:lvl>
    <w:lvl w:ilvl="7" w:tplc="04260019" w:tentative="1">
      <w:start w:val="1"/>
      <w:numFmt w:val="lowerLetter"/>
      <w:lvlText w:val="%8."/>
      <w:lvlJc w:val="left"/>
      <w:pPr>
        <w:ind w:left="6250" w:hanging="360"/>
      </w:pPr>
    </w:lvl>
    <w:lvl w:ilvl="8" w:tplc="042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8" w15:restartNumberingAfterBreak="0">
    <w:nsid w:val="7DE769AE"/>
    <w:multiLevelType w:val="hybridMultilevel"/>
    <w:tmpl w:val="E8640A62"/>
    <w:lvl w:ilvl="0" w:tplc="0C767C02">
      <w:start w:val="73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23"/>
  </w:num>
  <w:num w:numId="4">
    <w:abstractNumId w:val="26"/>
  </w:num>
  <w:num w:numId="5">
    <w:abstractNumId w:val="6"/>
  </w:num>
  <w:num w:numId="6">
    <w:abstractNumId w:val="5"/>
  </w:num>
  <w:num w:numId="7">
    <w:abstractNumId w:val="18"/>
  </w:num>
  <w:num w:numId="8">
    <w:abstractNumId w:val="3"/>
  </w:num>
  <w:num w:numId="9">
    <w:abstractNumId w:val="12"/>
  </w:num>
  <w:num w:numId="10">
    <w:abstractNumId w:val="1"/>
  </w:num>
  <w:num w:numId="11">
    <w:abstractNumId w:val="14"/>
  </w:num>
  <w:num w:numId="12">
    <w:abstractNumId w:val="8"/>
  </w:num>
  <w:num w:numId="13">
    <w:abstractNumId w:val="2"/>
  </w:num>
  <w:num w:numId="14">
    <w:abstractNumId w:val="13"/>
  </w:num>
  <w:num w:numId="15">
    <w:abstractNumId w:val="7"/>
  </w:num>
  <w:num w:numId="16">
    <w:abstractNumId w:val="27"/>
  </w:num>
  <w:num w:numId="17">
    <w:abstractNumId w:val="9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6"/>
  </w:num>
  <w:num w:numId="21">
    <w:abstractNumId w:val="20"/>
  </w:num>
  <w:num w:numId="22">
    <w:abstractNumId w:val="19"/>
  </w:num>
  <w:num w:numId="23">
    <w:abstractNumId w:val="22"/>
  </w:num>
  <w:num w:numId="24">
    <w:abstractNumId w:val="25"/>
  </w:num>
  <w:num w:numId="25">
    <w:abstractNumId w:val="15"/>
  </w:num>
  <w:num w:numId="26">
    <w:abstractNumId w:val="4"/>
  </w:num>
  <w:num w:numId="27">
    <w:abstractNumId w:val="0"/>
  </w:num>
  <w:num w:numId="28">
    <w:abstractNumId w:val="21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UyNzUwMrIwMTdR0lEKTi0uzszPAykwqQUAc3SokiwAAAA="/>
  </w:docVars>
  <w:rsids>
    <w:rsidRoot w:val="00247692"/>
    <w:rsid w:val="0000109D"/>
    <w:rsid w:val="0000125E"/>
    <w:rsid w:val="000050B9"/>
    <w:rsid w:val="00006B8E"/>
    <w:rsid w:val="0000761E"/>
    <w:rsid w:val="0001304C"/>
    <w:rsid w:val="00015FAE"/>
    <w:rsid w:val="00017C12"/>
    <w:rsid w:val="000227F8"/>
    <w:rsid w:val="00025B2D"/>
    <w:rsid w:val="00025CEF"/>
    <w:rsid w:val="000301FD"/>
    <w:rsid w:val="00030B59"/>
    <w:rsid w:val="000346C1"/>
    <w:rsid w:val="00035C8F"/>
    <w:rsid w:val="00036E9D"/>
    <w:rsid w:val="000404C6"/>
    <w:rsid w:val="00041FE3"/>
    <w:rsid w:val="00043547"/>
    <w:rsid w:val="00043BA3"/>
    <w:rsid w:val="00043EA5"/>
    <w:rsid w:val="0004464D"/>
    <w:rsid w:val="00045FE9"/>
    <w:rsid w:val="00051EC9"/>
    <w:rsid w:val="00055C25"/>
    <w:rsid w:val="000565EE"/>
    <w:rsid w:val="00064C33"/>
    <w:rsid w:val="000658A5"/>
    <w:rsid w:val="00067FBF"/>
    <w:rsid w:val="00071898"/>
    <w:rsid w:val="0007506C"/>
    <w:rsid w:val="00076134"/>
    <w:rsid w:val="000766CE"/>
    <w:rsid w:val="00076ACC"/>
    <w:rsid w:val="00077136"/>
    <w:rsid w:val="00080FC0"/>
    <w:rsid w:val="00082617"/>
    <w:rsid w:val="000828D6"/>
    <w:rsid w:val="0008310A"/>
    <w:rsid w:val="000867B9"/>
    <w:rsid w:val="00090C53"/>
    <w:rsid w:val="000955D1"/>
    <w:rsid w:val="000957FE"/>
    <w:rsid w:val="00096904"/>
    <w:rsid w:val="000970E1"/>
    <w:rsid w:val="000A4672"/>
    <w:rsid w:val="000A6125"/>
    <w:rsid w:val="000B1288"/>
    <w:rsid w:val="000B7129"/>
    <w:rsid w:val="000C0C8F"/>
    <w:rsid w:val="000C0FD8"/>
    <w:rsid w:val="000C10D2"/>
    <w:rsid w:val="000D16F6"/>
    <w:rsid w:val="000D23A3"/>
    <w:rsid w:val="000E1A07"/>
    <w:rsid w:val="000F0843"/>
    <w:rsid w:val="000F2DBE"/>
    <w:rsid w:val="000F3A7A"/>
    <w:rsid w:val="000F3B22"/>
    <w:rsid w:val="000F3BB3"/>
    <w:rsid w:val="0010066F"/>
    <w:rsid w:val="00110EE9"/>
    <w:rsid w:val="001139DB"/>
    <w:rsid w:val="00120402"/>
    <w:rsid w:val="00124611"/>
    <w:rsid w:val="00124A50"/>
    <w:rsid w:val="00124C9F"/>
    <w:rsid w:val="001311C8"/>
    <w:rsid w:val="0013272F"/>
    <w:rsid w:val="00132815"/>
    <w:rsid w:val="00135854"/>
    <w:rsid w:val="00136B27"/>
    <w:rsid w:val="001408C7"/>
    <w:rsid w:val="00142949"/>
    <w:rsid w:val="001442B4"/>
    <w:rsid w:val="001459DD"/>
    <w:rsid w:val="00147E73"/>
    <w:rsid w:val="001500F1"/>
    <w:rsid w:val="001502D3"/>
    <w:rsid w:val="0015073B"/>
    <w:rsid w:val="00151095"/>
    <w:rsid w:val="001547FE"/>
    <w:rsid w:val="00157FD9"/>
    <w:rsid w:val="001630D6"/>
    <w:rsid w:val="00165E31"/>
    <w:rsid w:val="00166848"/>
    <w:rsid w:val="001676CE"/>
    <w:rsid w:val="001779EE"/>
    <w:rsid w:val="00181EE8"/>
    <w:rsid w:val="00181F8E"/>
    <w:rsid w:val="00186398"/>
    <w:rsid w:val="0018705F"/>
    <w:rsid w:val="001876C5"/>
    <w:rsid w:val="001877B2"/>
    <w:rsid w:val="00193F72"/>
    <w:rsid w:val="00194A46"/>
    <w:rsid w:val="00194B3E"/>
    <w:rsid w:val="001951BD"/>
    <w:rsid w:val="001A177C"/>
    <w:rsid w:val="001A6690"/>
    <w:rsid w:val="001B3263"/>
    <w:rsid w:val="001B3FE2"/>
    <w:rsid w:val="001B6933"/>
    <w:rsid w:val="001C173A"/>
    <w:rsid w:val="001C1F3D"/>
    <w:rsid w:val="001C2C1F"/>
    <w:rsid w:val="001C4750"/>
    <w:rsid w:val="001C5302"/>
    <w:rsid w:val="001C766F"/>
    <w:rsid w:val="001D2E8C"/>
    <w:rsid w:val="001D36C4"/>
    <w:rsid w:val="001D628F"/>
    <w:rsid w:val="001E016A"/>
    <w:rsid w:val="001E2FFF"/>
    <w:rsid w:val="001E745D"/>
    <w:rsid w:val="001F77B4"/>
    <w:rsid w:val="001F7F69"/>
    <w:rsid w:val="002047C6"/>
    <w:rsid w:val="0020481C"/>
    <w:rsid w:val="002053B0"/>
    <w:rsid w:val="00207698"/>
    <w:rsid w:val="002079D2"/>
    <w:rsid w:val="00213BFC"/>
    <w:rsid w:val="00214B39"/>
    <w:rsid w:val="00217DDE"/>
    <w:rsid w:val="002209BA"/>
    <w:rsid w:val="00223709"/>
    <w:rsid w:val="00223EB0"/>
    <w:rsid w:val="00223F26"/>
    <w:rsid w:val="002247BF"/>
    <w:rsid w:val="002313DA"/>
    <w:rsid w:val="002316E7"/>
    <w:rsid w:val="002329B6"/>
    <w:rsid w:val="00234487"/>
    <w:rsid w:val="00237B5D"/>
    <w:rsid w:val="00243A2A"/>
    <w:rsid w:val="002464EE"/>
    <w:rsid w:val="00247692"/>
    <w:rsid w:val="00254C60"/>
    <w:rsid w:val="00260529"/>
    <w:rsid w:val="002628B1"/>
    <w:rsid w:val="002661F1"/>
    <w:rsid w:val="002704FD"/>
    <w:rsid w:val="00271DF9"/>
    <w:rsid w:val="00272CF3"/>
    <w:rsid w:val="0028062A"/>
    <w:rsid w:val="00280B26"/>
    <w:rsid w:val="002846BE"/>
    <w:rsid w:val="002870D1"/>
    <w:rsid w:val="00297C83"/>
    <w:rsid w:val="002A03CA"/>
    <w:rsid w:val="002A23D7"/>
    <w:rsid w:val="002A37B0"/>
    <w:rsid w:val="002A3B68"/>
    <w:rsid w:val="002A63D5"/>
    <w:rsid w:val="002A6AA4"/>
    <w:rsid w:val="002A7AEC"/>
    <w:rsid w:val="002B094E"/>
    <w:rsid w:val="002B1CBE"/>
    <w:rsid w:val="002B1FD1"/>
    <w:rsid w:val="002B21D4"/>
    <w:rsid w:val="002B3336"/>
    <w:rsid w:val="002C11DC"/>
    <w:rsid w:val="002C18E3"/>
    <w:rsid w:val="002C22B9"/>
    <w:rsid w:val="002C3D32"/>
    <w:rsid w:val="002C5045"/>
    <w:rsid w:val="002C51E8"/>
    <w:rsid w:val="002C52A9"/>
    <w:rsid w:val="002C5BF5"/>
    <w:rsid w:val="002C5F87"/>
    <w:rsid w:val="002C6492"/>
    <w:rsid w:val="002D1B82"/>
    <w:rsid w:val="002D4F07"/>
    <w:rsid w:val="002D67FB"/>
    <w:rsid w:val="002D6BC7"/>
    <w:rsid w:val="002D7823"/>
    <w:rsid w:val="002E7C4D"/>
    <w:rsid w:val="002E7F9C"/>
    <w:rsid w:val="002F09CB"/>
    <w:rsid w:val="002F18F3"/>
    <w:rsid w:val="002F1F6C"/>
    <w:rsid w:val="002F58D4"/>
    <w:rsid w:val="002F6448"/>
    <w:rsid w:val="003016BF"/>
    <w:rsid w:val="003017F0"/>
    <w:rsid w:val="00302E33"/>
    <w:rsid w:val="00306DF1"/>
    <w:rsid w:val="0031085F"/>
    <w:rsid w:val="00312E0C"/>
    <w:rsid w:val="00316B0E"/>
    <w:rsid w:val="0032109F"/>
    <w:rsid w:val="003245AC"/>
    <w:rsid w:val="00326301"/>
    <w:rsid w:val="00326873"/>
    <w:rsid w:val="00326CB9"/>
    <w:rsid w:val="00327869"/>
    <w:rsid w:val="00330194"/>
    <w:rsid w:val="003306C7"/>
    <w:rsid w:val="003309A5"/>
    <w:rsid w:val="003332BE"/>
    <w:rsid w:val="0033688C"/>
    <w:rsid w:val="00337303"/>
    <w:rsid w:val="00350017"/>
    <w:rsid w:val="00351ACD"/>
    <w:rsid w:val="00353E56"/>
    <w:rsid w:val="00354222"/>
    <w:rsid w:val="00355A0F"/>
    <w:rsid w:val="00355F9B"/>
    <w:rsid w:val="003628E7"/>
    <w:rsid w:val="00363948"/>
    <w:rsid w:val="00367B86"/>
    <w:rsid w:val="00370D8C"/>
    <w:rsid w:val="00371111"/>
    <w:rsid w:val="00372AEB"/>
    <w:rsid w:val="003736D0"/>
    <w:rsid w:val="00381707"/>
    <w:rsid w:val="00382DAA"/>
    <w:rsid w:val="00383448"/>
    <w:rsid w:val="003842D1"/>
    <w:rsid w:val="00385587"/>
    <w:rsid w:val="00391A9C"/>
    <w:rsid w:val="0039212A"/>
    <w:rsid w:val="00397A65"/>
    <w:rsid w:val="003A0033"/>
    <w:rsid w:val="003A0472"/>
    <w:rsid w:val="003A160E"/>
    <w:rsid w:val="003A2EE8"/>
    <w:rsid w:val="003A41A7"/>
    <w:rsid w:val="003A4330"/>
    <w:rsid w:val="003A496C"/>
    <w:rsid w:val="003A5B62"/>
    <w:rsid w:val="003A6CB6"/>
    <w:rsid w:val="003B0470"/>
    <w:rsid w:val="003B1D04"/>
    <w:rsid w:val="003B45D9"/>
    <w:rsid w:val="003B4DA2"/>
    <w:rsid w:val="003B78B1"/>
    <w:rsid w:val="003C00F4"/>
    <w:rsid w:val="003C260E"/>
    <w:rsid w:val="003D02F4"/>
    <w:rsid w:val="003D0CB9"/>
    <w:rsid w:val="003D153B"/>
    <w:rsid w:val="003D3713"/>
    <w:rsid w:val="003D3BE8"/>
    <w:rsid w:val="003D5CEC"/>
    <w:rsid w:val="003D7C90"/>
    <w:rsid w:val="003E1F2E"/>
    <w:rsid w:val="003E3BB7"/>
    <w:rsid w:val="003E3BC8"/>
    <w:rsid w:val="003E520E"/>
    <w:rsid w:val="003E6CFA"/>
    <w:rsid w:val="003F2274"/>
    <w:rsid w:val="003F5ACE"/>
    <w:rsid w:val="003F71D8"/>
    <w:rsid w:val="003F720B"/>
    <w:rsid w:val="00401FC8"/>
    <w:rsid w:val="00411578"/>
    <w:rsid w:val="004124C2"/>
    <w:rsid w:val="00413FB1"/>
    <w:rsid w:val="00414D99"/>
    <w:rsid w:val="004152CE"/>
    <w:rsid w:val="00415FEC"/>
    <w:rsid w:val="004233E8"/>
    <w:rsid w:val="00426704"/>
    <w:rsid w:val="004314BA"/>
    <w:rsid w:val="00431DC0"/>
    <w:rsid w:val="00432607"/>
    <w:rsid w:val="00432F52"/>
    <w:rsid w:val="00433A42"/>
    <w:rsid w:val="00433F8E"/>
    <w:rsid w:val="00435FD3"/>
    <w:rsid w:val="00436631"/>
    <w:rsid w:val="00441ACA"/>
    <w:rsid w:val="00443929"/>
    <w:rsid w:val="00444239"/>
    <w:rsid w:val="00445711"/>
    <w:rsid w:val="00446ADC"/>
    <w:rsid w:val="00447911"/>
    <w:rsid w:val="0045204F"/>
    <w:rsid w:val="004532E7"/>
    <w:rsid w:val="0045635D"/>
    <w:rsid w:val="004571B8"/>
    <w:rsid w:val="00460864"/>
    <w:rsid w:val="00461507"/>
    <w:rsid w:val="00463240"/>
    <w:rsid w:val="00464A75"/>
    <w:rsid w:val="004652C4"/>
    <w:rsid w:val="00465B72"/>
    <w:rsid w:val="00470709"/>
    <w:rsid w:val="00471B97"/>
    <w:rsid w:val="0047274F"/>
    <w:rsid w:val="00474862"/>
    <w:rsid w:val="0047754F"/>
    <w:rsid w:val="00477699"/>
    <w:rsid w:val="0048029A"/>
    <w:rsid w:val="00480D13"/>
    <w:rsid w:val="00480EFF"/>
    <w:rsid w:val="004820BC"/>
    <w:rsid w:val="00482343"/>
    <w:rsid w:val="00485528"/>
    <w:rsid w:val="0048632C"/>
    <w:rsid w:val="00487132"/>
    <w:rsid w:val="004A3E73"/>
    <w:rsid w:val="004A5DEC"/>
    <w:rsid w:val="004B0020"/>
    <w:rsid w:val="004B0138"/>
    <w:rsid w:val="004B0D56"/>
    <w:rsid w:val="004B2780"/>
    <w:rsid w:val="004C0D4F"/>
    <w:rsid w:val="004C5197"/>
    <w:rsid w:val="004D1982"/>
    <w:rsid w:val="004D710F"/>
    <w:rsid w:val="004E7102"/>
    <w:rsid w:val="004F2681"/>
    <w:rsid w:val="004F3115"/>
    <w:rsid w:val="004F4269"/>
    <w:rsid w:val="004F5A46"/>
    <w:rsid w:val="005000F8"/>
    <w:rsid w:val="00501594"/>
    <w:rsid w:val="00505327"/>
    <w:rsid w:val="005130E2"/>
    <w:rsid w:val="0051334D"/>
    <w:rsid w:val="00513CAC"/>
    <w:rsid w:val="00516AE6"/>
    <w:rsid w:val="005260AD"/>
    <w:rsid w:val="00534B68"/>
    <w:rsid w:val="00535592"/>
    <w:rsid w:val="005356F5"/>
    <w:rsid w:val="005357F2"/>
    <w:rsid w:val="00540E2B"/>
    <w:rsid w:val="00543F56"/>
    <w:rsid w:val="00546B84"/>
    <w:rsid w:val="00551C95"/>
    <w:rsid w:val="005520CE"/>
    <w:rsid w:val="00555F89"/>
    <w:rsid w:val="00556698"/>
    <w:rsid w:val="00556E13"/>
    <w:rsid w:val="005604A3"/>
    <w:rsid w:val="00561084"/>
    <w:rsid w:val="00570B04"/>
    <w:rsid w:val="00572953"/>
    <w:rsid w:val="00575309"/>
    <w:rsid w:val="005757E1"/>
    <w:rsid w:val="00576C5C"/>
    <w:rsid w:val="00580C1C"/>
    <w:rsid w:val="0058138D"/>
    <w:rsid w:val="00581B76"/>
    <w:rsid w:val="00583446"/>
    <w:rsid w:val="0058703C"/>
    <w:rsid w:val="00587C38"/>
    <w:rsid w:val="00590AD2"/>
    <w:rsid w:val="00591F22"/>
    <w:rsid w:val="0059643C"/>
    <w:rsid w:val="005A7583"/>
    <w:rsid w:val="005A7F62"/>
    <w:rsid w:val="005B28BF"/>
    <w:rsid w:val="005B3351"/>
    <w:rsid w:val="005B3ADD"/>
    <w:rsid w:val="005B4763"/>
    <w:rsid w:val="005B66CD"/>
    <w:rsid w:val="005C169E"/>
    <w:rsid w:val="005C23B6"/>
    <w:rsid w:val="005C618E"/>
    <w:rsid w:val="005C6675"/>
    <w:rsid w:val="005D6721"/>
    <w:rsid w:val="005E0013"/>
    <w:rsid w:val="005E271D"/>
    <w:rsid w:val="005E311F"/>
    <w:rsid w:val="005E3CCF"/>
    <w:rsid w:val="005E4B4A"/>
    <w:rsid w:val="005E7E16"/>
    <w:rsid w:val="005F0639"/>
    <w:rsid w:val="005F66DE"/>
    <w:rsid w:val="005F7FFA"/>
    <w:rsid w:val="00601B50"/>
    <w:rsid w:val="00604B47"/>
    <w:rsid w:val="0060524F"/>
    <w:rsid w:val="00605AE1"/>
    <w:rsid w:val="006065CF"/>
    <w:rsid w:val="006072F2"/>
    <w:rsid w:val="006073AE"/>
    <w:rsid w:val="00610E99"/>
    <w:rsid w:val="00612FB7"/>
    <w:rsid w:val="006158A4"/>
    <w:rsid w:val="00615FBB"/>
    <w:rsid w:val="00620857"/>
    <w:rsid w:val="00620B2F"/>
    <w:rsid w:val="00621460"/>
    <w:rsid w:val="00623E74"/>
    <w:rsid w:val="00626B40"/>
    <w:rsid w:val="00631638"/>
    <w:rsid w:val="00631DB6"/>
    <w:rsid w:val="00633E6C"/>
    <w:rsid w:val="00635D20"/>
    <w:rsid w:val="00637A77"/>
    <w:rsid w:val="00641C91"/>
    <w:rsid w:val="0065129C"/>
    <w:rsid w:val="0065390E"/>
    <w:rsid w:val="00656884"/>
    <w:rsid w:val="00661C07"/>
    <w:rsid w:val="0067081A"/>
    <w:rsid w:val="0067353E"/>
    <w:rsid w:val="00673A00"/>
    <w:rsid w:val="0067410B"/>
    <w:rsid w:val="0067463A"/>
    <w:rsid w:val="00674BF5"/>
    <w:rsid w:val="00675DE5"/>
    <w:rsid w:val="00676569"/>
    <w:rsid w:val="00676629"/>
    <w:rsid w:val="00680208"/>
    <w:rsid w:val="00680875"/>
    <w:rsid w:val="00682659"/>
    <w:rsid w:val="00683A0C"/>
    <w:rsid w:val="00685517"/>
    <w:rsid w:val="0068651B"/>
    <w:rsid w:val="00687D8B"/>
    <w:rsid w:val="00693705"/>
    <w:rsid w:val="006941E9"/>
    <w:rsid w:val="006963A6"/>
    <w:rsid w:val="006A164D"/>
    <w:rsid w:val="006A3426"/>
    <w:rsid w:val="006A4E6D"/>
    <w:rsid w:val="006B02C8"/>
    <w:rsid w:val="006B15FB"/>
    <w:rsid w:val="006B4638"/>
    <w:rsid w:val="006B640C"/>
    <w:rsid w:val="006C3C8C"/>
    <w:rsid w:val="006D0ADD"/>
    <w:rsid w:val="006D171D"/>
    <w:rsid w:val="006D5368"/>
    <w:rsid w:val="006D5950"/>
    <w:rsid w:val="006D5AAC"/>
    <w:rsid w:val="006D7A52"/>
    <w:rsid w:val="006E0AB8"/>
    <w:rsid w:val="006E391E"/>
    <w:rsid w:val="006E5468"/>
    <w:rsid w:val="007021F2"/>
    <w:rsid w:val="00702FF2"/>
    <w:rsid w:val="00703533"/>
    <w:rsid w:val="00703859"/>
    <w:rsid w:val="007073BD"/>
    <w:rsid w:val="007129B6"/>
    <w:rsid w:val="00714599"/>
    <w:rsid w:val="00715781"/>
    <w:rsid w:val="007209F4"/>
    <w:rsid w:val="0072608F"/>
    <w:rsid w:val="0072650F"/>
    <w:rsid w:val="00731DAD"/>
    <w:rsid w:val="007327B0"/>
    <w:rsid w:val="007329A7"/>
    <w:rsid w:val="00735601"/>
    <w:rsid w:val="00741E1E"/>
    <w:rsid w:val="007429DE"/>
    <w:rsid w:val="00745BA5"/>
    <w:rsid w:val="0074629C"/>
    <w:rsid w:val="00746772"/>
    <w:rsid w:val="0074740F"/>
    <w:rsid w:val="00750057"/>
    <w:rsid w:val="00751B6B"/>
    <w:rsid w:val="007526FF"/>
    <w:rsid w:val="00760776"/>
    <w:rsid w:val="00761860"/>
    <w:rsid w:val="00762910"/>
    <w:rsid w:val="00765294"/>
    <w:rsid w:val="007707F0"/>
    <w:rsid w:val="007718E7"/>
    <w:rsid w:val="00772F6F"/>
    <w:rsid w:val="00773C9D"/>
    <w:rsid w:val="00783665"/>
    <w:rsid w:val="007837B1"/>
    <w:rsid w:val="007840D3"/>
    <w:rsid w:val="00787044"/>
    <w:rsid w:val="00790482"/>
    <w:rsid w:val="00790D42"/>
    <w:rsid w:val="00791B36"/>
    <w:rsid w:val="00791E89"/>
    <w:rsid w:val="00793933"/>
    <w:rsid w:val="00795A7E"/>
    <w:rsid w:val="00796F67"/>
    <w:rsid w:val="007A31CB"/>
    <w:rsid w:val="007A4158"/>
    <w:rsid w:val="007A5491"/>
    <w:rsid w:val="007A60C9"/>
    <w:rsid w:val="007B4737"/>
    <w:rsid w:val="007B4C2A"/>
    <w:rsid w:val="007B69F8"/>
    <w:rsid w:val="007C170B"/>
    <w:rsid w:val="007C57D5"/>
    <w:rsid w:val="007C683E"/>
    <w:rsid w:val="007C6BF5"/>
    <w:rsid w:val="007D2B37"/>
    <w:rsid w:val="007D3411"/>
    <w:rsid w:val="007D6201"/>
    <w:rsid w:val="007D7F4D"/>
    <w:rsid w:val="007E0E2C"/>
    <w:rsid w:val="007E1A1A"/>
    <w:rsid w:val="007E4825"/>
    <w:rsid w:val="007E5448"/>
    <w:rsid w:val="007E63F5"/>
    <w:rsid w:val="007F1D24"/>
    <w:rsid w:val="007F3CF0"/>
    <w:rsid w:val="008008A9"/>
    <w:rsid w:val="00802956"/>
    <w:rsid w:val="00803FA6"/>
    <w:rsid w:val="00806FC6"/>
    <w:rsid w:val="00807333"/>
    <w:rsid w:val="00821A12"/>
    <w:rsid w:val="00823847"/>
    <w:rsid w:val="008261C7"/>
    <w:rsid w:val="00830048"/>
    <w:rsid w:val="00834226"/>
    <w:rsid w:val="00834FC8"/>
    <w:rsid w:val="00840EE3"/>
    <w:rsid w:val="00843AF7"/>
    <w:rsid w:val="00843B7B"/>
    <w:rsid w:val="008453C8"/>
    <w:rsid w:val="008453FF"/>
    <w:rsid w:val="0084726B"/>
    <w:rsid w:val="00847E63"/>
    <w:rsid w:val="00854A5F"/>
    <w:rsid w:val="008574A9"/>
    <w:rsid w:val="00861F47"/>
    <w:rsid w:val="00864BF4"/>
    <w:rsid w:val="00866E61"/>
    <w:rsid w:val="00870730"/>
    <w:rsid w:val="00870DEF"/>
    <w:rsid w:val="008722A6"/>
    <w:rsid w:val="00876335"/>
    <w:rsid w:val="00882EC7"/>
    <w:rsid w:val="0088371E"/>
    <w:rsid w:val="00883B81"/>
    <w:rsid w:val="00884C4C"/>
    <w:rsid w:val="00885A4F"/>
    <w:rsid w:val="0089108F"/>
    <w:rsid w:val="00895F8A"/>
    <w:rsid w:val="008A01C1"/>
    <w:rsid w:val="008A1484"/>
    <w:rsid w:val="008A1B79"/>
    <w:rsid w:val="008A27A0"/>
    <w:rsid w:val="008A68CA"/>
    <w:rsid w:val="008A78A1"/>
    <w:rsid w:val="008A7E44"/>
    <w:rsid w:val="008B20E1"/>
    <w:rsid w:val="008B2181"/>
    <w:rsid w:val="008B2324"/>
    <w:rsid w:val="008B444C"/>
    <w:rsid w:val="008B752A"/>
    <w:rsid w:val="008B78FB"/>
    <w:rsid w:val="008C2895"/>
    <w:rsid w:val="008C36E6"/>
    <w:rsid w:val="008C47A1"/>
    <w:rsid w:val="008C49E6"/>
    <w:rsid w:val="008D181B"/>
    <w:rsid w:val="008D22FA"/>
    <w:rsid w:val="008D250A"/>
    <w:rsid w:val="008D4955"/>
    <w:rsid w:val="008D5673"/>
    <w:rsid w:val="008D5A35"/>
    <w:rsid w:val="008D6214"/>
    <w:rsid w:val="008E07C0"/>
    <w:rsid w:val="008E0EAF"/>
    <w:rsid w:val="008E1AF1"/>
    <w:rsid w:val="008E298D"/>
    <w:rsid w:val="008F04C7"/>
    <w:rsid w:val="008F1F33"/>
    <w:rsid w:val="008F267B"/>
    <w:rsid w:val="008F3E23"/>
    <w:rsid w:val="009001BD"/>
    <w:rsid w:val="0090026A"/>
    <w:rsid w:val="00900E9C"/>
    <w:rsid w:val="009012C8"/>
    <w:rsid w:val="00901D35"/>
    <w:rsid w:val="0090264B"/>
    <w:rsid w:val="0090340C"/>
    <w:rsid w:val="00906795"/>
    <w:rsid w:val="00910E20"/>
    <w:rsid w:val="009229CE"/>
    <w:rsid w:val="009362F7"/>
    <w:rsid w:val="009374D8"/>
    <w:rsid w:val="009379CC"/>
    <w:rsid w:val="00942955"/>
    <w:rsid w:val="009438F1"/>
    <w:rsid w:val="00946004"/>
    <w:rsid w:val="00946AFA"/>
    <w:rsid w:val="0095012C"/>
    <w:rsid w:val="00950459"/>
    <w:rsid w:val="00951DD6"/>
    <w:rsid w:val="0095675B"/>
    <w:rsid w:val="0095740E"/>
    <w:rsid w:val="00960635"/>
    <w:rsid w:val="00962EE7"/>
    <w:rsid w:val="0096400D"/>
    <w:rsid w:val="00964B26"/>
    <w:rsid w:val="009670D4"/>
    <w:rsid w:val="00967AD7"/>
    <w:rsid w:val="00967D08"/>
    <w:rsid w:val="009702EE"/>
    <w:rsid w:val="009770C0"/>
    <w:rsid w:val="009863A6"/>
    <w:rsid w:val="009869A5"/>
    <w:rsid w:val="00986B51"/>
    <w:rsid w:val="00986ECB"/>
    <w:rsid w:val="009872AC"/>
    <w:rsid w:val="00990156"/>
    <w:rsid w:val="00992353"/>
    <w:rsid w:val="00994DF9"/>
    <w:rsid w:val="00995AE1"/>
    <w:rsid w:val="009A3DC1"/>
    <w:rsid w:val="009A510D"/>
    <w:rsid w:val="009A5ACD"/>
    <w:rsid w:val="009A5B9F"/>
    <w:rsid w:val="009A603F"/>
    <w:rsid w:val="009A6D0C"/>
    <w:rsid w:val="009A74B5"/>
    <w:rsid w:val="009B1EFD"/>
    <w:rsid w:val="009B3773"/>
    <w:rsid w:val="009B3A00"/>
    <w:rsid w:val="009B417A"/>
    <w:rsid w:val="009B55A0"/>
    <w:rsid w:val="009C23C4"/>
    <w:rsid w:val="009C31D4"/>
    <w:rsid w:val="009C3D0B"/>
    <w:rsid w:val="009C420E"/>
    <w:rsid w:val="009C477D"/>
    <w:rsid w:val="009D25F6"/>
    <w:rsid w:val="009D30D9"/>
    <w:rsid w:val="009D3F6A"/>
    <w:rsid w:val="009E0573"/>
    <w:rsid w:val="009E0B48"/>
    <w:rsid w:val="009E2BCF"/>
    <w:rsid w:val="009E6E82"/>
    <w:rsid w:val="009E7458"/>
    <w:rsid w:val="009F2680"/>
    <w:rsid w:val="009F2738"/>
    <w:rsid w:val="009F3CF2"/>
    <w:rsid w:val="009F4EA2"/>
    <w:rsid w:val="009F4FCC"/>
    <w:rsid w:val="009F7457"/>
    <w:rsid w:val="009F7958"/>
    <w:rsid w:val="00A05468"/>
    <w:rsid w:val="00A061B1"/>
    <w:rsid w:val="00A06C06"/>
    <w:rsid w:val="00A1040B"/>
    <w:rsid w:val="00A1158F"/>
    <w:rsid w:val="00A11A3A"/>
    <w:rsid w:val="00A1251F"/>
    <w:rsid w:val="00A1297F"/>
    <w:rsid w:val="00A14578"/>
    <w:rsid w:val="00A16B0B"/>
    <w:rsid w:val="00A22528"/>
    <w:rsid w:val="00A22A0C"/>
    <w:rsid w:val="00A262AD"/>
    <w:rsid w:val="00A315DE"/>
    <w:rsid w:val="00A31DEB"/>
    <w:rsid w:val="00A33062"/>
    <w:rsid w:val="00A35378"/>
    <w:rsid w:val="00A37BFA"/>
    <w:rsid w:val="00A44182"/>
    <w:rsid w:val="00A505C0"/>
    <w:rsid w:val="00A53F13"/>
    <w:rsid w:val="00A55E9B"/>
    <w:rsid w:val="00A603F9"/>
    <w:rsid w:val="00A646D4"/>
    <w:rsid w:val="00A64AA0"/>
    <w:rsid w:val="00A65D7F"/>
    <w:rsid w:val="00A73E2B"/>
    <w:rsid w:val="00A8001B"/>
    <w:rsid w:val="00A80971"/>
    <w:rsid w:val="00A81097"/>
    <w:rsid w:val="00A81439"/>
    <w:rsid w:val="00A83757"/>
    <w:rsid w:val="00A8565C"/>
    <w:rsid w:val="00A85866"/>
    <w:rsid w:val="00A86B63"/>
    <w:rsid w:val="00A92A99"/>
    <w:rsid w:val="00A93536"/>
    <w:rsid w:val="00AA00E1"/>
    <w:rsid w:val="00AA122B"/>
    <w:rsid w:val="00AA2040"/>
    <w:rsid w:val="00AA687C"/>
    <w:rsid w:val="00AB141A"/>
    <w:rsid w:val="00AB2CD1"/>
    <w:rsid w:val="00AB799E"/>
    <w:rsid w:val="00AC0003"/>
    <w:rsid w:val="00AC03C2"/>
    <w:rsid w:val="00AC07EA"/>
    <w:rsid w:val="00AC17FA"/>
    <w:rsid w:val="00AC2B1F"/>
    <w:rsid w:val="00AC6689"/>
    <w:rsid w:val="00AC6D73"/>
    <w:rsid w:val="00AD263B"/>
    <w:rsid w:val="00AD3795"/>
    <w:rsid w:val="00AD53FC"/>
    <w:rsid w:val="00AD77F8"/>
    <w:rsid w:val="00AE29E5"/>
    <w:rsid w:val="00AE3B00"/>
    <w:rsid w:val="00AE3C75"/>
    <w:rsid w:val="00AF5A8C"/>
    <w:rsid w:val="00AF64F0"/>
    <w:rsid w:val="00AF6F5D"/>
    <w:rsid w:val="00B01798"/>
    <w:rsid w:val="00B03995"/>
    <w:rsid w:val="00B05998"/>
    <w:rsid w:val="00B05D79"/>
    <w:rsid w:val="00B0687C"/>
    <w:rsid w:val="00B06FDB"/>
    <w:rsid w:val="00B109C9"/>
    <w:rsid w:val="00B13354"/>
    <w:rsid w:val="00B13C34"/>
    <w:rsid w:val="00B147B8"/>
    <w:rsid w:val="00B14CF6"/>
    <w:rsid w:val="00B16EA6"/>
    <w:rsid w:val="00B26C98"/>
    <w:rsid w:val="00B311F3"/>
    <w:rsid w:val="00B31686"/>
    <w:rsid w:val="00B31BBA"/>
    <w:rsid w:val="00B32D10"/>
    <w:rsid w:val="00B3559A"/>
    <w:rsid w:val="00B3567F"/>
    <w:rsid w:val="00B36930"/>
    <w:rsid w:val="00B425FD"/>
    <w:rsid w:val="00B42ECC"/>
    <w:rsid w:val="00B4411A"/>
    <w:rsid w:val="00B445F5"/>
    <w:rsid w:val="00B530BF"/>
    <w:rsid w:val="00B539A5"/>
    <w:rsid w:val="00B542A3"/>
    <w:rsid w:val="00B54CDB"/>
    <w:rsid w:val="00B57407"/>
    <w:rsid w:val="00B5788F"/>
    <w:rsid w:val="00B60DBF"/>
    <w:rsid w:val="00B6237D"/>
    <w:rsid w:val="00B66C96"/>
    <w:rsid w:val="00B67527"/>
    <w:rsid w:val="00B71697"/>
    <w:rsid w:val="00B72961"/>
    <w:rsid w:val="00B74F66"/>
    <w:rsid w:val="00B813F1"/>
    <w:rsid w:val="00B8306B"/>
    <w:rsid w:val="00B83FC9"/>
    <w:rsid w:val="00B92248"/>
    <w:rsid w:val="00BA08D7"/>
    <w:rsid w:val="00BA0C27"/>
    <w:rsid w:val="00BA1D9B"/>
    <w:rsid w:val="00BA42A4"/>
    <w:rsid w:val="00BA5E7F"/>
    <w:rsid w:val="00BB00B0"/>
    <w:rsid w:val="00BB13A9"/>
    <w:rsid w:val="00BB14D4"/>
    <w:rsid w:val="00BB1C5E"/>
    <w:rsid w:val="00BB1F68"/>
    <w:rsid w:val="00BB44DC"/>
    <w:rsid w:val="00BB5192"/>
    <w:rsid w:val="00BC0872"/>
    <w:rsid w:val="00BC3B25"/>
    <w:rsid w:val="00BD12A8"/>
    <w:rsid w:val="00BD1545"/>
    <w:rsid w:val="00BD24AE"/>
    <w:rsid w:val="00BD24B9"/>
    <w:rsid w:val="00BD3B95"/>
    <w:rsid w:val="00BD5010"/>
    <w:rsid w:val="00BD748F"/>
    <w:rsid w:val="00BE7401"/>
    <w:rsid w:val="00BF2F4C"/>
    <w:rsid w:val="00BF432D"/>
    <w:rsid w:val="00BF5520"/>
    <w:rsid w:val="00BF7510"/>
    <w:rsid w:val="00C010F9"/>
    <w:rsid w:val="00C049FD"/>
    <w:rsid w:val="00C15F70"/>
    <w:rsid w:val="00C202BE"/>
    <w:rsid w:val="00C2254F"/>
    <w:rsid w:val="00C254B6"/>
    <w:rsid w:val="00C267E9"/>
    <w:rsid w:val="00C30FBA"/>
    <w:rsid w:val="00C32298"/>
    <w:rsid w:val="00C35C39"/>
    <w:rsid w:val="00C375B6"/>
    <w:rsid w:val="00C40341"/>
    <w:rsid w:val="00C40480"/>
    <w:rsid w:val="00C40527"/>
    <w:rsid w:val="00C40C24"/>
    <w:rsid w:val="00C44A0C"/>
    <w:rsid w:val="00C46D24"/>
    <w:rsid w:val="00C50A3E"/>
    <w:rsid w:val="00C52284"/>
    <w:rsid w:val="00C55A72"/>
    <w:rsid w:val="00C56A30"/>
    <w:rsid w:val="00C605F9"/>
    <w:rsid w:val="00C60B10"/>
    <w:rsid w:val="00C61ED2"/>
    <w:rsid w:val="00C62E51"/>
    <w:rsid w:val="00C646E9"/>
    <w:rsid w:val="00C710C5"/>
    <w:rsid w:val="00C71312"/>
    <w:rsid w:val="00C77744"/>
    <w:rsid w:val="00C91ACC"/>
    <w:rsid w:val="00C91F77"/>
    <w:rsid w:val="00C9310F"/>
    <w:rsid w:val="00C944B4"/>
    <w:rsid w:val="00C961D6"/>
    <w:rsid w:val="00CA17BE"/>
    <w:rsid w:val="00CA1936"/>
    <w:rsid w:val="00CA27A8"/>
    <w:rsid w:val="00CA5E82"/>
    <w:rsid w:val="00CC00B6"/>
    <w:rsid w:val="00CC0BA6"/>
    <w:rsid w:val="00CC7127"/>
    <w:rsid w:val="00CD328E"/>
    <w:rsid w:val="00CD3F8D"/>
    <w:rsid w:val="00CD632A"/>
    <w:rsid w:val="00CD65F7"/>
    <w:rsid w:val="00CD6955"/>
    <w:rsid w:val="00CE6037"/>
    <w:rsid w:val="00CE76C8"/>
    <w:rsid w:val="00CF0A1D"/>
    <w:rsid w:val="00CF22C2"/>
    <w:rsid w:val="00CF2C1F"/>
    <w:rsid w:val="00CF7212"/>
    <w:rsid w:val="00D012FD"/>
    <w:rsid w:val="00D12036"/>
    <w:rsid w:val="00D123E2"/>
    <w:rsid w:val="00D13252"/>
    <w:rsid w:val="00D16661"/>
    <w:rsid w:val="00D30F67"/>
    <w:rsid w:val="00D31D31"/>
    <w:rsid w:val="00D363A7"/>
    <w:rsid w:val="00D412E2"/>
    <w:rsid w:val="00D43821"/>
    <w:rsid w:val="00D45634"/>
    <w:rsid w:val="00D46DA4"/>
    <w:rsid w:val="00D472AB"/>
    <w:rsid w:val="00D47E3C"/>
    <w:rsid w:val="00D522DB"/>
    <w:rsid w:val="00D543DD"/>
    <w:rsid w:val="00D553CD"/>
    <w:rsid w:val="00D555EF"/>
    <w:rsid w:val="00D55F53"/>
    <w:rsid w:val="00D57EE1"/>
    <w:rsid w:val="00D63D7D"/>
    <w:rsid w:val="00D63F65"/>
    <w:rsid w:val="00D6497B"/>
    <w:rsid w:val="00D65140"/>
    <w:rsid w:val="00D6699E"/>
    <w:rsid w:val="00D711C8"/>
    <w:rsid w:val="00D734FB"/>
    <w:rsid w:val="00D81580"/>
    <w:rsid w:val="00D82854"/>
    <w:rsid w:val="00D84C65"/>
    <w:rsid w:val="00D84FEA"/>
    <w:rsid w:val="00D93B98"/>
    <w:rsid w:val="00D94BA7"/>
    <w:rsid w:val="00D97020"/>
    <w:rsid w:val="00DA6234"/>
    <w:rsid w:val="00DB0737"/>
    <w:rsid w:val="00DB251E"/>
    <w:rsid w:val="00DB3866"/>
    <w:rsid w:val="00DB3927"/>
    <w:rsid w:val="00DB5759"/>
    <w:rsid w:val="00DB5A33"/>
    <w:rsid w:val="00DB60BC"/>
    <w:rsid w:val="00DB6E8A"/>
    <w:rsid w:val="00DC0FD4"/>
    <w:rsid w:val="00DC2FF9"/>
    <w:rsid w:val="00DC50A7"/>
    <w:rsid w:val="00DD14D6"/>
    <w:rsid w:val="00DD2C70"/>
    <w:rsid w:val="00DD302B"/>
    <w:rsid w:val="00DD37AC"/>
    <w:rsid w:val="00DD50B2"/>
    <w:rsid w:val="00DD7129"/>
    <w:rsid w:val="00DE4B99"/>
    <w:rsid w:val="00DF348F"/>
    <w:rsid w:val="00DF4344"/>
    <w:rsid w:val="00DF4473"/>
    <w:rsid w:val="00DF4C91"/>
    <w:rsid w:val="00DF6928"/>
    <w:rsid w:val="00E02EC9"/>
    <w:rsid w:val="00E05FFB"/>
    <w:rsid w:val="00E1100D"/>
    <w:rsid w:val="00E1180B"/>
    <w:rsid w:val="00E11E7F"/>
    <w:rsid w:val="00E15020"/>
    <w:rsid w:val="00E164D5"/>
    <w:rsid w:val="00E25230"/>
    <w:rsid w:val="00E31401"/>
    <w:rsid w:val="00E31AC8"/>
    <w:rsid w:val="00E32453"/>
    <w:rsid w:val="00E32D63"/>
    <w:rsid w:val="00E34277"/>
    <w:rsid w:val="00E40045"/>
    <w:rsid w:val="00E44F7C"/>
    <w:rsid w:val="00E4722A"/>
    <w:rsid w:val="00E47E34"/>
    <w:rsid w:val="00E50AF0"/>
    <w:rsid w:val="00E51553"/>
    <w:rsid w:val="00E57E28"/>
    <w:rsid w:val="00E60257"/>
    <w:rsid w:val="00E639D9"/>
    <w:rsid w:val="00E66C35"/>
    <w:rsid w:val="00E66CF4"/>
    <w:rsid w:val="00E73638"/>
    <w:rsid w:val="00E758E1"/>
    <w:rsid w:val="00E76CE4"/>
    <w:rsid w:val="00E80352"/>
    <w:rsid w:val="00E8227D"/>
    <w:rsid w:val="00E83E3D"/>
    <w:rsid w:val="00E8526C"/>
    <w:rsid w:val="00E85D86"/>
    <w:rsid w:val="00E86574"/>
    <w:rsid w:val="00E86E04"/>
    <w:rsid w:val="00E87B8E"/>
    <w:rsid w:val="00E918AF"/>
    <w:rsid w:val="00E9271A"/>
    <w:rsid w:val="00E97E21"/>
    <w:rsid w:val="00EA0789"/>
    <w:rsid w:val="00EA3A6E"/>
    <w:rsid w:val="00EB1E96"/>
    <w:rsid w:val="00EB1F16"/>
    <w:rsid w:val="00EB1FD7"/>
    <w:rsid w:val="00EB6934"/>
    <w:rsid w:val="00EC2D59"/>
    <w:rsid w:val="00EC418D"/>
    <w:rsid w:val="00EC4F56"/>
    <w:rsid w:val="00ED0EEE"/>
    <w:rsid w:val="00ED1C46"/>
    <w:rsid w:val="00ED1EA6"/>
    <w:rsid w:val="00ED26F3"/>
    <w:rsid w:val="00ED3448"/>
    <w:rsid w:val="00ED6E25"/>
    <w:rsid w:val="00EE06AF"/>
    <w:rsid w:val="00EE094A"/>
    <w:rsid w:val="00EE1534"/>
    <w:rsid w:val="00EE1C98"/>
    <w:rsid w:val="00EE3230"/>
    <w:rsid w:val="00EE6AAC"/>
    <w:rsid w:val="00EF179D"/>
    <w:rsid w:val="00EF390B"/>
    <w:rsid w:val="00EF66EF"/>
    <w:rsid w:val="00EF680F"/>
    <w:rsid w:val="00EF6DF2"/>
    <w:rsid w:val="00EF7B9D"/>
    <w:rsid w:val="00F00188"/>
    <w:rsid w:val="00F03171"/>
    <w:rsid w:val="00F13454"/>
    <w:rsid w:val="00F13742"/>
    <w:rsid w:val="00F164E3"/>
    <w:rsid w:val="00F1776C"/>
    <w:rsid w:val="00F2186A"/>
    <w:rsid w:val="00F24828"/>
    <w:rsid w:val="00F30BB1"/>
    <w:rsid w:val="00F35159"/>
    <w:rsid w:val="00F3599A"/>
    <w:rsid w:val="00F3669D"/>
    <w:rsid w:val="00F4568C"/>
    <w:rsid w:val="00F510CF"/>
    <w:rsid w:val="00F54755"/>
    <w:rsid w:val="00F56ECF"/>
    <w:rsid w:val="00F64170"/>
    <w:rsid w:val="00F641D9"/>
    <w:rsid w:val="00F7025F"/>
    <w:rsid w:val="00F704AC"/>
    <w:rsid w:val="00F70DFC"/>
    <w:rsid w:val="00F73FF1"/>
    <w:rsid w:val="00F74F36"/>
    <w:rsid w:val="00F75AA7"/>
    <w:rsid w:val="00F7753C"/>
    <w:rsid w:val="00F80656"/>
    <w:rsid w:val="00F82C51"/>
    <w:rsid w:val="00F860D0"/>
    <w:rsid w:val="00F86487"/>
    <w:rsid w:val="00F91BA2"/>
    <w:rsid w:val="00F92C9D"/>
    <w:rsid w:val="00F93CF5"/>
    <w:rsid w:val="00F9544C"/>
    <w:rsid w:val="00F972DF"/>
    <w:rsid w:val="00FA0482"/>
    <w:rsid w:val="00FA0CFC"/>
    <w:rsid w:val="00FA2238"/>
    <w:rsid w:val="00FA5167"/>
    <w:rsid w:val="00FB0C57"/>
    <w:rsid w:val="00FB114A"/>
    <w:rsid w:val="00FC2049"/>
    <w:rsid w:val="00FC2C8D"/>
    <w:rsid w:val="00FC63DE"/>
    <w:rsid w:val="00FC716D"/>
    <w:rsid w:val="00FD11DB"/>
    <w:rsid w:val="00FD6C0E"/>
    <w:rsid w:val="00FD74A6"/>
    <w:rsid w:val="00FE20DA"/>
    <w:rsid w:val="00FE2D57"/>
    <w:rsid w:val="00FE6718"/>
    <w:rsid w:val="00FE7425"/>
    <w:rsid w:val="00FE758D"/>
    <w:rsid w:val="00FF148C"/>
    <w:rsid w:val="00FF24A7"/>
    <w:rsid w:val="00FF3B3F"/>
    <w:rsid w:val="00FF4E7E"/>
    <w:rsid w:val="00FF5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153C56"/>
  <w15:docId w15:val="{CA04B5B1-C1DE-42B8-965F-E1545A792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76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4769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47692"/>
  </w:style>
  <w:style w:type="paragraph" w:customStyle="1" w:styleId="tv213tvp">
    <w:name w:val="tv213 tvp"/>
    <w:basedOn w:val="Normal"/>
    <w:rsid w:val="00247692"/>
    <w:pPr>
      <w:spacing w:before="100" w:beforeAutospacing="1" w:after="100" w:afterAutospacing="1"/>
    </w:pPr>
  </w:style>
  <w:style w:type="paragraph" w:customStyle="1" w:styleId="tv213">
    <w:name w:val="tv213"/>
    <w:basedOn w:val="Normal"/>
    <w:rsid w:val="00247692"/>
    <w:pPr>
      <w:spacing w:before="100" w:beforeAutospacing="1" w:after="100" w:afterAutospacing="1"/>
    </w:pPr>
  </w:style>
  <w:style w:type="paragraph" w:customStyle="1" w:styleId="tv213limenis2">
    <w:name w:val="tv213 limenis2"/>
    <w:basedOn w:val="Normal"/>
    <w:rsid w:val="00247692"/>
    <w:pPr>
      <w:spacing w:before="100" w:beforeAutospacing="1" w:after="100" w:afterAutospacing="1"/>
    </w:pPr>
  </w:style>
  <w:style w:type="paragraph" w:customStyle="1" w:styleId="labojumupamats">
    <w:name w:val="labojumu_pamats"/>
    <w:basedOn w:val="Normal"/>
    <w:rsid w:val="0024769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8837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37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371E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7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71E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7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71E"/>
    <w:rPr>
      <w:rFonts w:ascii="Segoe UI" w:eastAsia="Times New Roman" w:hAnsi="Segoe UI" w:cs="Segoe UI"/>
      <w:sz w:val="18"/>
      <w:szCs w:val="18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B78F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8FB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8B78F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8FB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link w:val="ListParagraphChar"/>
    <w:uiPriority w:val="34"/>
    <w:qFormat/>
    <w:rsid w:val="00E80352"/>
    <w:pPr>
      <w:ind w:left="720"/>
      <w:contextualSpacing/>
    </w:pPr>
  </w:style>
  <w:style w:type="paragraph" w:styleId="Revision">
    <w:name w:val="Revision"/>
    <w:hidden/>
    <w:uiPriority w:val="99"/>
    <w:semiHidden/>
    <w:rsid w:val="00AE29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odyTextIndent">
    <w:name w:val="Body Text Indent"/>
    <w:basedOn w:val="Normal"/>
    <w:link w:val="BodyTextIndentChar"/>
    <w:unhideWhenUsed/>
    <w:rsid w:val="00AA687C"/>
    <w:pPr>
      <w:ind w:firstLine="252"/>
      <w:jc w:val="both"/>
    </w:pPr>
    <w:rPr>
      <w:rFonts w:cs="PMingLiU"/>
      <w:lang w:eastAsia="en-US" w:bidi="lo-LA"/>
    </w:rPr>
  </w:style>
  <w:style w:type="character" w:customStyle="1" w:styleId="BodyTextIndentChar">
    <w:name w:val="Body Text Indent Char"/>
    <w:basedOn w:val="DefaultParagraphFont"/>
    <w:link w:val="BodyTextIndent"/>
    <w:rsid w:val="00AA687C"/>
    <w:rPr>
      <w:rFonts w:ascii="Times New Roman" w:eastAsia="Times New Roman" w:hAnsi="Times New Roman" w:cs="PMingLiU"/>
      <w:sz w:val="24"/>
      <w:szCs w:val="24"/>
      <w:lang w:bidi="lo-LA"/>
    </w:rPr>
  </w:style>
  <w:style w:type="paragraph" w:styleId="Subtitle">
    <w:name w:val="Subtitle"/>
    <w:basedOn w:val="Normal"/>
    <w:link w:val="SubtitleChar"/>
    <w:qFormat/>
    <w:rsid w:val="00B32D10"/>
    <w:pPr>
      <w:ind w:left="851"/>
      <w:jc w:val="both"/>
    </w:pPr>
    <w:rPr>
      <w:sz w:val="28"/>
      <w:szCs w:val="20"/>
      <w:lang w:val="x-none"/>
    </w:rPr>
  </w:style>
  <w:style w:type="character" w:customStyle="1" w:styleId="SubtitleChar">
    <w:name w:val="Subtitle Char"/>
    <w:basedOn w:val="DefaultParagraphFont"/>
    <w:link w:val="Subtitle"/>
    <w:rsid w:val="00B32D10"/>
    <w:rPr>
      <w:rFonts w:ascii="Times New Roman" w:eastAsia="Times New Roman" w:hAnsi="Times New Roman" w:cs="Times New Roman"/>
      <w:sz w:val="28"/>
      <w:szCs w:val="20"/>
      <w:lang w:val="x-none" w:eastAsia="lv-LV"/>
    </w:rPr>
  </w:style>
  <w:style w:type="character" w:styleId="PlaceholderText">
    <w:name w:val="Placeholder Text"/>
    <w:basedOn w:val="DefaultParagraphFont"/>
    <w:uiPriority w:val="99"/>
    <w:semiHidden/>
    <w:rsid w:val="00F2186A"/>
    <w:rPr>
      <w:color w:val="808080"/>
    </w:rPr>
  </w:style>
  <w:style w:type="paragraph" w:customStyle="1" w:styleId="naisf">
    <w:name w:val="naisf"/>
    <w:basedOn w:val="Normal"/>
    <w:rsid w:val="006D5950"/>
    <w:pPr>
      <w:spacing w:before="60" w:after="60"/>
      <w:ind w:firstLine="300"/>
      <w:jc w:val="both"/>
    </w:pPr>
  </w:style>
  <w:style w:type="paragraph" w:customStyle="1" w:styleId="doc-ti2">
    <w:name w:val="doc-ti2"/>
    <w:basedOn w:val="Normal"/>
    <w:rsid w:val="00DD14D6"/>
    <w:pPr>
      <w:spacing w:before="240" w:after="120" w:line="312" w:lineRule="atLeast"/>
      <w:jc w:val="center"/>
    </w:pPr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01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01FD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EndnoteReference">
    <w:name w:val="endnote reference"/>
    <w:basedOn w:val="DefaultParagraphFont"/>
    <w:uiPriority w:val="99"/>
    <w:semiHidden/>
    <w:unhideWhenUsed/>
    <w:rsid w:val="000301FD"/>
    <w:rPr>
      <w:vertAlign w:val="superscript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3995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Body">
    <w:name w:val="Body"/>
    <w:rsid w:val="000050B9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5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1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2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2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762198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42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4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67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4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597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190560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0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6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1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74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64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789159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0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39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1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363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534487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7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25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76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00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422776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3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6875">
                      <w:marLeft w:val="1"/>
                      <w:marRight w:val="1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84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758507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918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100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9863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945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37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97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5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7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05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110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096749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1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2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223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800241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4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63545-valsts-parvaldes-iekartas-likum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nita.depkovska@izm.gov.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F6DD1-A746-4BD5-B357-CC02E236D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37</Words>
  <Characters>2131</Characters>
  <Application>Microsoft Office Word</Application>
  <DocSecurity>0</DocSecurity>
  <Lines>17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>Likumprojekts "Par reglamentētajām profesijām un profesionālās kvalifikācijas atzīšanu"</vt:lpstr>
      <vt:lpstr/>
    </vt:vector>
  </TitlesOfParts>
  <Company>Izglītības un zinātnes ministrija</Company>
  <LinksUpToDate>false</LinksUpToDate>
  <CharactersWithSpaces>5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kumprojekts "Par reglamentētajām profesijām un profesionālās kvalifikācijas atzīšanu"</dc:title>
  <dc:subject>Likumprojekts</dc:subject>
  <dc:creator>Dagnija.Baumane@izm.gov.lv</dc:creator>
  <dc:description>dagnija.baumane@izm.gov.lv
67047853</dc:description>
  <cp:lastModifiedBy>Anita Depkovska</cp:lastModifiedBy>
  <cp:revision>3</cp:revision>
  <cp:lastPrinted>2019-10-02T12:21:00Z</cp:lastPrinted>
  <dcterms:created xsi:type="dcterms:W3CDTF">2019-10-03T09:01:00Z</dcterms:created>
  <dcterms:modified xsi:type="dcterms:W3CDTF">2019-10-03T09:24:00Z</dcterms:modified>
</cp:coreProperties>
</file>